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52BD" w:rsidRDefault="00E202E1" w:rsidP="0009208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485775</wp:posOffset>
                </wp:positionH>
                <wp:positionV relativeFrom="paragraph">
                  <wp:posOffset>-914400</wp:posOffset>
                </wp:positionV>
                <wp:extent cx="7811770" cy="1095375"/>
                <wp:effectExtent l="0" t="0" r="0" b="0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11770" cy="1095375"/>
                        </a:xfrm>
                        <a:prstGeom prst="rect">
                          <a:avLst/>
                        </a:prstGeom>
                        <a:solidFill>
                          <a:srgbClr val="8DB3E2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1750">
                              <a:solidFill>
                                <a:srgbClr val="4F81BD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-38.25pt;margin-top:-1in;width:615.1pt;height:86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" fillcolor="#8db3e2" stroked="f" strokecolor="#4f81bd" strokeweight="2.5pt">
                <v:shadow color="#868686"/>
              </v:rect>
            </w:pict>
          </mc:Fallback>
        </mc:AlternateContent>
      </w: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E202E1" w:rsidP="0009208A">
      <w:pPr>
        <w:rPr>
          <w:rFonts w:ascii="Arial" w:hAnsi="Arial" w:cs="Arial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>
            <wp:simplePos x="0" y="0"/>
            <wp:positionH relativeFrom="column">
              <wp:posOffset>2216785</wp:posOffset>
            </wp:positionH>
            <wp:positionV relativeFrom="paragraph">
              <wp:posOffset>48895</wp:posOffset>
            </wp:positionV>
            <wp:extent cx="2672715" cy="1297305"/>
            <wp:effectExtent l="0" t="0" r="0" b="0"/>
            <wp:wrapSquare wrapText="bothSides"/>
            <wp:docPr id="3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715" cy="129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556FB" w:rsidRDefault="005141E7" w:rsidP="003556FB">
      <w:pPr>
        <w:jc w:val="center"/>
        <w:rPr>
          <w:rFonts w:ascii="Arial" w:hAnsi="Arial" w:cs="Arial"/>
          <w:color w:val="548DD4"/>
          <w:sz w:val="22"/>
          <w:szCs w:val="22"/>
        </w:rPr>
      </w:pPr>
      <w:r>
        <w:rPr>
          <w:rFonts w:ascii="Arial" w:hAnsi="Arial" w:cs="Arial"/>
          <w:color w:val="548DD4"/>
          <w:sz w:val="22"/>
          <w:szCs w:val="22"/>
        </w:rPr>
        <w:t>Specialist</w:t>
      </w:r>
      <w:r w:rsidR="005F4148" w:rsidRPr="00E34092">
        <w:rPr>
          <w:rFonts w:ascii="Arial" w:hAnsi="Arial" w:cs="Arial"/>
          <w:color w:val="548DD4"/>
          <w:sz w:val="22"/>
          <w:szCs w:val="22"/>
        </w:rPr>
        <w:t xml:space="preserve"> of </w:t>
      </w:r>
      <w:r w:rsidR="003556FB">
        <w:rPr>
          <w:rFonts w:ascii="Arial" w:hAnsi="Arial" w:cs="Arial"/>
          <w:color w:val="548DD4"/>
          <w:sz w:val="22"/>
          <w:szCs w:val="22"/>
        </w:rPr>
        <w:t>Enterprise Level Apps, Large S</w:t>
      </w:r>
      <w:r>
        <w:rPr>
          <w:rFonts w:ascii="Arial" w:hAnsi="Arial" w:cs="Arial"/>
          <w:color w:val="548DD4"/>
          <w:sz w:val="22"/>
          <w:szCs w:val="22"/>
        </w:rPr>
        <w:t xml:space="preserve">cale </w:t>
      </w:r>
      <w:r w:rsidR="005F4148" w:rsidRPr="00E34092">
        <w:rPr>
          <w:rFonts w:ascii="Arial" w:hAnsi="Arial" w:cs="Arial"/>
          <w:color w:val="548DD4"/>
          <w:sz w:val="22"/>
          <w:szCs w:val="22"/>
        </w:rPr>
        <w:t>Web Portals,</w:t>
      </w:r>
    </w:p>
    <w:p w:rsidR="003B52BD" w:rsidRPr="00E34092" w:rsidRDefault="003556FB" w:rsidP="003556FB">
      <w:pPr>
        <w:jc w:val="center"/>
        <w:rPr>
          <w:rFonts w:ascii="Arial" w:hAnsi="Arial" w:cs="Arial"/>
          <w:color w:val="548DD4"/>
          <w:szCs w:val="22"/>
        </w:rPr>
      </w:pPr>
      <w:proofErr w:type="gramStart"/>
      <w:r>
        <w:rPr>
          <w:rFonts w:ascii="Arial" w:hAnsi="Arial" w:cs="Arial"/>
          <w:color w:val="548DD4"/>
          <w:sz w:val="22"/>
          <w:szCs w:val="22"/>
        </w:rPr>
        <w:t>and</w:t>
      </w:r>
      <w:proofErr w:type="gramEnd"/>
      <w:r>
        <w:rPr>
          <w:rFonts w:ascii="Arial" w:hAnsi="Arial" w:cs="Arial"/>
          <w:color w:val="548DD4"/>
          <w:sz w:val="22"/>
          <w:szCs w:val="22"/>
        </w:rPr>
        <w:t xml:space="preserve"> </w:t>
      </w:r>
      <w:r w:rsidR="005F4148" w:rsidRPr="00E34092">
        <w:rPr>
          <w:rFonts w:ascii="Arial" w:hAnsi="Arial" w:cs="Arial"/>
          <w:color w:val="548DD4"/>
          <w:sz w:val="22"/>
          <w:szCs w:val="22"/>
        </w:rPr>
        <w:t>iOS Apps &amp; Android App Development</w:t>
      </w:r>
    </w:p>
    <w:p w:rsidR="005F4148" w:rsidRDefault="005F4148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2E6822" w:rsidRDefault="002E6822" w:rsidP="005F4148">
      <w:pPr>
        <w:jc w:val="center"/>
        <w:rPr>
          <w:rFonts w:ascii="Arial" w:hAnsi="Arial" w:cs="Arial"/>
          <w:b/>
          <w:color w:val="595959"/>
          <w:sz w:val="40"/>
          <w:szCs w:val="22"/>
        </w:rPr>
      </w:pPr>
      <w:proofErr w:type="spellStart"/>
      <w:r w:rsidRPr="002E6822">
        <w:rPr>
          <w:rFonts w:ascii="Arial" w:hAnsi="Arial" w:cs="Arial"/>
          <w:b/>
          <w:color w:val="595959"/>
          <w:sz w:val="36"/>
          <w:szCs w:val="22"/>
        </w:rPr>
        <w:t>Sampurna</w:t>
      </w:r>
      <w:proofErr w:type="spellEnd"/>
      <w:r w:rsidRPr="002E6822">
        <w:rPr>
          <w:rFonts w:ascii="Arial" w:hAnsi="Arial" w:cs="Arial"/>
          <w:b/>
          <w:color w:val="595959"/>
          <w:sz w:val="36"/>
          <w:szCs w:val="22"/>
        </w:rPr>
        <w:t xml:space="preserve"> </w:t>
      </w:r>
      <w:r w:rsidR="002F129C" w:rsidRPr="002E6822">
        <w:rPr>
          <w:rFonts w:ascii="Arial" w:hAnsi="Arial" w:cs="Arial"/>
          <w:b/>
          <w:color w:val="595959"/>
          <w:sz w:val="36"/>
          <w:szCs w:val="22"/>
        </w:rPr>
        <w:t xml:space="preserve">eCommerce </w:t>
      </w:r>
    </w:p>
    <w:p w:rsidR="008F6E73" w:rsidRPr="00CA13C5" w:rsidRDefault="002E6822" w:rsidP="005F4148">
      <w:pPr>
        <w:jc w:val="center"/>
        <w:rPr>
          <w:rFonts w:ascii="Arial" w:hAnsi="Arial" w:cs="Arial"/>
          <w:color w:val="595959"/>
          <w:sz w:val="52"/>
          <w:szCs w:val="22"/>
        </w:rPr>
      </w:pPr>
      <w:r w:rsidRPr="00CA13C5">
        <w:rPr>
          <w:rFonts w:ascii="Arial" w:hAnsi="Arial" w:cs="Arial"/>
          <w:color w:val="595959"/>
          <w:sz w:val="36"/>
          <w:szCs w:val="22"/>
        </w:rPr>
        <w:t>Multivendor Market Place</w:t>
      </w:r>
    </w:p>
    <w:p w:rsidR="002E6822" w:rsidRDefault="002E6822" w:rsidP="005F4148">
      <w:pPr>
        <w:jc w:val="center"/>
        <w:rPr>
          <w:rFonts w:ascii="Arial" w:hAnsi="Arial" w:cs="Arial"/>
          <w:color w:val="595959"/>
          <w:sz w:val="32"/>
          <w:szCs w:val="22"/>
        </w:rPr>
      </w:pPr>
    </w:p>
    <w:p w:rsidR="00DD0155" w:rsidRDefault="00D36760" w:rsidP="005F4148">
      <w:pPr>
        <w:jc w:val="center"/>
        <w:rPr>
          <w:rFonts w:ascii="Arial" w:hAnsi="Arial" w:cs="Arial"/>
          <w:color w:val="595959"/>
          <w:szCs w:val="22"/>
        </w:rPr>
      </w:pPr>
      <w:r w:rsidRPr="00D36760">
        <w:rPr>
          <w:rFonts w:ascii="Arial" w:hAnsi="Arial" w:cs="Arial"/>
          <w:color w:val="595959"/>
          <w:szCs w:val="22"/>
        </w:rPr>
        <w:t xml:space="preserve">Website, </w:t>
      </w:r>
      <w:r>
        <w:rPr>
          <w:rFonts w:ascii="Arial" w:hAnsi="Arial" w:cs="Arial"/>
          <w:color w:val="595959"/>
          <w:szCs w:val="22"/>
        </w:rPr>
        <w:t xml:space="preserve">Admin &amp; Vendor </w:t>
      </w:r>
      <w:r w:rsidR="003556FB" w:rsidRPr="00D36760">
        <w:rPr>
          <w:rFonts w:ascii="Arial" w:hAnsi="Arial" w:cs="Arial"/>
          <w:color w:val="595959"/>
          <w:szCs w:val="22"/>
        </w:rPr>
        <w:t xml:space="preserve">Web </w:t>
      </w:r>
      <w:r w:rsidR="00DD0155">
        <w:rPr>
          <w:rFonts w:ascii="Arial" w:hAnsi="Arial" w:cs="Arial"/>
          <w:color w:val="595959"/>
          <w:szCs w:val="22"/>
        </w:rPr>
        <w:t>Portals</w:t>
      </w:r>
      <w:r w:rsidR="003556FB" w:rsidRPr="00D36760">
        <w:rPr>
          <w:rFonts w:ascii="Arial" w:hAnsi="Arial" w:cs="Arial"/>
          <w:color w:val="595959"/>
          <w:szCs w:val="22"/>
        </w:rPr>
        <w:t xml:space="preserve"> </w:t>
      </w:r>
    </w:p>
    <w:p w:rsidR="00DD0155" w:rsidRDefault="00E72E16" w:rsidP="005F4148">
      <w:pPr>
        <w:jc w:val="center"/>
        <w:rPr>
          <w:rFonts w:ascii="Arial" w:hAnsi="Arial" w:cs="Arial"/>
          <w:color w:val="595959"/>
          <w:szCs w:val="22"/>
        </w:rPr>
      </w:pPr>
      <w:r w:rsidRPr="00D36760">
        <w:rPr>
          <w:rFonts w:ascii="Arial" w:hAnsi="Arial" w:cs="Arial"/>
          <w:color w:val="595959"/>
          <w:szCs w:val="22"/>
        </w:rPr>
        <w:t xml:space="preserve">&amp; </w:t>
      </w:r>
    </w:p>
    <w:p w:rsidR="003B52BD" w:rsidRPr="00D36760" w:rsidRDefault="00D36760" w:rsidP="005F4148">
      <w:pPr>
        <w:jc w:val="center"/>
        <w:rPr>
          <w:rFonts w:ascii="Arial" w:hAnsi="Arial" w:cs="Arial"/>
          <w:color w:val="595959"/>
          <w:sz w:val="20"/>
          <w:szCs w:val="22"/>
        </w:rPr>
      </w:pPr>
      <w:proofErr w:type="spellStart"/>
      <w:r>
        <w:rPr>
          <w:rFonts w:ascii="Arial" w:hAnsi="Arial" w:cs="Arial"/>
          <w:color w:val="595959"/>
          <w:szCs w:val="22"/>
        </w:rPr>
        <w:t>Andrid</w:t>
      </w:r>
      <w:proofErr w:type="spellEnd"/>
      <w:r>
        <w:rPr>
          <w:rFonts w:ascii="Arial" w:hAnsi="Arial" w:cs="Arial"/>
          <w:color w:val="595959"/>
          <w:szCs w:val="22"/>
        </w:rPr>
        <w:t xml:space="preserve"> + iOS </w:t>
      </w:r>
      <w:r w:rsidR="00E72E16" w:rsidRPr="00D36760">
        <w:rPr>
          <w:rFonts w:ascii="Arial" w:hAnsi="Arial" w:cs="Arial"/>
          <w:color w:val="595959"/>
          <w:szCs w:val="22"/>
        </w:rPr>
        <w:t xml:space="preserve">Mobile App </w:t>
      </w:r>
      <w:r w:rsidR="003556FB" w:rsidRPr="00D36760">
        <w:rPr>
          <w:rFonts w:ascii="Arial" w:hAnsi="Arial" w:cs="Arial"/>
          <w:color w:val="595959"/>
          <w:szCs w:val="22"/>
        </w:rPr>
        <w:t>Development</w:t>
      </w:r>
    </w:p>
    <w:p w:rsidR="003556FB" w:rsidRPr="00E34092" w:rsidRDefault="003556FB" w:rsidP="005F4148">
      <w:pPr>
        <w:jc w:val="center"/>
        <w:rPr>
          <w:rFonts w:ascii="Arial" w:hAnsi="Arial" w:cs="Arial"/>
          <w:b/>
          <w:color w:val="595959"/>
          <w:sz w:val="32"/>
          <w:szCs w:val="22"/>
        </w:rPr>
      </w:pPr>
    </w:p>
    <w:p w:rsidR="006B3F1A" w:rsidRDefault="006B3F1A" w:rsidP="0009208A">
      <w:pPr>
        <w:rPr>
          <w:rFonts w:ascii="Arial" w:hAnsi="Arial" w:cs="Arial"/>
          <w:sz w:val="22"/>
          <w:szCs w:val="22"/>
        </w:rPr>
      </w:pPr>
    </w:p>
    <w:p w:rsidR="003B52BD" w:rsidRPr="002026D9" w:rsidRDefault="00DD0155" w:rsidP="003B52BD">
      <w:pPr>
        <w:jc w:val="center"/>
        <w:rPr>
          <w:rFonts w:ascii="Impact" w:hAnsi="Impact" w:cs="Arial"/>
          <w:color w:val="4F81BD"/>
          <w:sz w:val="96"/>
          <w:szCs w:val="22"/>
        </w:rPr>
      </w:pPr>
      <w:r>
        <w:rPr>
          <w:rFonts w:ascii="Impact" w:hAnsi="Impact" w:cs="Arial"/>
          <w:color w:val="4F81BD"/>
          <w:sz w:val="56"/>
          <w:szCs w:val="22"/>
        </w:rPr>
        <w:t>Requirement</w:t>
      </w:r>
      <w:r w:rsidR="003556FB" w:rsidRPr="002026D9">
        <w:rPr>
          <w:rFonts w:ascii="Impact" w:hAnsi="Impact" w:cs="Arial"/>
          <w:color w:val="4F81BD"/>
          <w:sz w:val="56"/>
          <w:szCs w:val="22"/>
        </w:rPr>
        <w:t xml:space="preserve"> Document</w:t>
      </w: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3B52BD" w:rsidRDefault="003B52BD" w:rsidP="0009208A">
      <w:pPr>
        <w:rPr>
          <w:rFonts w:ascii="Arial" w:hAnsi="Arial" w:cs="Arial"/>
          <w:sz w:val="22"/>
          <w:szCs w:val="22"/>
        </w:rPr>
      </w:pPr>
    </w:p>
    <w:p w:rsidR="00A85899" w:rsidRDefault="00A85899" w:rsidP="0009208A">
      <w:pPr>
        <w:rPr>
          <w:rFonts w:ascii="Arial" w:hAnsi="Arial" w:cs="Arial"/>
          <w:sz w:val="22"/>
          <w:szCs w:val="22"/>
        </w:rPr>
      </w:pPr>
    </w:p>
    <w:p w:rsidR="00976E9A" w:rsidRDefault="00E202E1">
      <w:pPr>
        <w:rPr>
          <w:rFonts w:ascii="Calibri Light" w:eastAsia="Yu Gothic Light" w:hAnsi="Calibri Light"/>
          <w:color w:val="2E74B5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8FEF75F" wp14:editId="3864B52E">
                <wp:simplePos x="0" y="0"/>
                <wp:positionH relativeFrom="column">
                  <wp:posOffset>-485775</wp:posOffset>
                </wp:positionH>
                <wp:positionV relativeFrom="paragraph">
                  <wp:posOffset>2532684</wp:posOffset>
                </wp:positionV>
                <wp:extent cx="7811770" cy="1095375"/>
                <wp:effectExtent l="0" t="0" r="0" b="9525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11770" cy="1095375"/>
                        </a:xfrm>
                        <a:prstGeom prst="rect">
                          <a:avLst/>
                        </a:prstGeom>
                        <a:solidFill>
                          <a:srgbClr val="8DB3E2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1750">
                              <a:solidFill>
                                <a:srgbClr val="4F81BD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-38.25pt;margin-top:199.4pt;width:615.1pt;height:86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" fillcolor="#8db3e2" stroked="f" strokecolor="#4f81bd" strokeweight="2.5pt">
                <v:shadow color="#868686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876BFF" wp14:editId="0846D7A7">
                <wp:simplePos x="0" y="0"/>
                <wp:positionH relativeFrom="column">
                  <wp:posOffset>504825</wp:posOffset>
                </wp:positionH>
                <wp:positionV relativeFrom="paragraph">
                  <wp:posOffset>226060</wp:posOffset>
                </wp:positionV>
                <wp:extent cx="6000750" cy="1819275"/>
                <wp:effectExtent l="9525" t="9525" r="9525" b="9525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0750" cy="1819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6D9F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6E68" w:rsidRDefault="00186E68" w:rsidP="003B52BD">
                            <w:pPr>
                              <w:jc w:val="center"/>
                              <w:rPr>
                                <w:b/>
                                <w:color w:val="7F7F7F"/>
                                <w:sz w:val="40"/>
                                <w:lang w:val="en-IN"/>
                              </w:rPr>
                            </w:pPr>
                          </w:p>
                          <w:p w:rsidR="00186E68" w:rsidRPr="003B52BD" w:rsidRDefault="00186E68" w:rsidP="003B52BD">
                            <w:pPr>
                              <w:jc w:val="center"/>
                              <w:rPr>
                                <w:b/>
                                <w:color w:val="7F7F7F"/>
                                <w:sz w:val="40"/>
                                <w:lang w:val="en-IN"/>
                              </w:rPr>
                            </w:pPr>
                            <w:proofErr w:type="spellStart"/>
                            <w:proofErr w:type="gramStart"/>
                            <w:r w:rsidRPr="003B52BD">
                              <w:rPr>
                                <w:b/>
                                <w:color w:val="7F7F7F"/>
                                <w:sz w:val="40"/>
                                <w:lang w:val="en-IN"/>
                              </w:rPr>
                              <w:t>iAssure</w:t>
                            </w:r>
                            <w:proofErr w:type="spellEnd"/>
                            <w:proofErr w:type="gramEnd"/>
                            <w:r w:rsidRPr="003B52BD">
                              <w:rPr>
                                <w:b/>
                                <w:color w:val="7F7F7F"/>
                                <w:sz w:val="40"/>
                                <w:lang w:val="en-IN"/>
                              </w:rPr>
                              <w:t xml:space="preserve"> International Technologies Pvt Ltd</w:t>
                            </w:r>
                          </w:p>
                          <w:p w:rsidR="00186E68" w:rsidRPr="003B52BD" w:rsidRDefault="00186E68" w:rsidP="003B52BD">
                            <w:pPr>
                              <w:jc w:val="center"/>
                              <w:rPr>
                                <w:color w:val="7F7F7F"/>
                                <w:lang w:val="en-IN"/>
                              </w:rPr>
                            </w:pPr>
                            <w:r w:rsidRPr="003B52BD">
                              <w:rPr>
                                <w:color w:val="7F7F7F"/>
                                <w:lang w:val="en-IN"/>
                              </w:rPr>
                              <w:t xml:space="preserve">#323, </w:t>
                            </w:r>
                            <w:proofErr w:type="spellStart"/>
                            <w:r w:rsidRPr="003B52BD">
                              <w:rPr>
                                <w:color w:val="7F7F7F"/>
                                <w:lang w:val="en-IN"/>
                              </w:rPr>
                              <w:t>Amanora</w:t>
                            </w:r>
                            <w:proofErr w:type="spellEnd"/>
                            <w:r w:rsidRPr="003B52BD">
                              <w:rPr>
                                <w:color w:val="7F7F7F"/>
                                <w:lang w:val="en-IN"/>
                              </w:rPr>
                              <w:t xml:space="preserve"> Chambers, Hadapsar,</w:t>
                            </w:r>
                          </w:p>
                          <w:p w:rsidR="00186E68" w:rsidRPr="003B52BD" w:rsidRDefault="00186E68" w:rsidP="003B52BD">
                            <w:pPr>
                              <w:jc w:val="center"/>
                              <w:rPr>
                                <w:color w:val="7F7F7F"/>
                                <w:lang w:val="en-IN"/>
                              </w:rPr>
                            </w:pPr>
                            <w:r w:rsidRPr="003B52BD">
                              <w:rPr>
                                <w:color w:val="7F7F7F"/>
                                <w:lang w:val="en-IN"/>
                              </w:rPr>
                              <w:t>Pune, Maharashtra, India – 411013</w:t>
                            </w:r>
                          </w:p>
                          <w:p w:rsidR="00186E68" w:rsidRPr="003B52BD" w:rsidRDefault="00186E68" w:rsidP="003B52BD">
                            <w:pPr>
                              <w:jc w:val="center"/>
                              <w:rPr>
                                <w:color w:val="7F7F7F"/>
                                <w:lang w:val="en-IN"/>
                              </w:rPr>
                            </w:pPr>
                          </w:p>
                          <w:p w:rsidR="00186E68" w:rsidRPr="003B52BD" w:rsidRDefault="0082504D" w:rsidP="003B52BD">
                            <w:pPr>
                              <w:jc w:val="center"/>
                              <w:rPr>
                                <w:color w:val="7F7F7F"/>
                                <w:lang w:val="en-IN"/>
                              </w:rPr>
                            </w:pPr>
                            <w:hyperlink r:id="rId11" w:history="1">
                              <w:r w:rsidR="00186E68" w:rsidRPr="003B52BD">
                                <w:rPr>
                                  <w:rStyle w:val="Hyperlink"/>
                                  <w:color w:val="7F7F7F"/>
                                  <w:lang w:val="en-IN"/>
                                </w:rPr>
                                <w:t>www.iassureit.com</w:t>
                              </w:r>
                            </w:hyperlink>
                            <w:r w:rsidR="00186E68" w:rsidRPr="003B52BD">
                              <w:rPr>
                                <w:color w:val="7F7F7F"/>
                                <w:lang w:val="en-IN"/>
                              </w:rPr>
                              <w:t xml:space="preserve">      |     Contact: +91 – 9923 393 733</w:t>
                            </w:r>
                          </w:p>
                          <w:p w:rsidR="00186E68" w:rsidRPr="003B52BD" w:rsidRDefault="00186E68" w:rsidP="003B52BD">
                            <w:pPr>
                              <w:jc w:val="center"/>
                              <w:rPr>
                                <w:color w:val="7F7F7F"/>
                                <w:lang w:val="en-IN"/>
                              </w:rPr>
                            </w:pPr>
                            <w:r w:rsidRPr="003B52BD">
                              <w:rPr>
                                <w:color w:val="7F7F7F"/>
                                <w:lang w:val="en-IN"/>
                              </w:rPr>
                              <w:t xml:space="preserve">Founder &amp; Managing Director: </w:t>
                            </w:r>
                            <w:proofErr w:type="spellStart"/>
                            <w:r w:rsidRPr="003B52BD">
                              <w:rPr>
                                <w:b/>
                                <w:color w:val="7F7F7F"/>
                                <w:lang w:val="en-IN"/>
                              </w:rPr>
                              <w:t>Mr.</w:t>
                            </w:r>
                            <w:proofErr w:type="spellEnd"/>
                            <w:r w:rsidRPr="003B52BD">
                              <w:rPr>
                                <w:b/>
                                <w:color w:val="7F7F7F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3B52BD">
                              <w:rPr>
                                <w:b/>
                                <w:color w:val="7F7F7F"/>
                                <w:lang w:val="en-IN"/>
                              </w:rPr>
                              <w:t>Ashish</w:t>
                            </w:r>
                            <w:proofErr w:type="spellEnd"/>
                            <w:r w:rsidRPr="003B52BD">
                              <w:rPr>
                                <w:b/>
                                <w:color w:val="7F7F7F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3B52BD">
                              <w:rPr>
                                <w:b/>
                                <w:color w:val="7F7F7F"/>
                                <w:lang w:val="en-IN"/>
                              </w:rPr>
                              <w:t>Naik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9.75pt;margin-top:17.8pt;width:472.5pt;height:14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" strokecolor="#c6d9f1">
                <v:textbox>
                  <w:txbxContent>
                    <w:p w:rsidR="00186E68" w:rsidRDefault="00186E68" w:rsidP="003B52BD">
                      <w:pPr>
                        <w:jc w:val="center"/>
                        <w:rPr>
                          <w:b/>
                          <w:color w:val="7F7F7F"/>
                          <w:sz w:val="40"/>
                          <w:lang w:val="en-IN"/>
                        </w:rPr>
                      </w:pPr>
                    </w:p>
                    <w:p w:rsidR="00186E68" w:rsidRPr="003B52BD" w:rsidRDefault="00186E68" w:rsidP="003B52BD">
                      <w:pPr>
                        <w:jc w:val="center"/>
                        <w:rPr>
                          <w:b/>
                          <w:color w:val="7F7F7F"/>
                          <w:sz w:val="40"/>
                          <w:lang w:val="en-IN"/>
                        </w:rPr>
                      </w:pPr>
                      <w:proofErr w:type="spellStart"/>
                      <w:proofErr w:type="gramStart"/>
                      <w:r w:rsidRPr="003B52BD">
                        <w:rPr>
                          <w:b/>
                          <w:color w:val="7F7F7F"/>
                          <w:sz w:val="40"/>
                          <w:lang w:val="en-IN"/>
                        </w:rPr>
                        <w:t>iAssure</w:t>
                      </w:r>
                      <w:proofErr w:type="spellEnd"/>
                      <w:proofErr w:type="gramEnd"/>
                      <w:r w:rsidRPr="003B52BD">
                        <w:rPr>
                          <w:b/>
                          <w:color w:val="7F7F7F"/>
                          <w:sz w:val="40"/>
                          <w:lang w:val="en-IN"/>
                        </w:rPr>
                        <w:t xml:space="preserve"> International Technologies Pvt Ltd</w:t>
                      </w:r>
                    </w:p>
                    <w:p w:rsidR="00186E68" w:rsidRPr="003B52BD" w:rsidRDefault="00186E68" w:rsidP="003B52BD">
                      <w:pPr>
                        <w:jc w:val="center"/>
                        <w:rPr>
                          <w:color w:val="7F7F7F"/>
                          <w:lang w:val="en-IN"/>
                        </w:rPr>
                      </w:pPr>
                      <w:r w:rsidRPr="003B52BD">
                        <w:rPr>
                          <w:color w:val="7F7F7F"/>
                          <w:lang w:val="en-IN"/>
                        </w:rPr>
                        <w:t xml:space="preserve">#323, </w:t>
                      </w:r>
                      <w:proofErr w:type="spellStart"/>
                      <w:r w:rsidRPr="003B52BD">
                        <w:rPr>
                          <w:color w:val="7F7F7F"/>
                          <w:lang w:val="en-IN"/>
                        </w:rPr>
                        <w:t>Amanora</w:t>
                      </w:r>
                      <w:proofErr w:type="spellEnd"/>
                      <w:r w:rsidRPr="003B52BD">
                        <w:rPr>
                          <w:color w:val="7F7F7F"/>
                          <w:lang w:val="en-IN"/>
                        </w:rPr>
                        <w:t xml:space="preserve"> Chambers, </w:t>
                      </w:r>
                      <w:proofErr w:type="spellStart"/>
                      <w:r w:rsidRPr="003B52BD">
                        <w:rPr>
                          <w:color w:val="7F7F7F"/>
                          <w:lang w:val="en-IN"/>
                        </w:rPr>
                        <w:t>Hadapsar</w:t>
                      </w:r>
                      <w:proofErr w:type="spellEnd"/>
                      <w:r w:rsidRPr="003B52BD">
                        <w:rPr>
                          <w:color w:val="7F7F7F"/>
                          <w:lang w:val="en-IN"/>
                        </w:rPr>
                        <w:t>,</w:t>
                      </w:r>
                    </w:p>
                    <w:p w:rsidR="00186E68" w:rsidRPr="003B52BD" w:rsidRDefault="00186E68" w:rsidP="003B52BD">
                      <w:pPr>
                        <w:jc w:val="center"/>
                        <w:rPr>
                          <w:color w:val="7F7F7F"/>
                          <w:lang w:val="en-IN"/>
                        </w:rPr>
                      </w:pPr>
                      <w:r w:rsidRPr="003B52BD">
                        <w:rPr>
                          <w:color w:val="7F7F7F"/>
                          <w:lang w:val="en-IN"/>
                        </w:rPr>
                        <w:t>Pune, Maharashtra, India – 411013</w:t>
                      </w:r>
                    </w:p>
                    <w:p w:rsidR="00186E68" w:rsidRPr="003B52BD" w:rsidRDefault="00186E68" w:rsidP="003B52BD">
                      <w:pPr>
                        <w:jc w:val="center"/>
                        <w:rPr>
                          <w:color w:val="7F7F7F"/>
                          <w:lang w:val="en-IN"/>
                        </w:rPr>
                      </w:pPr>
                    </w:p>
                    <w:p w:rsidR="00186E68" w:rsidRPr="003B52BD" w:rsidRDefault="00AC70FC" w:rsidP="003B52BD">
                      <w:pPr>
                        <w:jc w:val="center"/>
                        <w:rPr>
                          <w:color w:val="7F7F7F"/>
                          <w:lang w:val="en-IN"/>
                        </w:rPr>
                      </w:pPr>
                      <w:hyperlink r:id="rId12" w:history="1">
                        <w:r w:rsidR="00186E68" w:rsidRPr="003B52BD">
                          <w:rPr>
                            <w:rStyle w:val="Hyperlink"/>
                            <w:color w:val="7F7F7F"/>
                            <w:lang w:val="en-IN"/>
                          </w:rPr>
                          <w:t>www.iassureit.com</w:t>
                        </w:r>
                      </w:hyperlink>
                      <w:r w:rsidR="00186E68" w:rsidRPr="003B52BD">
                        <w:rPr>
                          <w:color w:val="7F7F7F"/>
                          <w:lang w:val="en-IN"/>
                        </w:rPr>
                        <w:t xml:space="preserve">      |     Contact: +91 – 9923 393 733</w:t>
                      </w:r>
                    </w:p>
                    <w:p w:rsidR="00186E68" w:rsidRPr="003B52BD" w:rsidRDefault="00186E68" w:rsidP="003B52BD">
                      <w:pPr>
                        <w:jc w:val="center"/>
                        <w:rPr>
                          <w:color w:val="7F7F7F"/>
                          <w:lang w:val="en-IN"/>
                        </w:rPr>
                      </w:pPr>
                      <w:r w:rsidRPr="003B52BD">
                        <w:rPr>
                          <w:color w:val="7F7F7F"/>
                          <w:lang w:val="en-IN"/>
                        </w:rPr>
                        <w:t xml:space="preserve">Founder &amp; Managing Director: </w:t>
                      </w:r>
                      <w:proofErr w:type="spellStart"/>
                      <w:r w:rsidRPr="003B52BD">
                        <w:rPr>
                          <w:b/>
                          <w:color w:val="7F7F7F"/>
                          <w:lang w:val="en-IN"/>
                        </w:rPr>
                        <w:t>Mr.</w:t>
                      </w:r>
                      <w:proofErr w:type="spellEnd"/>
                      <w:r w:rsidRPr="003B52BD">
                        <w:rPr>
                          <w:b/>
                          <w:color w:val="7F7F7F"/>
                          <w:lang w:val="en-IN"/>
                        </w:rPr>
                        <w:t xml:space="preserve"> </w:t>
                      </w:r>
                      <w:proofErr w:type="spellStart"/>
                      <w:r w:rsidRPr="003B52BD">
                        <w:rPr>
                          <w:b/>
                          <w:color w:val="7F7F7F"/>
                          <w:lang w:val="en-IN"/>
                        </w:rPr>
                        <w:t>Ashish</w:t>
                      </w:r>
                      <w:proofErr w:type="spellEnd"/>
                      <w:r w:rsidRPr="003B52BD">
                        <w:rPr>
                          <w:b/>
                          <w:color w:val="7F7F7F"/>
                          <w:lang w:val="en-IN"/>
                        </w:rPr>
                        <w:t xml:space="preserve"> </w:t>
                      </w:r>
                      <w:proofErr w:type="spellStart"/>
                      <w:r w:rsidRPr="003B52BD">
                        <w:rPr>
                          <w:b/>
                          <w:color w:val="7F7F7F"/>
                          <w:lang w:val="en-IN"/>
                        </w:rPr>
                        <w:t>Naik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B52BD">
        <w:br w:type="page"/>
      </w:r>
    </w:p>
    <w:sdt>
      <w:sdtPr>
        <w:rPr>
          <w:rFonts w:ascii="Century Gothic" w:eastAsia="Times New Roman" w:hAnsi="Century Gothic"/>
          <w:b/>
          <w:bCs/>
          <w:color w:val="auto"/>
          <w:sz w:val="24"/>
          <w:szCs w:val="24"/>
        </w:rPr>
        <w:id w:val="-1020694195"/>
        <w:docPartObj>
          <w:docPartGallery w:val="Table of Contents"/>
          <w:docPartUnique/>
        </w:docPartObj>
      </w:sdtPr>
      <w:sdtEndPr>
        <w:rPr>
          <w:b w:val="0"/>
          <w:bCs w:val="0"/>
          <w:noProof/>
          <w:color w:val="404040" w:themeColor="text1" w:themeTint="BF"/>
          <w:sz w:val="20"/>
        </w:rPr>
      </w:sdtEndPr>
      <w:sdtContent>
        <w:p w:rsidR="00976E9A" w:rsidRPr="004F0E48" w:rsidRDefault="00976E9A" w:rsidP="004F0E48">
          <w:pPr>
            <w:pStyle w:val="Heading1"/>
            <w:numPr>
              <w:ilvl w:val="0"/>
              <w:numId w:val="0"/>
            </w:numPr>
            <w:ind w:left="432" w:hanging="432"/>
            <w:rPr>
              <w:b/>
            </w:rPr>
          </w:pPr>
          <w:r w:rsidRPr="004F0E48">
            <w:rPr>
              <w:b/>
            </w:rPr>
            <w:t>Table of Contents</w:t>
          </w:r>
        </w:p>
        <w:p w:rsidR="00976E9A" w:rsidRPr="00976E9A" w:rsidRDefault="00976E9A" w:rsidP="00976E9A">
          <w:pPr>
            <w:rPr>
              <w:lang w:eastAsia="ja-JP"/>
            </w:rPr>
          </w:pPr>
        </w:p>
        <w:p w:rsidR="00123AAE" w:rsidRDefault="00976E9A">
          <w:pPr>
            <w:pStyle w:val="TOC1"/>
            <w:tabs>
              <w:tab w:val="left" w:pos="440"/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r w:rsidRPr="004D2891">
            <w:rPr>
              <w:color w:val="404040" w:themeColor="text1" w:themeTint="BF"/>
              <w:sz w:val="20"/>
            </w:rPr>
            <w:fldChar w:fldCharType="begin"/>
          </w:r>
          <w:r w:rsidRPr="004D2891">
            <w:rPr>
              <w:color w:val="404040" w:themeColor="text1" w:themeTint="BF"/>
              <w:sz w:val="20"/>
            </w:rPr>
            <w:instrText xml:space="preserve"> TOC \o "1-3" \h \z \u </w:instrText>
          </w:r>
          <w:r w:rsidRPr="004D2891">
            <w:rPr>
              <w:color w:val="404040" w:themeColor="text1" w:themeTint="BF"/>
              <w:sz w:val="20"/>
            </w:rPr>
            <w:fldChar w:fldCharType="separate"/>
          </w:r>
          <w:hyperlink w:anchor="_Toc67314376" w:history="1">
            <w:r w:rsidR="00123AAE" w:rsidRPr="00AA09A4">
              <w:rPr>
                <w:rStyle w:val="Hyperlink"/>
                <w:b/>
                <w:iCs/>
                <w:noProof/>
              </w:rPr>
              <w:t>1.</w:t>
            </w:r>
            <w:r w:rsidR="00123AAE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N" w:eastAsia="en-IN"/>
              </w:rPr>
              <w:tab/>
            </w:r>
            <w:r w:rsidR="00123AAE" w:rsidRPr="00AA09A4">
              <w:rPr>
                <w:rStyle w:val="Hyperlink"/>
                <w:b/>
                <w:iCs/>
                <w:noProof/>
              </w:rPr>
              <w:t>Feature List</w:t>
            </w:r>
            <w:r w:rsidR="00123AAE">
              <w:rPr>
                <w:noProof/>
                <w:webHidden/>
              </w:rPr>
              <w:tab/>
            </w:r>
            <w:r w:rsidR="00123AAE">
              <w:rPr>
                <w:noProof/>
                <w:webHidden/>
              </w:rPr>
              <w:fldChar w:fldCharType="begin"/>
            </w:r>
            <w:r w:rsidR="00123AAE">
              <w:rPr>
                <w:noProof/>
                <w:webHidden/>
              </w:rPr>
              <w:instrText xml:space="preserve"> PAGEREF _Toc67314376 \h </w:instrText>
            </w:r>
            <w:r w:rsidR="00123AAE">
              <w:rPr>
                <w:noProof/>
                <w:webHidden/>
              </w:rPr>
            </w:r>
            <w:r w:rsidR="00123AAE">
              <w:rPr>
                <w:noProof/>
                <w:webHidden/>
              </w:rPr>
              <w:fldChar w:fldCharType="separate"/>
            </w:r>
            <w:r w:rsidR="00123AAE">
              <w:rPr>
                <w:noProof/>
                <w:webHidden/>
              </w:rPr>
              <w:t>3</w:t>
            </w:r>
            <w:r w:rsidR="00123AAE">
              <w:rPr>
                <w:noProof/>
                <w:webHidden/>
              </w:rPr>
              <w:fldChar w:fldCharType="end"/>
            </w:r>
          </w:hyperlink>
        </w:p>
        <w:p w:rsidR="00123AAE" w:rsidRDefault="0082504D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7314377" w:history="1">
            <w:r w:rsidR="00123AAE" w:rsidRPr="00AA09A4">
              <w:rPr>
                <w:rStyle w:val="Hyperlink"/>
                <w:noProof/>
              </w:rPr>
              <w:t>Sampurna eCommerce Website Features – Prelogin Section</w:t>
            </w:r>
            <w:r w:rsidR="00123AAE">
              <w:rPr>
                <w:noProof/>
                <w:webHidden/>
              </w:rPr>
              <w:tab/>
            </w:r>
            <w:r w:rsidR="00123AAE">
              <w:rPr>
                <w:noProof/>
                <w:webHidden/>
              </w:rPr>
              <w:fldChar w:fldCharType="begin"/>
            </w:r>
            <w:r w:rsidR="00123AAE">
              <w:rPr>
                <w:noProof/>
                <w:webHidden/>
              </w:rPr>
              <w:instrText xml:space="preserve"> PAGEREF _Toc67314377 \h </w:instrText>
            </w:r>
            <w:r w:rsidR="00123AAE">
              <w:rPr>
                <w:noProof/>
                <w:webHidden/>
              </w:rPr>
            </w:r>
            <w:r w:rsidR="00123AAE">
              <w:rPr>
                <w:noProof/>
                <w:webHidden/>
              </w:rPr>
              <w:fldChar w:fldCharType="separate"/>
            </w:r>
            <w:r w:rsidR="00123AAE">
              <w:rPr>
                <w:noProof/>
                <w:webHidden/>
              </w:rPr>
              <w:t>3</w:t>
            </w:r>
            <w:r w:rsidR="00123AAE">
              <w:rPr>
                <w:noProof/>
                <w:webHidden/>
              </w:rPr>
              <w:fldChar w:fldCharType="end"/>
            </w:r>
          </w:hyperlink>
        </w:p>
        <w:p w:rsidR="00123AAE" w:rsidRDefault="0082504D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7314378" w:history="1">
            <w:r w:rsidR="00123AAE" w:rsidRPr="00AA09A4">
              <w:rPr>
                <w:rStyle w:val="Hyperlink"/>
                <w:noProof/>
              </w:rPr>
              <w:t>Sampurna eCommerce Website Features – Post Login Section</w:t>
            </w:r>
            <w:r w:rsidR="00123AAE">
              <w:rPr>
                <w:noProof/>
                <w:webHidden/>
              </w:rPr>
              <w:tab/>
            </w:r>
            <w:r w:rsidR="00123AAE">
              <w:rPr>
                <w:noProof/>
                <w:webHidden/>
              </w:rPr>
              <w:fldChar w:fldCharType="begin"/>
            </w:r>
            <w:r w:rsidR="00123AAE">
              <w:rPr>
                <w:noProof/>
                <w:webHidden/>
              </w:rPr>
              <w:instrText xml:space="preserve"> PAGEREF _Toc67314378 \h </w:instrText>
            </w:r>
            <w:r w:rsidR="00123AAE">
              <w:rPr>
                <w:noProof/>
                <w:webHidden/>
              </w:rPr>
            </w:r>
            <w:r w:rsidR="00123AAE">
              <w:rPr>
                <w:noProof/>
                <w:webHidden/>
              </w:rPr>
              <w:fldChar w:fldCharType="separate"/>
            </w:r>
            <w:r w:rsidR="00123AAE">
              <w:rPr>
                <w:noProof/>
                <w:webHidden/>
              </w:rPr>
              <w:t>4</w:t>
            </w:r>
            <w:r w:rsidR="00123AAE">
              <w:rPr>
                <w:noProof/>
                <w:webHidden/>
              </w:rPr>
              <w:fldChar w:fldCharType="end"/>
            </w:r>
          </w:hyperlink>
        </w:p>
        <w:p w:rsidR="00123AAE" w:rsidRDefault="0082504D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7314379" w:history="1">
            <w:r w:rsidR="00123AAE" w:rsidRPr="00AA09A4">
              <w:rPr>
                <w:rStyle w:val="Hyperlink"/>
                <w:noProof/>
              </w:rPr>
              <w:t>Sampurna eCommerce - Admin Web App Features</w:t>
            </w:r>
            <w:r w:rsidR="00123AAE">
              <w:rPr>
                <w:noProof/>
                <w:webHidden/>
              </w:rPr>
              <w:tab/>
            </w:r>
            <w:r w:rsidR="00123AAE">
              <w:rPr>
                <w:noProof/>
                <w:webHidden/>
              </w:rPr>
              <w:fldChar w:fldCharType="begin"/>
            </w:r>
            <w:r w:rsidR="00123AAE">
              <w:rPr>
                <w:noProof/>
                <w:webHidden/>
              </w:rPr>
              <w:instrText xml:space="preserve"> PAGEREF _Toc67314379 \h </w:instrText>
            </w:r>
            <w:r w:rsidR="00123AAE">
              <w:rPr>
                <w:noProof/>
                <w:webHidden/>
              </w:rPr>
            </w:r>
            <w:r w:rsidR="00123AAE">
              <w:rPr>
                <w:noProof/>
                <w:webHidden/>
              </w:rPr>
              <w:fldChar w:fldCharType="separate"/>
            </w:r>
            <w:r w:rsidR="00123AAE">
              <w:rPr>
                <w:noProof/>
                <w:webHidden/>
              </w:rPr>
              <w:t>6</w:t>
            </w:r>
            <w:r w:rsidR="00123AAE">
              <w:rPr>
                <w:noProof/>
                <w:webHidden/>
              </w:rPr>
              <w:fldChar w:fldCharType="end"/>
            </w:r>
          </w:hyperlink>
        </w:p>
        <w:p w:rsidR="00123AAE" w:rsidRDefault="0082504D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7314380" w:history="1">
            <w:r w:rsidR="00123AAE" w:rsidRPr="00AA09A4">
              <w:rPr>
                <w:rStyle w:val="Hyperlink"/>
                <w:noProof/>
              </w:rPr>
              <w:t>Sampurna eCommerce -  Vendor Login Web Application</w:t>
            </w:r>
            <w:r w:rsidR="00123AAE">
              <w:rPr>
                <w:noProof/>
                <w:webHidden/>
              </w:rPr>
              <w:tab/>
            </w:r>
            <w:r w:rsidR="00123AAE">
              <w:rPr>
                <w:noProof/>
                <w:webHidden/>
              </w:rPr>
              <w:fldChar w:fldCharType="begin"/>
            </w:r>
            <w:r w:rsidR="00123AAE">
              <w:rPr>
                <w:noProof/>
                <w:webHidden/>
              </w:rPr>
              <w:instrText xml:space="preserve"> PAGEREF _Toc67314380 \h </w:instrText>
            </w:r>
            <w:r w:rsidR="00123AAE">
              <w:rPr>
                <w:noProof/>
                <w:webHidden/>
              </w:rPr>
            </w:r>
            <w:r w:rsidR="00123AAE">
              <w:rPr>
                <w:noProof/>
                <w:webHidden/>
              </w:rPr>
              <w:fldChar w:fldCharType="separate"/>
            </w:r>
            <w:r w:rsidR="00123AAE">
              <w:rPr>
                <w:noProof/>
                <w:webHidden/>
              </w:rPr>
              <w:t>11</w:t>
            </w:r>
            <w:r w:rsidR="00123AAE">
              <w:rPr>
                <w:noProof/>
                <w:webHidden/>
              </w:rPr>
              <w:fldChar w:fldCharType="end"/>
            </w:r>
          </w:hyperlink>
        </w:p>
        <w:p w:rsidR="00976E9A" w:rsidRPr="004D2891" w:rsidRDefault="00976E9A" w:rsidP="004D2891">
          <w:pPr>
            <w:spacing w:line="276" w:lineRule="auto"/>
            <w:rPr>
              <w:color w:val="404040" w:themeColor="text1" w:themeTint="BF"/>
              <w:sz w:val="20"/>
            </w:rPr>
          </w:pPr>
          <w:r w:rsidRPr="004D2891">
            <w:rPr>
              <w:bCs/>
              <w:noProof/>
              <w:color w:val="404040" w:themeColor="text1" w:themeTint="BF"/>
              <w:sz w:val="20"/>
            </w:rPr>
            <w:fldChar w:fldCharType="end"/>
          </w:r>
        </w:p>
      </w:sdtContent>
    </w:sdt>
    <w:p w:rsidR="003D4C85" w:rsidRDefault="003D4C85">
      <w:pPr>
        <w:rPr>
          <w:rFonts w:ascii="Calibri Light" w:eastAsia="Yu Gothic Light" w:hAnsi="Calibri Light"/>
          <w:color w:val="2E74B5"/>
          <w:sz w:val="32"/>
          <w:szCs w:val="32"/>
        </w:rPr>
      </w:pPr>
    </w:p>
    <w:p w:rsidR="00976E9A" w:rsidRDefault="00976E9A">
      <w:pPr>
        <w:rPr>
          <w:rFonts w:ascii="Calibri Light" w:eastAsia="Yu Gothic Light" w:hAnsi="Calibri Light"/>
          <w:color w:val="2E74B5"/>
          <w:sz w:val="32"/>
          <w:szCs w:val="32"/>
        </w:rPr>
      </w:pPr>
      <w:r>
        <w:br w:type="page"/>
      </w:r>
    </w:p>
    <w:p w:rsidR="0043434A" w:rsidRPr="00976E9A" w:rsidRDefault="00F5252F" w:rsidP="000256BB">
      <w:pPr>
        <w:pStyle w:val="Heading1"/>
        <w:rPr>
          <w:b/>
          <w:iCs/>
        </w:rPr>
      </w:pPr>
      <w:bookmarkStart w:id="0" w:name="_Toc67314376"/>
      <w:r w:rsidRPr="00976E9A">
        <w:rPr>
          <w:b/>
          <w:iCs/>
        </w:rPr>
        <w:lastRenderedPageBreak/>
        <w:t>Feature List</w:t>
      </w:r>
      <w:bookmarkEnd w:id="0"/>
    </w:p>
    <w:p w:rsidR="00F14DBF" w:rsidRPr="005A29B1" w:rsidRDefault="00F14DBF" w:rsidP="00526974">
      <w:pPr>
        <w:rPr>
          <w:iCs/>
          <w:sz w:val="22"/>
        </w:rPr>
      </w:pPr>
    </w:p>
    <w:p w:rsidR="00F80599" w:rsidRPr="005A29B1" w:rsidRDefault="00092DF5" w:rsidP="005A29B1">
      <w:pPr>
        <w:rPr>
          <w:b/>
          <w:iCs/>
        </w:rPr>
      </w:pPr>
      <w:r w:rsidRPr="005A29B1">
        <w:rPr>
          <w:b/>
          <w:iCs/>
        </w:rPr>
        <w:t xml:space="preserve">Project </w:t>
      </w:r>
      <w:r w:rsidR="00F80599" w:rsidRPr="005A29B1">
        <w:rPr>
          <w:b/>
          <w:iCs/>
        </w:rPr>
        <w:t>Deliverables</w:t>
      </w:r>
    </w:p>
    <w:p w:rsidR="00092DF5" w:rsidRDefault="00092DF5" w:rsidP="00F80599">
      <w:pPr>
        <w:rPr>
          <w:iCs/>
          <w:sz w:val="22"/>
        </w:rPr>
      </w:pPr>
    </w:p>
    <w:p w:rsidR="0063333B" w:rsidRDefault="0063333B" w:rsidP="00F80599">
      <w:pPr>
        <w:rPr>
          <w:b/>
          <w:iCs/>
          <w:sz w:val="22"/>
        </w:rPr>
      </w:pPr>
      <w:r w:rsidRPr="0063333B">
        <w:rPr>
          <w:b/>
          <w:iCs/>
          <w:sz w:val="22"/>
        </w:rPr>
        <w:t>Web</w:t>
      </w:r>
      <w:r w:rsidR="00E64729">
        <w:rPr>
          <w:b/>
          <w:iCs/>
          <w:sz w:val="22"/>
        </w:rPr>
        <w:t>site &amp; Web Applications</w:t>
      </w:r>
    </w:p>
    <w:p w:rsidR="00E64729" w:rsidRPr="0063333B" w:rsidRDefault="00E64729" w:rsidP="00F80599">
      <w:pPr>
        <w:rPr>
          <w:b/>
          <w:iCs/>
          <w:sz w:val="22"/>
        </w:rPr>
      </w:pPr>
    </w:p>
    <w:p w:rsidR="00E64729" w:rsidRDefault="00E64729" w:rsidP="000256BB">
      <w:pPr>
        <w:pStyle w:val="ListParagraph"/>
        <w:numPr>
          <w:ilvl w:val="0"/>
          <w:numId w:val="13"/>
        </w:numPr>
        <w:rPr>
          <w:iCs/>
          <w:sz w:val="22"/>
        </w:rPr>
      </w:pPr>
      <w:r>
        <w:rPr>
          <w:iCs/>
          <w:sz w:val="22"/>
        </w:rPr>
        <w:t>eCommerce Main Website</w:t>
      </w:r>
      <w:r w:rsidR="001500F4">
        <w:rPr>
          <w:iCs/>
          <w:sz w:val="22"/>
        </w:rPr>
        <w:t xml:space="preserve"> for Customers</w:t>
      </w:r>
    </w:p>
    <w:p w:rsidR="00DF3FBF" w:rsidRDefault="00DF3FBF" w:rsidP="000256BB">
      <w:pPr>
        <w:pStyle w:val="ListParagraph"/>
        <w:numPr>
          <w:ilvl w:val="0"/>
          <w:numId w:val="13"/>
        </w:numPr>
        <w:rPr>
          <w:iCs/>
          <w:sz w:val="22"/>
        </w:rPr>
      </w:pPr>
      <w:r w:rsidRPr="005A29B1">
        <w:rPr>
          <w:iCs/>
          <w:sz w:val="22"/>
        </w:rPr>
        <w:t xml:space="preserve">Admin </w:t>
      </w:r>
      <w:r w:rsidR="00382DDF">
        <w:rPr>
          <w:iCs/>
          <w:sz w:val="22"/>
        </w:rPr>
        <w:t xml:space="preserve">or </w:t>
      </w:r>
      <w:proofErr w:type="spellStart"/>
      <w:r w:rsidR="00382DDF">
        <w:rPr>
          <w:iCs/>
          <w:sz w:val="22"/>
        </w:rPr>
        <w:t>Backoffice</w:t>
      </w:r>
      <w:proofErr w:type="spellEnd"/>
      <w:r w:rsidR="00382DDF">
        <w:rPr>
          <w:iCs/>
          <w:sz w:val="22"/>
        </w:rPr>
        <w:t xml:space="preserve"> </w:t>
      </w:r>
      <w:r w:rsidRPr="005A29B1">
        <w:rPr>
          <w:iCs/>
          <w:sz w:val="22"/>
        </w:rPr>
        <w:t>Web Application</w:t>
      </w:r>
    </w:p>
    <w:p w:rsidR="00E64729" w:rsidRPr="00F4403E" w:rsidRDefault="00E64729" w:rsidP="00F4403E">
      <w:pPr>
        <w:pStyle w:val="ListParagraph"/>
        <w:numPr>
          <w:ilvl w:val="0"/>
          <w:numId w:val="13"/>
        </w:numPr>
        <w:rPr>
          <w:iCs/>
          <w:sz w:val="22"/>
        </w:rPr>
      </w:pPr>
      <w:r>
        <w:rPr>
          <w:iCs/>
          <w:sz w:val="22"/>
        </w:rPr>
        <w:t>Vendor</w:t>
      </w:r>
      <w:r w:rsidR="00197C9C">
        <w:rPr>
          <w:iCs/>
          <w:sz w:val="22"/>
        </w:rPr>
        <w:t xml:space="preserve"> </w:t>
      </w:r>
      <w:r w:rsidR="00F4403E" w:rsidRPr="005A29B1">
        <w:rPr>
          <w:iCs/>
          <w:sz w:val="22"/>
        </w:rPr>
        <w:t>Web Application</w:t>
      </w:r>
    </w:p>
    <w:p w:rsidR="0063333B" w:rsidRDefault="0063333B" w:rsidP="0063333B">
      <w:pPr>
        <w:rPr>
          <w:iCs/>
          <w:sz w:val="22"/>
        </w:rPr>
      </w:pPr>
    </w:p>
    <w:p w:rsidR="0063333B" w:rsidRPr="0063333B" w:rsidRDefault="0063333B" w:rsidP="0063333B">
      <w:pPr>
        <w:rPr>
          <w:b/>
          <w:iCs/>
          <w:sz w:val="22"/>
        </w:rPr>
      </w:pPr>
      <w:r w:rsidRPr="0063333B">
        <w:rPr>
          <w:b/>
          <w:iCs/>
          <w:sz w:val="22"/>
        </w:rPr>
        <w:t>Mobile App</w:t>
      </w:r>
      <w:r w:rsidR="00E64729">
        <w:rPr>
          <w:b/>
          <w:iCs/>
          <w:sz w:val="22"/>
        </w:rPr>
        <w:br/>
      </w:r>
    </w:p>
    <w:p w:rsidR="00EA0311" w:rsidRDefault="00AA7286" w:rsidP="000256BB">
      <w:pPr>
        <w:pStyle w:val="ListParagraph"/>
        <w:numPr>
          <w:ilvl w:val="0"/>
          <w:numId w:val="13"/>
        </w:numPr>
        <w:rPr>
          <w:iCs/>
          <w:sz w:val="22"/>
        </w:rPr>
      </w:pPr>
      <w:r>
        <w:rPr>
          <w:iCs/>
          <w:sz w:val="22"/>
        </w:rPr>
        <w:t>And</w:t>
      </w:r>
      <w:r w:rsidR="00E34D84">
        <w:rPr>
          <w:iCs/>
          <w:sz w:val="22"/>
        </w:rPr>
        <w:t>r</w:t>
      </w:r>
      <w:r>
        <w:rPr>
          <w:iCs/>
          <w:sz w:val="22"/>
        </w:rPr>
        <w:t>oid</w:t>
      </w:r>
      <w:r w:rsidR="00EA0311">
        <w:rPr>
          <w:iCs/>
          <w:sz w:val="22"/>
        </w:rPr>
        <w:t xml:space="preserve"> Mobile App</w:t>
      </w:r>
      <w:r w:rsidR="00B84710">
        <w:rPr>
          <w:iCs/>
          <w:sz w:val="22"/>
        </w:rPr>
        <w:t xml:space="preserve"> for Customers</w:t>
      </w:r>
    </w:p>
    <w:p w:rsidR="00911F1F" w:rsidRDefault="00E64729" w:rsidP="000256BB">
      <w:pPr>
        <w:pStyle w:val="ListParagraph"/>
        <w:numPr>
          <w:ilvl w:val="0"/>
          <w:numId w:val="13"/>
        </w:numPr>
        <w:rPr>
          <w:iCs/>
          <w:sz w:val="22"/>
        </w:rPr>
      </w:pPr>
      <w:r>
        <w:rPr>
          <w:iCs/>
          <w:sz w:val="22"/>
        </w:rPr>
        <w:t xml:space="preserve">iOS </w:t>
      </w:r>
      <w:r w:rsidR="00DF3FBF" w:rsidRPr="005A29B1">
        <w:rPr>
          <w:iCs/>
          <w:sz w:val="22"/>
        </w:rPr>
        <w:t>Mobile App</w:t>
      </w:r>
      <w:r w:rsidR="00B84710">
        <w:rPr>
          <w:iCs/>
          <w:sz w:val="22"/>
        </w:rPr>
        <w:t xml:space="preserve"> for Customers</w:t>
      </w:r>
    </w:p>
    <w:p w:rsidR="001B0735" w:rsidRDefault="001B0735" w:rsidP="00526974">
      <w:pPr>
        <w:rPr>
          <w:b/>
          <w:iCs/>
          <w:sz w:val="22"/>
        </w:rPr>
      </w:pPr>
    </w:p>
    <w:p w:rsidR="009D380E" w:rsidRPr="005F4C99" w:rsidRDefault="006F0918" w:rsidP="00247D3C">
      <w:pPr>
        <w:pStyle w:val="Heading2"/>
      </w:pPr>
      <w:bookmarkStart w:id="1" w:name="_Toc67314377"/>
      <w:proofErr w:type="spellStart"/>
      <w:r w:rsidRPr="005F4C99">
        <w:t>Sampurna</w:t>
      </w:r>
      <w:proofErr w:type="spellEnd"/>
      <w:r w:rsidRPr="005F4C99">
        <w:t xml:space="preserve"> </w:t>
      </w:r>
      <w:r w:rsidR="009D380E" w:rsidRPr="005F4C99">
        <w:t>eCommerce Website Features</w:t>
      </w:r>
      <w:r w:rsidR="00114A2A" w:rsidRPr="005F4C99">
        <w:t xml:space="preserve"> – </w:t>
      </w:r>
      <w:proofErr w:type="spellStart"/>
      <w:r w:rsidR="00114A2A" w:rsidRPr="005F4C99">
        <w:t>Prelogin</w:t>
      </w:r>
      <w:proofErr w:type="spellEnd"/>
      <w:r w:rsidR="00114A2A" w:rsidRPr="005F4C99">
        <w:t xml:space="preserve"> Section</w:t>
      </w:r>
      <w:bookmarkEnd w:id="1"/>
    </w:p>
    <w:p w:rsidR="009D380E" w:rsidRDefault="009D380E" w:rsidP="008130C8"/>
    <w:tbl>
      <w:tblPr>
        <w:tblW w:w="9208" w:type="dxa"/>
        <w:jc w:val="center"/>
        <w:tblInd w:w="93" w:type="dxa"/>
        <w:tblLook w:val="04A0" w:firstRow="1" w:lastRow="0" w:firstColumn="1" w:lastColumn="0" w:noHBand="0" w:noVBand="1"/>
      </w:tblPr>
      <w:tblGrid>
        <w:gridCol w:w="9208"/>
      </w:tblGrid>
      <w:tr w:rsidR="0042634F" w:rsidRPr="0042634F" w:rsidTr="00324576">
        <w:trPr>
          <w:trHeight w:val="881"/>
          <w:jc w:val="center"/>
        </w:trPr>
        <w:tc>
          <w:tcPr>
            <w:tcW w:w="9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69696" w:fill="729FCF"/>
            <w:vAlign w:val="center"/>
            <w:hideMark/>
          </w:tcPr>
          <w:p w:rsidR="0042634F" w:rsidRPr="0042634F" w:rsidRDefault="0042634F" w:rsidP="0042634F">
            <w:pPr>
              <w:jc w:val="center"/>
              <w:rPr>
                <w:rFonts w:cs="Calibri"/>
                <w:b/>
                <w:bCs/>
                <w:lang w:val="en-IN" w:eastAsia="en-IN"/>
              </w:rPr>
            </w:pPr>
            <w:r w:rsidRPr="0042634F">
              <w:rPr>
                <w:rFonts w:cs="Calibri"/>
                <w:b/>
                <w:bCs/>
                <w:lang w:val="en-IN" w:eastAsia="en-IN"/>
              </w:rPr>
              <w:t>Feature List of Your eCommerce Site</w:t>
            </w:r>
          </w:p>
        </w:tc>
      </w:tr>
      <w:tr w:rsidR="0042634F" w:rsidRPr="0042634F" w:rsidTr="00324576">
        <w:trPr>
          <w:trHeight w:val="708"/>
          <w:jc w:val="center"/>
        </w:trPr>
        <w:tc>
          <w:tcPr>
            <w:tcW w:w="92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FFFF" w:fill="DEE6EF"/>
            <w:vAlign w:val="center"/>
            <w:hideMark/>
          </w:tcPr>
          <w:p w:rsidR="0042634F" w:rsidRPr="0042634F" w:rsidRDefault="0042634F" w:rsidP="0042634F">
            <w:p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42634F"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  <w:t>Online Store Site</w:t>
            </w:r>
          </w:p>
        </w:tc>
      </w:tr>
      <w:tr w:rsidR="0042634F" w:rsidRPr="0042634F" w:rsidTr="00324576">
        <w:trPr>
          <w:trHeight w:val="2179"/>
          <w:jc w:val="center"/>
        </w:trPr>
        <w:tc>
          <w:tcPr>
            <w:tcW w:w="92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42634F" w:rsidRDefault="0042634F" w:rsidP="0042634F">
            <w:p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42634F"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  <w:t>Home Page</w:t>
            </w:r>
          </w:p>
          <w:p w:rsidR="0042634F" w:rsidRPr="007A1E75" w:rsidRDefault="0042634F" w:rsidP="001500F4">
            <w:pPr>
              <w:pStyle w:val="ListParagraph"/>
              <w:numPr>
                <w:ilvl w:val="0"/>
                <w:numId w:val="30"/>
              </w:numPr>
              <w:rPr>
                <w:rFonts w:cs="Calibri"/>
                <w:bCs/>
                <w:sz w:val="20"/>
                <w:szCs w:val="20"/>
                <w:lang w:val="en-IN" w:eastAsia="en-IN"/>
              </w:rPr>
            </w:pPr>
            <w:r w:rsidRPr="007A1E75">
              <w:rPr>
                <w:rFonts w:cs="Calibri"/>
                <w:bCs/>
                <w:sz w:val="20"/>
                <w:szCs w:val="20"/>
                <w:lang w:val="en-IN" w:eastAsia="en-IN"/>
              </w:rPr>
              <w:t>Banners Carousel</w:t>
            </w:r>
            <w:r w:rsidR="007A1E75">
              <w:rPr>
                <w:rFonts w:cs="Calibri"/>
                <w:bCs/>
                <w:sz w:val="20"/>
                <w:szCs w:val="20"/>
                <w:lang w:val="en-IN" w:eastAsia="en-IN"/>
              </w:rPr>
              <w:t xml:space="preserve"> &gt;&gt; </w:t>
            </w:r>
            <w:r w:rsidR="007A1E75" w:rsidRPr="007A1E75">
              <w:rPr>
                <w:rFonts w:cs="Calibri"/>
                <w:bCs/>
                <w:color w:val="FF0000"/>
                <w:sz w:val="20"/>
                <w:szCs w:val="20"/>
                <w:lang w:val="en-IN" w:eastAsia="en-IN"/>
              </w:rPr>
              <w:t>Theme wise design change</w:t>
            </w:r>
          </w:p>
          <w:p w:rsidR="0042634F" w:rsidRPr="007A1E75" w:rsidRDefault="0042634F" w:rsidP="001500F4">
            <w:pPr>
              <w:pStyle w:val="ListParagraph"/>
              <w:numPr>
                <w:ilvl w:val="0"/>
                <w:numId w:val="30"/>
              </w:num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7A1E75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Major product sections, product categories, </w:t>
            </w:r>
          </w:p>
          <w:p w:rsidR="0042634F" w:rsidRPr="007A1E75" w:rsidRDefault="00175F06" w:rsidP="001500F4">
            <w:pPr>
              <w:pStyle w:val="ListParagraph"/>
              <w:numPr>
                <w:ilvl w:val="0"/>
                <w:numId w:val="30"/>
              </w:num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7A1E75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Featured Products block to highlight certain products</w:t>
            </w:r>
          </w:p>
          <w:p w:rsidR="0042634F" w:rsidRPr="001500F4" w:rsidRDefault="0042634F" w:rsidP="001500F4">
            <w:pPr>
              <w:pStyle w:val="ListParagraph"/>
              <w:numPr>
                <w:ilvl w:val="0"/>
                <w:numId w:val="30"/>
              </w:numPr>
              <w:rPr>
                <w:rFonts w:cs="Calibri"/>
                <w:sz w:val="20"/>
                <w:szCs w:val="20"/>
                <w:lang w:val="en-IN" w:eastAsia="en-IN"/>
              </w:rPr>
            </w:pPr>
            <w:r w:rsidRPr="001500F4">
              <w:rPr>
                <w:rFonts w:cs="Calibri"/>
                <w:sz w:val="20"/>
                <w:szCs w:val="20"/>
                <w:lang w:val="en-IN" w:eastAsia="en-IN"/>
              </w:rPr>
              <w:t xml:space="preserve">Latest Products </w:t>
            </w:r>
            <w:r w:rsidR="00175F06">
              <w:rPr>
                <w:rFonts w:cs="Calibri"/>
                <w:sz w:val="20"/>
                <w:szCs w:val="20"/>
                <w:lang w:val="en-IN" w:eastAsia="en-IN"/>
              </w:rPr>
              <w:t xml:space="preserve">block to showcase new </w:t>
            </w:r>
            <w:r w:rsidR="009C0C74">
              <w:rPr>
                <w:rFonts w:cs="Calibri"/>
                <w:sz w:val="20"/>
                <w:szCs w:val="20"/>
                <w:lang w:val="en-IN" w:eastAsia="en-IN"/>
              </w:rPr>
              <w:t>arrivals</w:t>
            </w:r>
          </w:p>
          <w:p w:rsidR="001500F4" w:rsidRDefault="0042634F" w:rsidP="001500F4">
            <w:pPr>
              <w:pStyle w:val="ListParagraph"/>
              <w:numPr>
                <w:ilvl w:val="0"/>
                <w:numId w:val="30"/>
              </w:numPr>
              <w:rPr>
                <w:rFonts w:cs="Calibri"/>
                <w:sz w:val="20"/>
                <w:szCs w:val="20"/>
                <w:lang w:val="en-IN" w:eastAsia="en-IN"/>
              </w:rPr>
            </w:pPr>
            <w:r w:rsidRPr="001500F4">
              <w:rPr>
                <w:rFonts w:cs="Calibri"/>
                <w:sz w:val="20"/>
                <w:szCs w:val="20"/>
                <w:lang w:val="en-IN" w:eastAsia="en-IN"/>
              </w:rPr>
              <w:t>Popular Products</w:t>
            </w:r>
            <w:r w:rsidR="009C0C74">
              <w:rPr>
                <w:rFonts w:cs="Calibri"/>
                <w:sz w:val="20"/>
                <w:szCs w:val="20"/>
                <w:lang w:val="en-IN" w:eastAsia="en-IN"/>
              </w:rPr>
              <w:t xml:space="preserve"> block to display fastest moving items</w:t>
            </w:r>
          </w:p>
          <w:p w:rsidR="001500F4" w:rsidRPr="007A1E75" w:rsidRDefault="0042634F" w:rsidP="001500F4">
            <w:pPr>
              <w:pStyle w:val="ListParagraph"/>
              <w:numPr>
                <w:ilvl w:val="0"/>
                <w:numId w:val="30"/>
              </w:num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7A1E75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Marketing or Highlights Blocks</w:t>
            </w:r>
            <w:r w:rsidR="009C0C74" w:rsidRPr="007A1E75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 </w:t>
            </w:r>
          </w:p>
          <w:p w:rsidR="0042634F" w:rsidRPr="007A1E75" w:rsidRDefault="0042634F" w:rsidP="001500F4">
            <w:pPr>
              <w:pStyle w:val="ListParagraph"/>
              <w:numPr>
                <w:ilvl w:val="0"/>
                <w:numId w:val="30"/>
              </w:num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7A1E75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Product Display with image, price, discount offer &amp; Add to Cart button</w:t>
            </w:r>
          </w:p>
          <w:p w:rsidR="0042634F" w:rsidRPr="0042634F" w:rsidRDefault="0042634F" w:rsidP="0042634F">
            <w:p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42634F" w:rsidRPr="0042634F" w:rsidTr="00324576">
        <w:trPr>
          <w:trHeight w:val="2083"/>
          <w:jc w:val="center"/>
        </w:trPr>
        <w:tc>
          <w:tcPr>
            <w:tcW w:w="92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904E6F" w:rsidRDefault="0042634F" w:rsidP="0042634F">
            <w:pPr>
              <w:rPr>
                <w:rFonts w:cs="Calibri"/>
                <w:sz w:val="20"/>
                <w:szCs w:val="20"/>
                <w:lang w:val="en-IN" w:eastAsia="en-IN"/>
              </w:rPr>
            </w:pPr>
            <w:r w:rsidRPr="0042634F"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  <w:t>Product Category Page</w:t>
            </w:r>
            <w:r w:rsidR="00904E6F">
              <w:rPr>
                <w:rFonts w:cs="Calibri"/>
                <w:sz w:val="20"/>
                <w:szCs w:val="20"/>
                <w:lang w:val="en-IN" w:eastAsia="en-IN"/>
              </w:rPr>
              <w:t xml:space="preserve"> </w:t>
            </w:r>
          </w:p>
          <w:p w:rsidR="00C91066" w:rsidRPr="007A1E75" w:rsidRDefault="0042634F" w:rsidP="00904E6F">
            <w:pPr>
              <w:pStyle w:val="ListParagraph"/>
              <w:numPr>
                <w:ilvl w:val="0"/>
                <w:numId w:val="31"/>
              </w:num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7A1E75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Display all </w:t>
            </w:r>
            <w:r w:rsidR="00C91066" w:rsidRPr="007A1E75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category </w:t>
            </w:r>
            <w:r w:rsidRPr="007A1E75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products </w:t>
            </w:r>
          </w:p>
          <w:p w:rsidR="003B6F96" w:rsidRPr="003B6F96" w:rsidRDefault="00C91066" w:rsidP="003B6F96">
            <w:pPr>
              <w:pStyle w:val="ListParagraph"/>
              <w:numPr>
                <w:ilvl w:val="0"/>
                <w:numId w:val="31"/>
              </w:num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3B6F96">
              <w:rPr>
                <w:rFonts w:cs="Calibri"/>
                <w:sz w:val="20"/>
                <w:szCs w:val="20"/>
                <w:lang w:val="en-IN" w:eastAsia="en-IN"/>
              </w:rPr>
              <w:t>L</w:t>
            </w:r>
            <w:r w:rsidR="0042634F" w:rsidRPr="003B6F96">
              <w:rPr>
                <w:rFonts w:cs="Calibri"/>
                <w:sz w:val="20"/>
                <w:szCs w:val="20"/>
                <w:lang w:val="en-IN" w:eastAsia="en-IN"/>
              </w:rPr>
              <w:t xml:space="preserve">eft side Filters for </w:t>
            </w:r>
          </w:p>
          <w:p w:rsidR="003B6F96" w:rsidRPr="003B6F96" w:rsidRDefault="0042634F" w:rsidP="003B6F96">
            <w:pPr>
              <w:pStyle w:val="ListParagraph"/>
              <w:numPr>
                <w:ilvl w:val="1"/>
                <w:numId w:val="31"/>
              </w:num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3B6F96">
              <w:rPr>
                <w:rFonts w:cs="Calibri"/>
                <w:sz w:val="20"/>
                <w:szCs w:val="20"/>
                <w:lang w:val="en-IN" w:eastAsia="en-IN"/>
              </w:rPr>
              <w:t xml:space="preserve">Sub-Category, </w:t>
            </w:r>
          </w:p>
          <w:p w:rsidR="003B6F96" w:rsidRPr="003B6F96" w:rsidRDefault="00904E6F" w:rsidP="003B6F96">
            <w:pPr>
              <w:pStyle w:val="ListParagraph"/>
              <w:numPr>
                <w:ilvl w:val="1"/>
                <w:numId w:val="31"/>
              </w:num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3B6F96">
              <w:rPr>
                <w:rFonts w:cs="Calibri"/>
                <w:sz w:val="20"/>
                <w:szCs w:val="20"/>
                <w:lang w:val="en-IN" w:eastAsia="en-IN"/>
              </w:rPr>
              <w:t xml:space="preserve">Different </w:t>
            </w:r>
            <w:r w:rsidR="0042634F" w:rsidRPr="003B6F96">
              <w:rPr>
                <w:rFonts w:cs="Calibri"/>
                <w:sz w:val="20"/>
                <w:szCs w:val="20"/>
                <w:lang w:val="en-IN" w:eastAsia="en-IN"/>
              </w:rPr>
              <w:t xml:space="preserve">Sizes, </w:t>
            </w:r>
          </w:p>
          <w:p w:rsidR="003B6F96" w:rsidRPr="003B6F96" w:rsidRDefault="00904E6F" w:rsidP="003B6F96">
            <w:pPr>
              <w:pStyle w:val="ListParagraph"/>
              <w:numPr>
                <w:ilvl w:val="1"/>
                <w:numId w:val="31"/>
              </w:num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3B6F96">
              <w:rPr>
                <w:rFonts w:cs="Calibri"/>
                <w:sz w:val="20"/>
                <w:szCs w:val="20"/>
                <w:lang w:val="en-IN" w:eastAsia="en-IN"/>
              </w:rPr>
              <w:t>Price Range</w:t>
            </w:r>
            <w:r w:rsidR="0042634F" w:rsidRPr="003B6F96">
              <w:rPr>
                <w:rFonts w:cs="Calibri"/>
                <w:sz w:val="20"/>
                <w:szCs w:val="20"/>
                <w:lang w:val="en-IN" w:eastAsia="en-IN"/>
              </w:rPr>
              <w:t xml:space="preserve">, </w:t>
            </w:r>
          </w:p>
          <w:p w:rsidR="003B6F96" w:rsidRPr="003B6F96" w:rsidRDefault="00C91066" w:rsidP="003B6F96">
            <w:pPr>
              <w:pStyle w:val="ListParagraph"/>
              <w:numPr>
                <w:ilvl w:val="1"/>
                <w:numId w:val="31"/>
              </w:num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3B6F96">
              <w:rPr>
                <w:rFonts w:cs="Calibri"/>
                <w:sz w:val="20"/>
                <w:szCs w:val="20"/>
                <w:lang w:val="en-IN" w:eastAsia="en-IN"/>
              </w:rPr>
              <w:t xml:space="preserve">Product </w:t>
            </w:r>
            <w:r w:rsidR="0042634F" w:rsidRPr="003B6F96">
              <w:rPr>
                <w:rFonts w:cs="Calibri"/>
                <w:sz w:val="20"/>
                <w:szCs w:val="20"/>
                <w:lang w:val="en-IN" w:eastAsia="en-IN"/>
              </w:rPr>
              <w:t>Colo</w:t>
            </w:r>
            <w:r w:rsidR="00904E6F" w:rsidRPr="003B6F96">
              <w:rPr>
                <w:rFonts w:cs="Calibri"/>
                <w:sz w:val="20"/>
                <w:szCs w:val="20"/>
                <w:lang w:val="en-IN" w:eastAsia="en-IN"/>
              </w:rPr>
              <w:t>u</w:t>
            </w:r>
            <w:r w:rsidR="0042634F" w:rsidRPr="003B6F96">
              <w:rPr>
                <w:rFonts w:cs="Calibri"/>
                <w:sz w:val="20"/>
                <w:szCs w:val="20"/>
                <w:lang w:val="en-IN" w:eastAsia="en-IN"/>
              </w:rPr>
              <w:t>rs,</w:t>
            </w:r>
          </w:p>
          <w:p w:rsidR="003B6F96" w:rsidRPr="003B6F96" w:rsidRDefault="0042634F" w:rsidP="003B6F96">
            <w:pPr>
              <w:pStyle w:val="ListParagraph"/>
              <w:numPr>
                <w:ilvl w:val="1"/>
                <w:numId w:val="31"/>
              </w:num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3B6F96">
              <w:rPr>
                <w:rFonts w:cs="Calibri"/>
                <w:sz w:val="20"/>
                <w:szCs w:val="20"/>
                <w:lang w:val="en-IN" w:eastAsia="en-IN"/>
              </w:rPr>
              <w:t>Brands,</w:t>
            </w:r>
          </w:p>
          <w:p w:rsidR="0042634F" w:rsidRPr="003B6F96" w:rsidRDefault="00C91066" w:rsidP="003B6F96">
            <w:pPr>
              <w:pStyle w:val="ListParagraph"/>
              <w:numPr>
                <w:ilvl w:val="1"/>
                <w:numId w:val="31"/>
              </w:num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3B6F96">
              <w:rPr>
                <w:rFonts w:cs="Calibri"/>
                <w:sz w:val="20"/>
                <w:szCs w:val="20"/>
                <w:lang w:val="en-IN" w:eastAsia="en-IN"/>
              </w:rPr>
              <w:t>Main Product Attributes,</w:t>
            </w:r>
            <w:r w:rsidR="0042634F" w:rsidRPr="003B6F96">
              <w:rPr>
                <w:rFonts w:cs="Calibri"/>
                <w:sz w:val="20"/>
                <w:szCs w:val="20"/>
                <w:lang w:val="en-IN" w:eastAsia="en-IN"/>
              </w:rPr>
              <w:t xml:space="preserve"> </w:t>
            </w:r>
            <w:proofErr w:type="spellStart"/>
            <w:r w:rsidR="0042634F" w:rsidRPr="003B6F96">
              <w:rPr>
                <w:rFonts w:cs="Calibri"/>
                <w:sz w:val="20"/>
                <w:szCs w:val="20"/>
                <w:lang w:val="en-IN" w:eastAsia="en-IN"/>
              </w:rPr>
              <w:t>etc</w:t>
            </w:r>
            <w:proofErr w:type="spellEnd"/>
            <w:r w:rsidR="0042634F" w:rsidRPr="003B6F96">
              <w:rPr>
                <w:rFonts w:cs="Calibri"/>
                <w:sz w:val="20"/>
                <w:szCs w:val="20"/>
                <w:lang w:val="en-IN" w:eastAsia="en-IN"/>
              </w:rPr>
              <w:t xml:space="preserve"> </w:t>
            </w:r>
          </w:p>
          <w:p w:rsidR="003B6F96" w:rsidRPr="003B6F96" w:rsidRDefault="003B6F96" w:rsidP="003B6F96">
            <w:pPr>
              <w:pStyle w:val="ListParagraph"/>
              <w:ind w:left="1440"/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42634F" w:rsidRPr="0042634F" w:rsidTr="00324576">
        <w:trPr>
          <w:trHeight w:val="2360"/>
          <w:jc w:val="center"/>
        </w:trPr>
        <w:tc>
          <w:tcPr>
            <w:tcW w:w="92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904E6F" w:rsidRDefault="0042634F" w:rsidP="00CC296B">
            <w:p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42634F"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  <w:lastRenderedPageBreak/>
              <w:t>Product Details Page</w:t>
            </w:r>
          </w:p>
          <w:p w:rsidR="0042634F" w:rsidRPr="00904E6F" w:rsidRDefault="00CC296B" w:rsidP="00904E6F">
            <w:pPr>
              <w:pStyle w:val="ListParagraph"/>
              <w:numPr>
                <w:ilvl w:val="0"/>
                <w:numId w:val="32"/>
              </w:num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904E6F">
              <w:rPr>
                <w:rFonts w:cs="Calibri"/>
                <w:sz w:val="20"/>
                <w:szCs w:val="20"/>
                <w:lang w:val="en-IN" w:eastAsia="en-IN"/>
              </w:rPr>
              <w:t>C</w:t>
            </w:r>
            <w:r w:rsidR="0042634F" w:rsidRPr="00904E6F">
              <w:rPr>
                <w:rFonts w:cs="Calibri"/>
                <w:sz w:val="20"/>
                <w:szCs w:val="20"/>
                <w:lang w:val="en-IN" w:eastAsia="en-IN"/>
              </w:rPr>
              <w:t xml:space="preserve">omplete Product details like </w:t>
            </w:r>
            <w:r w:rsidR="002C3E26">
              <w:rPr>
                <w:rFonts w:cs="Calibri"/>
                <w:sz w:val="20"/>
                <w:szCs w:val="20"/>
                <w:lang w:val="en-IN" w:eastAsia="en-IN"/>
              </w:rPr>
              <w:br/>
              <w:t xml:space="preserve">- </w:t>
            </w:r>
            <w:r w:rsidR="0042634F"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product description, </w:t>
            </w:r>
            <w:r w:rsidR="002C3E26"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br/>
              <w:t xml:space="preserve">- </w:t>
            </w:r>
            <w:r w:rsidR="0042634F"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multiple </w:t>
            </w: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product </w:t>
            </w:r>
            <w:r w:rsidR="0042634F"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images</w:t>
            </w: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 in carousel</w:t>
            </w:r>
            <w:r w:rsidR="0042634F"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,</w:t>
            </w:r>
            <w:r w:rsidR="0042634F" w:rsidRPr="00904E6F">
              <w:rPr>
                <w:rFonts w:cs="Calibri"/>
                <w:sz w:val="20"/>
                <w:szCs w:val="20"/>
                <w:lang w:val="en-IN" w:eastAsia="en-IN"/>
              </w:rPr>
              <w:t xml:space="preserve"> </w:t>
            </w:r>
            <w:r w:rsidR="002C3E26">
              <w:rPr>
                <w:rFonts w:cs="Calibri"/>
                <w:sz w:val="20"/>
                <w:szCs w:val="20"/>
                <w:lang w:val="en-IN" w:eastAsia="en-IN"/>
              </w:rPr>
              <w:br/>
            </w:r>
            <w:r w:rsidR="002C3E26"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- </w:t>
            </w:r>
            <w:r w:rsidR="0042634F"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material, care instructions</w:t>
            </w:r>
            <w:r w:rsidR="0042634F" w:rsidRPr="00904E6F">
              <w:rPr>
                <w:rFonts w:cs="Calibri"/>
                <w:sz w:val="20"/>
                <w:szCs w:val="20"/>
                <w:lang w:val="en-IN" w:eastAsia="en-IN"/>
              </w:rPr>
              <w:t xml:space="preserve">, </w:t>
            </w:r>
            <w:r w:rsidR="002C3E26">
              <w:rPr>
                <w:rFonts w:cs="Calibri"/>
                <w:sz w:val="20"/>
                <w:szCs w:val="20"/>
                <w:lang w:val="en-IN" w:eastAsia="en-IN"/>
              </w:rPr>
              <w:br/>
              <w:t xml:space="preserve">- </w:t>
            </w:r>
            <w:r w:rsidR="0042634F" w:rsidRPr="00904E6F">
              <w:rPr>
                <w:rFonts w:cs="Calibri"/>
                <w:sz w:val="20"/>
                <w:szCs w:val="20"/>
                <w:lang w:val="en-IN" w:eastAsia="en-IN"/>
              </w:rPr>
              <w:t>colo</w:t>
            </w:r>
            <w:r w:rsidR="00651798">
              <w:rPr>
                <w:rFonts w:cs="Calibri"/>
                <w:sz w:val="20"/>
                <w:szCs w:val="20"/>
                <w:lang w:val="en-IN" w:eastAsia="en-IN"/>
              </w:rPr>
              <w:t>u</w:t>
            </w:r>
            <w:r w:rsidR="0042634F" w:rsidRPr="00904E6F">
              <w:rPr>
                <w:rFonts w:cs="Calibri"/>
                <w:sz w:val="20"/>
                <w:szCs w:val="20"/>
                <w:lang w:val="en-IN" w:eastAsia="en-IN"/>
              </w:rPr>
              <w:t xml:space="preserve">rs, </w:t>
            </w:r>
            <w:r w:rsidR="008412F7">
              <w:rPr>
                <w:rFonts w:cs="Calibri"/>
                <w:sz w:val="20"/>
                <w:szCs w:val="20"/>
                <w:lang w:val="en-IN" w:eastAsia="en-IN"/>
              </w:rPr>
              <w:t>sizes, attributes</w:t>
            </w:r>
            <w:r w:rsidR="002C3E26">
              <w:rPr>
                <w:rFonts w:cs="Calibri"/>
                <w:sz w:val="20"/>
                <w:szCs w:val="20"/>
                <w:lang w:val="en-IN" w:eastAsia="en-IN"/>
              </w:rPr>
              <w:br/>
            </w:r>
            <w:r w:rsidR="002C3E26"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- </w:t>
            </w:r>
            <w:r w:rsidR="0042634F"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actual price, discount offers,</w:t>
            </w:r>
            <w:r w:rsidR="0042634F" w:rsidRPr="00904E6F">
              <w:rPr>
                <w:rFonts w:cs="Calibri"/>
                <w:sz w:val="20"/>
                <w:szCs w:val="20"/>
                <w:lang w:val="en-IN" w:eastAsia="en-IN"/>
              </w:rPr>
              <w:t xml:space="preserve"> </w:t>
            </w:r>
            <w:r w:rsidR="002C3E26">
              <w:rPr>
                <w:rFonts w:cs="Calibri"/>
                <w:sz w:val="20"/>
                <w:szCs w:val="20"/>
                <w:lang w:val="en-IN" w:eastAsia="en-IN"/>
              </w:rPr>
              <w:br/>
              <w:t xml:space="preserve">- </w:t>
            </w:r>
            <w:r w:rsidR="0042634F"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product features and</w:t>
            </w:r>
            <w:r w:rsidR="0042634F" w:rsidRPr="00904E6F">
              <w:rPr>
                <w:rFonts w:cs="Calibri"/>
                <w:sz w:val="20"/>
                <w:szCs w:val="20"/>
                <w:lang w:val="en-IN" w:eastAsia="en-IN"/>
              </w:rPr>
              <w:t xml:space="preserve"> </w:t>
            </w:r>
            <w:r w:rsidR="002C3E26">
              <w:rPr>
                <w:rFonts w:cs="Calibri"/>
                <w:sz w:val="20"/>
                <w:szCs w:val="20"/>
                <w:lang w:val="en-IN" w:eastAsia="en-IN"/>
              </w:rPr>
              <w:br/>
            </w:r>
            <w:r w:rsidR="002C3E26"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- </w:t>
            </w:r>
            <w:r w:rsidR="0042634F"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add to cart facility</w:t>
            </w:r>
            <w:r w:rsidR="002C3E26">
              <w:rPr>
                <w:rFonts w:cs="Calibri"/>
                <w:sz w:val="20"/>
                <w:szCs w:val="20"/>
                <w:lang w:val="en-IN" w:eastAsia="en-IN"/>
              </w:rPr>
              <w:br/>
            </w:r>
          </w:p>
        </w:tc>
      </w:tr>
      <w:tr w:rsidR="003B6F96" w:rsidRPr="0042634F" w:rsidTr="00324576">
        <w:trPr>
          <w:trHeight w:val="965"/>
          <w:jc w:val="center"/>
        </w:trPr>
        <w:tc>
          <w:tcPr>
            <w:tcW w:w="92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3B6F96" w:rsidRDefault="003B6F96" w:rsidP="0042634F">
            <w:p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42634F"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  <w:t>Blogs Page</w:t>
            </w:r>
          </w:p>
          <w:p w:rsidR="003B6F96" w:rsidRPr="008412F7" w:rsidRDefault="003B6F96" w:rsidP="002C3E26">
            <w:pPr>
              <w:pStyle w:val="ListParagraph"/>
              <w:numPr>
                <w:ilvl w:val="0"/>
                <w:numId w:val="32"/>
              </w:num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List of Blogs</w:t>
            </w:r>
          </w:p>
          <w:p w:rsidR="003B6F96" w:rsidRPr="002C3E26" w:rsidRDefault="003B6F96" w:rsidP="002C3E26">
            <w:pPr>
              <w:pStyle w:val="ListParagraph"/>
              <w:numPr>
                <w:ilvl w:val="0"/>
                <w:numId w:val="32"/>
              </w:numPr>
              <w:rPr>
                <w:rFonts w:cs="Calibri"/>
                <w:sz w:val="20"/>
                <w:szCs w:val="20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Single Blog detailed page</w:t>
            </w:r>
          </w:p>
        </w:tc>
      </w:tr>
      <w:tr w:rsidR="003B6F96" w:rsidRPr="0042634F" w:rsidTr="00324576">
        <w:trPr>
          <w:trHeight w:val="538"/>
          <w:jc w:val="center"/>
        </w:trPr>
        <w:tc>
          <w:tcPr>
            <w:tcW w:w="92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3B6F96" w:rsidRPr="0042634F" w:rsidRDefault="003B6F96" w:rsidP="0042634F">
            <w:pPr>
              <w:rPr>
                <w:rFonts w:cs="Calibri"/>
                <w:sz w:val="20"/>
                <w:szCs w:val="20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Contact Us</w:t>
            </w:r>
            <w:r w:rsidRPr="0042634F">
              <w:rPr>
                <w:rFonts w:cs="Calibri"/>
                <w:sz w:val="20"/>
                <w:szCs w:val="20"/>
                <w:lang w:val="en-IN" w:eastAsia="en-IN"/>
              </w:rPr>
              <w:br/>
              <w:t>Feedback</w:t>
            </w:r>
          </w:p>
        </w:tc>
      </w:tr>
      <w:tr w:rsidR="003B6F96" w:rsidRPr="0042634F" w:rsidTr="00324576">
        <w:trPr>
          <w:trHeight w:val="393"/>
          <w:jc w:val="center"/>
        </w:trPr>
        <w:tc>
          <w:tcPr>
            <w:tcW w:w="92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3B6F96" w:rsidRPr="008412F7" w:rsidRDefault="003B6F96" w:rsidP="0042634F">
            <w:p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About Us Page</w:t>
            </w:r>
          </w:p>
        </w:tc>
      </w:tr>
      <w:tr w:rsidR="003B6F96" w:rsidRPr="0042634F" w:rsidTr="00324576">
        <w:trPr>
          <w:trHeight w:val="234"/>
          <w:jc w:val="center"/>
        </w:trPr>
        <w:tc>
          <w:tcPr>
            <w:tcW w:w="92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3B6F96" w:rsidRPr="008412F7" w:rsidRDefault="003B6F96" w:rsidP="0042634F">
            <w:p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Privacy Policy</w:t>
            </w:r>
          </w:p>
        </w:tc>
      </w:tr>
      <w:tr w:rsidR="003B6F96" w:rsidRPr="0042634F" w:rsidTr="00324576">
        <w:trPr>
          <w:trHeight w:val="375"/>
          <w:jc w:val="center"/>
        </w:trPr>
        <w:tc>
          <w:tcPr>
            <w:tcW w:w="92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3B6F96" w:rsidRPr="008412F7" w:rsidRDefault="003B6F96" w:rsidP="0042634F">
            <w:p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Terms &amp; Conditions</w:t>
            </w:r>
          </w:p>
        </w:tc>
      </w:tr>
    </w:tbl>
    <w:p w:rsidR="003F397B" w:rsidRDefault="003F397B" w:rsidP="003F397B"/>
    <w:p w:rsidR="003F397B" w:rsidRDefault="003F397B" w:rsidP="003F397B"/>
    <w:p w:rsidR="00114A2A" w:rsidRPr="00A961E1" w:rsidRDefault="00114A2A" w:rsidP="00A961E1">
      <w:pPr>
        <w:pStyle w:val="Heading2"/>
      </w:pPr>
      <w:bookmarkStart w:id="2" w:name="_Toc67314378"/>
      <w:proofErr w:type="spellStart"/>
      <w:r w:rsidRPr="00A961E1">
        <w:t>Sampurna</w:t>
      </w:r>
      <w:proofErr w:type="spellEnd"/>
      <w:r w:rsidRPr="00A961E1">
        <w:t xml:space="preserve"> eCommerce Website Features – Post </w:t>
      </w:r>
      <w:r w:rsidR="00AC5C94" w:rsidRPr="00A961E1">
        <w:t>L</w:t>
      </w:r>
      <w:r w:rsidRPr="00A961E1">
        <w:t>ogin Section</w:t>
      </w:r>
      <w:bookmarkEnd w:id="2"/>
    </w:p>
    <w:p w:rsidR="007917CE" w:rsidRDefault="007917CE" w:rsidP="003F397B"/>
    <w:tbl>
      <w:tblPr>
        <w:tblW w:w="9181" w:type="dxa"/>
        <w:jc w:val="center"/>
        <w:tblInd w:w="93" w:type="dxa"/>
        <w:tblLook w:val="04A0" w:firstRow="1" w:lastRow="0" w:firstColumn="1" w:lastColumn="0" w:noHBand="0" w:noVBand="1"/>
      </w:tblPr>
      <w:tblGrid>
        <w:gridCol w:w="9181"/>
      </w:tblGrid>
      <w:tr w:rsidR="007917CE" w:rsidRPr="007917CE" w:rsidTr="00324576">
        <w:trPr>
          <w:trHeight w:val="705"/>
          <w:jc w:val="center"/>
        </w:trPr>
        <w:tc>
          <w:tcPr>
            <w:tcW w:w="9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69696" w:fill="729FCF"/>
            <w:vAlign w:val="center"/>
            <w:hideMark/>
          </w:tcPr>
          <w:p w:rsidR="007917CE" w:rsidRPr="007917CE" w:rsidRDefault="007917CE" w:rsidP="007917CE">
            <w:pPr>
              <w:jc w:val="center"/>
              <w:rPr>
                <w:rFonts w:cs="Calibri"/>
                <w:b/>
                <w:bCs/>
                <w:lang w:val="en-IN" w:eastAsia="en-IN"/>
              </w:rPr>
            </w:pPr>
            <w:r w:rsidRPr="007917CE">
              <w:rPr>
                <w:rFonts w:cs="Calibri"/>
                <w:b/>
                <w:bCs/>
                <w:lang w:val="en-IN" w:eastAsia="en-IN"/>
              </w:rPr>
              <w:t>Feature List of  User Login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B4C7DC"/>
            <w:vAlign w:val="center"/>
            <w:hideMark/>
          </w:tcPr>
          <w:p w:rsidR="007917CE" w:rsidRPr="007917CE" w:rsidRDefault="007917CE" w:rsidP="007917CE">
            <w:p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7917CE"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  <w:t>Website Security</w:t>
            </w:r>
          </w:p>
        </w:tc>
      </w:tr>
      <w:tr w:rsidR="007917CE" w:rsidRPr="007917CE" w:rsidTr="00324576">
        <w:trPr>
          <w:trHeight w:val="84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7917CE" w:rsidRDefault="007917CE" w:rsidP="007917CE">
            <w:pPr>
              <w:rPr>
                <w:rFonts w:cs="Calibri"/>
                <w:sz w:val="20"/>
                <w:szCs w:val="20"/>
                <w:lang w:val="en-IN" w:eastAsia="en-IN"/>
              </w:rPr>
            </w:pPr>
            <w:proofErr w:type="spellStart"/>
            <w:r w:rsidRPr="008412F7">
              <w:rPr>
                <w:rFonts w:cs="Calibri"/>
                <w:b/>
                <w:sz w:val="20"/>
                <w:szCs w:val="20"/>
                <w:highlight w:val="green"/>
                <w:lang w:val="en-IN" w:eastAsia="en-IN"/>
              </w:rPr>
              <w:t>SignUp</w:t>
            </w:r>
            <w:proofErr w:type="spellEnd"/>
            <w:r w:rsidRPr="008412F7">
              <w:rPr>
                <w:rFonts w:cs="Calibri"/>
                <w:b/>
                <w:sz w:val="20"/>
                <w:szCs w:val="20"/>
                <w:highlight w:val="green"/>
                <w:lang w:val="en-IN" w:eastAsia="en-IN"/>
              </w:rPr>
              <w:t xml:space="preserve"> / Register User</w:t>
            </w:r>
            <w:r w:rsidRPr="005005B3">
              <w:rPr>
                <w:rFonts w:cs="Calibri"/>
                <w:b/>
                <w:sz w:val="20"/>
                <w:szCs w:val="20"/>
                <w:lang w:val="en-IN" w:eastAsia="en-IN"/>
              </w:rPr>
              <w:br/>
            </w:r>
            <w:r w:rsidRPr="007917CE">
              <w:rPr>
                <w:rFonts w:cs="Calibri"/>
                <w:sz w:val="18"/>
                <w:szCs w:val="18"/>
                <w:lang w:val="en-IN" w:eastAsia="en-IN"/>
              </w:rPr>
              <w:t xml:space="preserve">Email Verification: Send OTP on Email. </w:t>
            </w:r>
            <w:r w:rsidRPr="007917CE">
              <w:rPr>
                <w:rFonts w:cs="Calibri"/>
                <w:sz w:val="18"/>
                <w:szCs w:val="18"/>
                <w:lang w:val="en-IN" w:eastAsia="en-IN"/>
              </w:rPr>
              <w:br/>
            </w:r>
            <w:r w:rsidRPr="008412F7">
              <w:rPr>
                <w:rFonts w:cs="Calibri"/>
                <w:sz w:val="18"/>
                <w:szCs w:val="18"/>
                <w:highlight w:val="green"/>
                <w:lang w:val="en-IN" w:eastAsia="en-IN"/>
              </w:rPr>
              <w:t>Mobile Verification: Send OTP on Mobile Number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7917CE" w:rsidRDefault="007917CE" w:rsidP="007917CE">
            <w:pPr>
              <w:rPr>
                <w:rFonts w:cs="Calibri"/>
                <w:sz w:val="20"/>
                <w:szCs w:val="20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Login Screen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7917CE" w:rsidRDefault="007917CE" w:rsidP="007917CE">
            <w:pPr>
              <w:rPr>
                <w:rFonts w:cs="Calibri"/>
                <w:sz w:val="20"/>
                <w:szCs w:val="20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Forgot Password</w:t>
            </w: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br/>
              <w:t>OTP goes to Email/Mobile and allow user to reset his password.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B4C7DC"/>
            <w:vAlign w:val="center"/>
            <w:hideMark/>
          </w:tcPr>
          <w:p w:rsidR="007917CE" w:rsidRPr="007917CE" w:rsidRDefault="007917CE" w:rsidP="007917CE">
            <w:pPr>
              <w:rPr>
                <w:rFonts w:ascii="Calibri" w:hAnsi="Calibri" w:cs="Calibri"/>
                <w:b/>
                <w:bCs/>
                <w:sz w:val="22"/>
                <w:szCs w:val="22"/>
                <w:lang w:val="en-IN" w:eastAsia="en-IN"/>
              </w:rPr>
            </w:pPr>
            <w:r w:rsidRPr="007917CE">
              <w:rPr>
                <w:rFonts w:ascii="Calibri" w:hAnsi="Calibri" w:cs="Calibri"/>
                <w:b/>
                <w:bCs/>
                <w:sz w:val="22"/>
                <w:szCs w:val="22"/>
                <w:lang w:val="en-IN" w:eastAsia="en-IN"/>
              </w:rPr>
              <w:t>User (Customer) Personal Area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8412F7" w:rsidRDefault="007917CE" w:rsidP="007917CE">
            <w:p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Show My Profile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8412F7" w:rsidRDefault="007917CE" w:rsidP="007917CE">
            <w:p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Edit My Profile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8412F7" w:rsidRDefault="007917CE" w:rsidP="007917CE">
            <w:p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View and manage Order History (review your purchases)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7917CE" w:rsidRDefault="007917CE" w:rsidP="007917CE">
            <w:pPr>
              <w:rPr>
                <w:rFonts w:cs="Calibri"/>
                <w:sz w:val="20"/>
                <w:szCs w:val="20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lastRenderedPageBreak/>
              <w:t>Show Order details on click of each order item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7917CE" w:rsidRDefault="007917CE" w:rsidP="007917CE">
            <w:pPr>
              <w:rPr>
                <w:rFonts w:cs="Calibri"/>
                <w:sz w:val="20"/>
                <w:szCs w:val="20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Account Setting - Login &amp; security settings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B4C7DC"/>
            <w:vAlign w:val="center"/>
            <w:hideMark/>
          </w:tcPr>
          <w:p w:rsidR="007917CE" w:rsidRPr="007917CE" w:rsidRDefault="005005B3" w:rsidP="007917CE">
            <w:pPr>
              <w:rPr>
                <w:rFonts w:ascii="Calibri" w:hAnsi="Calibri" w:cs="Calibri"/>
                <w:b/>
                <w:bCs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en-IN" w:eastAsia="en-IN"/>
              </w:rPr>
              <w:t xml:space="preserve">My </w:t>
            </w:r>
            <w:proofErr w:type="spellStart"/>
            <w:r w:rsidR="007917CE" w:rsidRPr="007917CE">
              <w:rPr>
                <w:rFonts w:ascii="Calibri" w:hAnsi="Calibri" w:cs="Calibri"/>
                <w:b/>
                <w:bCs/>
                <w:sz w:val="22"/>
                <w:szCs w:val="22"/>
                <w:lang w:val="en-IN" w:eastAsia="en-IN"/>
              </w:rPr>
              <w:t>WishList</w:t>
            </w:r>
            <w:proofErr w:type="spellEnd"/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8412F7" w:rsidRDefault="007917CE" w:rsidP="007917CE">
            <w:p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Click Wishlist icon to add the product to wishlist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8412F7" w:rsidRDefault="007917CE" w:rsidP="007917CE">
            <w:p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Remove products from wishlist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7917CE" w:rsidRDefault="007917CE" w:rsidP="007917CE">
            <w:pPr>
              <w:rPr>
                <w:rFonts w:cs="Calibri"/>
                <w:sz w:val="20"/>
                <w:szCs w:val="20"/>
                <w:lang w:val="en-IN" w:eastAsia="en-IN"/>
              </w:rPr>
            </w:pPr>
            <w:r w:rsidRPr="00FD60D0">
              <w:rPr>
                <w:rFonts w:cs="Calibri"/>
                <w:sz w:val="20"/>
                <w:szCs w:val="20"/>
                <w:highlight w:val="lightGray"/>
                <w:lang w:val="en-IN" w:eastAsia="en-IN"/>
              </w:rPr>
              <w:t>If product is out of stock and added to user's wishlist, send email notification to user when product comes to stock.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B4C7DC"/>
            <w:vAlign w:val="center"/>
            <w:hideMark/>
          </w:tcPr>
          <w:p w:rsidR="007917CE" w:rsidRPr="007917CE" w:rsidRDefault="007917CE" w:rsidP="007917CE">
            <w:p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7917CE"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  <w:t>Order Management</w:t>
            </w:r>
          </w:p>
        </w:tc>
      </w:tr>
      <w:tr w:rsidR="007917CE" w:rsidRPr="007917CE" w:rsidTr="00324576">
        <w:trPr>
          <w:trHeight w:val="81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3B6F96" w:rsidRDefault="007917CE" w:rsidP="007917CE">
            <w:pPr>
              <w:rPr>
                <w:rFonts w:cs="Calibri"/>
                <w:sz w:val="20"/>
                <w:szCs w:val="20"/>
                <w:lang w:val="en-IN" w:eastAsia="en-IN"/>
              </w:rPr>
            </w:pPr>
            <w:r w:rsidRPr="007917CE"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  <w:t>Shopping Cart</w:t>
            </w:r>
            <w:r w:rsidRPr="007917CE">
              <w:rPr>
                <w:rFonts w:cs="Calibri"/>
                <w:sz w:val="20"/>
                <w:szCs w:val="20"/>
                <w:lang w:val="en-IN" w:eastAsia="en-IN"/>
              </w:rPr>
              <w:t xml:space="preserve"> </w:t>
            </w:r>
            <w:r w:rsidRPr="007917CE">
              <w:rPr>
                <w:rFonts w:cs="Calibri"/>
                <w:sz w:val="20"/>
                <w:szCs w:val="20"/>
                <w:lang w:val="en-IN" w:eastAsia="en-IN"/>
              </w:rPr>
              <w:br/>
            </w:r>
          </w:p>
          <w:p w:rsidR="003B6F96" w:rsidRPr="008412F7" w:rsidRDefault="007917CE" w:rsidP="003B6F96">
            <w:pPr>
              <w:pStyle w:val="ListParagraph"/>
              <w:numPr>
                <w:ilvl w:val="0"/>
                <w:numId w:val="36"/>
              </w:num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Smart &amp; dynamic shopping cart with Auto-Price-Update facility as quantity changes. </w:t>
            </w:r>
          </w:p>
          <w:p w:rsidR="003B6F96" w:rsidRPr="008412F7" w:rsidRDefault="007917CE" w:rsidP="003B6F96">
            <w:pPr>
              <w:pStyle w:val="ListParagraph"/>
              <w:numPr>
                <w:ilvl w:val="0"/>
                <w:numId w:val="36"/>
              </w:numPr>
              <w:rPr>
                <w:rFonts w:cs="Calibri"/>
                <w:bCs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No Need to refresh/update the cart. </w:t>
            </w:r>
          </w:p>
          <w:p w:rsidR="003B6F96" w:rsidRPr="008412F7" w:rsidRDefault="003B6F96" w:rsidP="003B6F96">
            <w:pPr>
              <w:pStyle w:val="ListParagraph"/>
              <w:numPr>
                <w:ilvl w:val="0"/>
                <w:numId w:val="36"/>
              </w:numPr>
              <w:rPr>
                <w:rFonts w:cs="Calibri"/>
                <w:b/>
                <w:bCs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bCs/>
                <w:sz w:val="20"/>
                <w:szCs w:val="20"/>
                <w:highlight w:val="green"/>
                <w:lang w:val="en-IN" w:eastAsia="en-IN"/>
              </w:rPr>
              <w:t>Cart with multiple products, instant quantity increase or decrease feature</w:t>
            </w:r>
          </w:p>
          <w:p w:rsidR="008412F7" w:rsidRPr="008412F7" w:rsidRDefault="003B6F96" w:rsidP="003B6F96">
            <w:pPr>
              <w:pStyle w:val="ListParagraph"/>
              <w:numPr>
                <w:ilvl w:val="0"/>
                <w:numId w:val="36"/>
              </w:num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8412F7">
              <w:rPr>
                <w:rFonts w:cs="Calibri"/>
                <w:bCs/>
                <w:sz w:val="20"/>
                <w:szCs w:val="20"/>
                <w:highlight w:val="green"/>
                <w:lang w:val="en-IN" w:eastAsia="en-IN"/>
              </w:rPr>
              <w:t>Total Cost, Tax, Shipping Cost, Discount</w:t>
            </w:r>
            <w:r>
              <w:rPr>
                <w:rFonts w:cs="Calibri"/>
                <w:bCs/>
                <w:sz w:val="20"/>
                <w:szCs w:val="20"/>
                <w:lang w:val="en-IN" w:eastAsia="en-IN"/>
              </w:rPr>
              <w:t xml:space="preserve">, </w:t>
            </w:r>
          </w:p>
          <w:p w:rsidR="003B6F96" w:rsidRPr="007917CE" w:rsidRDefault="003B6F96" w:rsidP="003B6F96">
            <w:pPr>
              <w:pStyle w:val="ListParagraph"/>
              <w:numPr>
                <w:ilvl w:val="0"/>
                <w:numId w:val="36"/>
              </w:num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>
              <w:rPr>
                <w:rFonts w:cs="Calibri"/>
                <w:bCs/>
                <w:sz w:val="20"/>
                <w:szCs w:val="20"/>
                <w:lang w:val="en-IN" w:eastAsia="en-IN"/>
              </w:rPr>
              <w:t>Coupon Code addition.</w:t>
            </w:r>
            <w: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  <w:br/>
            </w:r>
          </w:p>
        </w:tc>
      </w:tr>
      <w:tr w:rsidR="007917CE" w:rsidRPr="007917CE" w:rsidTr="00324576">
        <w:trPr>
          <w:trHeight w:val="108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3B6F96" w:rsidRDefault="007917CE" w:rsidP="007917CE">
            <w:pPr>
              <w:rPr>
                <w:rFonts w:cs="Calibri"/>
                <w:sz w:val="20"/>
                <w:szCs w:val="20"/>
                <w:lang w:val="en-IN" w:eastAsia="en-IN"/>
              </w:rPr>
            </w:pPr>
            <w:r w:rsidRPr="007917CE"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  <w:t xml:space="preserve">Delivery process </w:t>
            </w:r>
          </w:p>
          <w:p w:rsidR="003B6F96" w:rsidRPr="008412F7" w:rsidRDefault="003B6F96" w:rsidP="003B6F96">
            <w:pPr>
              <w:pStyle w:val="ListParagraph"/>
              <w:numPr>
                <w:ilvl w:val="0"/>
                <w:numId w:val="37"/>
              </w:numPr>
              <w:rPr>
                <w:rFonts w:cs="Calibri"/>
                <w:b/>
                <w:bCs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Add Shipping Address </w:t>
            </w:r>
          </w:p>
          <w:p w:rsidR="003B6F96" w:rsidRPr="008412F7" w:rsidRDefault="003B6F96" w:rsidP="003B6F96">
            <w:pPr>
              <w:pStyle w:val="ListParagraph"/>
              <w:numPr>
                <w:ilvl w:val="0"/>
                <w:numId w:val="37"/>
              </w:numPr>
              <w:rPr>
                <w:rFonts w:cs="Calibri"/>
                <w:b/>
                <w:bCs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Add Contact Details</w:t>
            </w:r>
          </w:p>
          <w:p w:rsidR="007917CE" w:rsidRPr="003B6F96" w:rsidRDefault="007917CE" w:rsidP="003B6F96">
            <w:pPr>
              <w:pStyle w:val="ListParagraph"/>
              <w:numPr>
                <w:ilvl w:val="0"/>
                <w:numId w:val="37"/>
              </w:numPr>
              <w:rPr>
                <w:rFonts w:cs="Calibri"/>
                <w:b/>
                <w:bCs/>
                <w:sz w:val="20"/>
                <w:szCs w:val="20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Select Payment Method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3B6F96" w:rsidRDefault="007917CE" w:rsidP="007917CE">
            <w:pPr>
              <w:rPr>
                <w:rFonts w:cs="Calibri"/>
                <w:b/>
                <w:sz w:val="20"/>
                <w:szCs w:val="20"/>
                <w:lang w:val="en-IN" w:eastAsia="en-IN"/>
              </w:rPr>
            </w:pPr>
            <w:r w:rsidRPr="008412F7">
              <w:rPr>
                <w:rFonts w:cs="Calibri"/>
                <w:b/>
                <w:sz w:val="20"/>
                <w:szCs w:val="20"/>
                <w:highlight w:val="green"/>
                <w:lang w:val="en-IN" w:eastAsia="en-IN"/>
              </w:rPr>
              <w:t>Detailed Invoice or Order Summary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7917CE" w:rsidRDefault="007917CE" w:rsidP="007917CE">
            <w:pPr>
              <w:rPr>
                <w:rFonts w:cs="Calibri"/>
                <w:sz w:val="20"/>
                <w:szCs w:val="20"/>
                <w:lang w:val="en-IN" w:eastAsia="en-IN"/>
              </w:rPr>
            </w:pPr>
            <w:r w:rsidRPr="003B6F96">
              <w:rPr>
                <w:rFonts w:cs="Calibri"/>
                <w:b/>
                <w:sz w:val="20"/>
                <w:szCs w:val="20"/>
                <w:lang w:val="en-IN" w:eastAsia="en-IN"/>
              </w:rPr>
              <w:t xml:space="preserve">Payment Gateway Integration </w:t>
            </w:r>
            <w:r w:rsidRPr="003B6F96">
              <w:rPr>
                <w:rFonts w:cs="Calibri"/>
                <w:b/>
                <w:sz w:val="20"/>
                <w:szCs w:val="20"/>
                <w:lang w:val="en-IN" w:eastAsia="en-IN"/>
              </w:rPr>
              <w:br/>
            </w:r>
            <w:r w:rsidRPr="007917CE">
              <w:rPr>
                <w:rFonts w:cs="Calibri"/>
                <w:sz w:val="18"/>
                <w:szCs w:val="18"/>
                <w:lang w:val="en-IN" w:eastAsia="en-IN"/>
              </w:rPr>
              <w:t>Credit Card / Debit Card / Net Banking / Wallet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7917CE" w:rsidRDefault="003B6F96" w:rsidP="007917CE">
            <w:pPr>
              <w:rPr>
                <w:rFonts w:cs="Calibri"/>
                <w:sz w:val="20"/>
                <w:szCs w:val="20"/>
                <w:lang w:val="en-IN" w:eastAsia="en-IN"/>
              </w:rPr>
            </w:pPr>
            <w:r>
              <w:rPr>
                <w:rFonts w:cs="Calibri"/>
                <w:sz w:val="20"/>
                <w:szCs w:val="20"/>
                <w:lang w:val="en-IN" w:eastAsia="en-IN"/>
              </w:rPr>
              <w:t>Show Payment Recei</w:t>
            </w:r>
            <w:r w:rsidR="007917CE" w:rsidRPr="007917CE">
              <w:rPr>
                <w:rFonts w:cs="Calibri"/>
                <w:sz w:val="20"/>
                <w:szCs w:val="20"/>
                <w:lang w:val="en-IN" w:eastAsia="en-IN"/>
              </w:rPr>
              <w:t>pt when Payment is Successful</w:t>
            </w:r>
            <w:r w:rsidR="007917CE" w:rsidRPr="007917CE">
              <w:rPr>
                <w:rFonts w:cs="Calibri"/>
                <w:sz w:val="20"/>
                <w:szCs w:val="20"/>
                <w:lang w:val="en-IN" w:eastAsia="en-IN"/>
              </w:rPr>
              <w:br/>
              <w:t xml:space="preserve">Show Failure Message when Payment is Failed. 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8412F7" w:rsidRDefault="007917CE" w:rsidP="007917CE">
            <w:p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Cash on Delivery Option - To Bypass the Payment Gateway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8412F7" w:rsidRDefault="007917CE" w:rsidP="007917CE">
            <w:p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>Order Confirmation Page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8412F7" w:rsidRDefault="007917CE" w:rsidP="007917CE">
            <w:pPr>
              <w:rPr>
                <w:rFonts w:cs="Calibri"/>
                <w:sz w:val="20"/>
                <w:szCs w:val="20"/>
                <w:highlight w:val="green"/>
                <w:lang w:val="en-IN" w:eastAsia="en-IN"/>
              </w:rPr>
            </w:pPr>
            <w:r w:rsidRPr="008412F7">
              <w:rPr>
                <w:rFonts w:cs="Calibri"/>
                <w:sz w:val="20"/>
                <w:szCs w:val="20"/>
                <w:highlight w:val="green"/>
                <w:lang w:val="en-IN" w:eastAsia="en-IN"/>
              </w:rPr>
              <w:t xml:space="preserve">My Orders - List of all Orders for the logged in Customer. 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CCCFF" w:fill="B4C7DC"/>
            <w:vAlign w:val="center"/>
            <w:hideMark/>
          </w:tcPr>
          <w:p w:rsidR="007917CE" w:rsidRPr="007917CE" w:rsidRDefault="007917CE" w:rsidP="007917CE">
            <w:pPr>
              <w:rPr>
                <w:rFonts w:ascii="Calibri" w:hAnsi="Calibri" w:cs="Calibri"/>
                <w:b/>
                <w:bCs/>
                <w:sz w:val="22"/>
                <w:szCs w:val="22"/>
                <w:lang w:val="en-IN" w:eastAsia="en-IN"/>
              </w:rPr>
            </w:pPr>
            <w:r w:rsidRPr="007917CE">
              <w:rPr>
                <w:rFonts w:ascii="Calibri" w:hAnsi="Calibri" w:cs="Calibri"/>
                <w:b/>
                <w:bCs/>
                <w:sz w:val="22"/>
                <w:szCs w:val="22"/>
                <w:lang w:val="en-IN" w:eastAsia="en-IN"/>
              </w:rPr>
              <w:t>Return Product Mechanism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FD60D0" w:rsidRDefault="007917CE" w:rsidP="007917CE">
            <w:pPr>
              <w:rPr>
                <w:rFonts w:cs="Calibri"/>
                <w:sz w:val="20"/>
                <w:szCs w:val="20"/>
                <w:highlight w:val="lightGray"/>
                <w:lang w:val="en-IN" w:eastAsia="en-IN"/>
              </w:rPr>
            </w:pPr>
            <w:r w:rsidRPr="00FD60D0">
              <w:rPr>
                <w:rFonts w:cs="Calibri"/>
                <w:sz w:val="20"/>
                <w:szCs w:val="20"/>
                <w:highlight w:val="lightGray"/>
                <w:lang w:val="en-IN" w:eastAsia="en-IN"/>
              </w:rPr>
              <w:lastRenderedPageBreak/>
              <w:t>Return single product from any Order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FD60D0" w:rsidRDefault="007917CE" w:rsidP="007917CE">
            <w:pPr>
              <w:rPr>
                <w:rFonts w:cs="Calibri"/>
                <w:sz w:val="20"/>
                <w:szCs w:val="20"/>
                <w:highlight w:val="lightGray"/>
                <w:lang w:val="en-IN" w:eastAsia="en-IN"/>
              </w:rPr>
            </w:pPr>
            <w:r w:rsidRPr="00FD60D0">
              <w:rPr>
                <w:rFonts w:cs="Calibri"/>
                <w:sz w:val="20"/>
                <w:szCs w:val="20"/>
                <w:highlight w:val="lightGray"/>
                <w:lang w:val="en-IN" w:eastAsia="en-IN"/>
              </w:rPr>
              <w:t>Deduct amount from sales / change status to cancel or fail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FD60D0" w:rsidRDefault="007917CE" w:rsidP="007917CE">
            <w:pPr>
              <w:rPr>
                <w:rFonts w:cs="Calibri"/>
                <w:sz w:val="20"/>
                <w:szCs w:val="20"/>
                <w:highlight w:val="lightGray"/>
                <w:lang w:val="en-IN" w:eastAsia="en-IN"/>
              </w:rPr>
            </w:pPr>
            <w:r w:rsidRPr="00FD60D0">
              <w:rPr>
                <w:rFonts w:cs="Calibri"/>
                <w:sz w:val="20"/>
                <w:szCs w:val="20"/>
                <w:highlight w:val="lightGray"/>
                <w:lang w:val="en-IN" w:eastAsia="en-IN"/>
              </w:rPr>
              <w:t>Remove product from delivery boy tasks (if product is undelivered)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FD60D0" w:rsidRDefault="007917CE" w:rsidP="007917CE">
            <w:pPr>
              <w:rPr>
                <w:rFonts w:cs="Calibri"/>
                <w:sz w:val="20"/>
                <w:szCs w:val="20"/>
                <w:highlight w:val="lightGray"/>
                <w:lang w:val="en-IN" w:eastAsia="en-IN"/>
              </w:rPr>
            </w:pPr>
            <w:r w:rsidRPr="00FD60D0">
              <w:rPr>
                <w:rFonts w:cs="Calibri"/>
                <w:sz w:val="20"/>
                <w:szCs w:val="20"/>
                <w:highlight w:val="lightGray"/>
                <w:lang w:val="en-IN" w:eastAsia="en-IN"/>
              </w:rPr>
              <w:t>Remove task from status management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FD60D0" w:rsidRDefault="007917CE" w:rsidP="007917CE">
            <w:pPr>
              <w:rPr>
                <w:rFonts w:cs="Calibri"/>
                <w:sz w:val="20"/>
                <w:szCs w:val="20"/>
                <w:highlight w:val="lightGray"/>
                <w:lang w:val="en-IN" w:eastAsia="en-IN"/>
              </w:rPr>
            </w:pPr>
            <w:r w:rsidRPr="00FD60D0">
              <w:rPr>
                <w:rFonts w:cs="Calibri"/>
                <w:sz w:val="20"/>
                <w:szCs w:val="20"/>
                <w:highlight w:val="lightGray"/>
                <w:lang w:val="en-IN" w:eastAsia="en-IN"/>
              </w:rPr>
              <w:t>Once Admin approves the Return product, add product to stock inventory</w:t>
            </w:r>
          </w:p>
        </w:tc>
      </w:tr>
      <w:tr w:rsidR="007917CE" w:rsidRPr="007917CE" w:rsidTr="00324576">
        <w:trPr>
          <w:trHeight w:val="660"/>
          <w:jc w:val="center"/>
        </w:trPr>
        <w:tc>
          <w:tcPr>
            <w:tcW w:w="91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7917CE" w:rsidRPr="00FD60D0" w:rsidRDefault="007917CE" w:rsidP="007917CE">
            <w:pPr>
              <w:rPr>
                <w:rFonts w:cs="Calibri"/>
                <w:sz w:val="20"/>
                <w:szCs w:val="20"/>
                <w:highlight w:val="lightGray"/>
                <w:lang w:val="en-IN" w:eastAsia="en-IN"/>
              </w:rPr>
            </w:pPr>
            <w:r w:rsidRPr="00FD60D0">
              <w:rPr>
                <w:rFonts w:cs="Calibri"/>
                <w:sz w:val="20"/>
                <w:szCs w:val="20"/>
                <w:highlight w:val="lightGray"/>
                <w:lang w:val="en-IN" w:eastAsia="en-IN"/>
              </w:rPr>
              <w:t>Show Cash Balance Amount in User's account</w:t>
            </w:r>
          </w:p>
        </w:tc>
      </w:tr>
    </w:tbl>
    <w:p w:rsidR="007917CE" w:rsidRDefault="007917CE" w:rsidP="003F397B"/>
    <w:p w:rsidR="007917CE" w:rsidRPr="003F397B" w:rsidRDefault="007917CE" w:rsidP="003F397B"/>
    <w:p w:rsidR="00AA0634" w:rsidRPr="00540CDD" w:rsidRDefault="00050382" w:rsidP="00540CDD">
      <w:pPr>
        <w:pStyle w:val="Heading2"/>
      </w:pPr>
      <w:bookmarkStart w:id="3" w:name="_Toc67314379"/>
      <w:proofErr w:type="spellStart"/>
      <w:r w:rsidRPr="00540CDD">
        <w:t>Sampurna</w:t>
      </w:r>
      <w:proofErr w:type="spellEnd"/>
      <w:r w:rsidRPr="00540CDD">
        <w:t xml:space="preserve"> eCommerce - </w:t>
      </w:r>
      <w:r w:rsidR="00AA0634" w:rsidRPr="00540CDD">
        <w:t xml:space="preserve">Admin </w:t>
      </w:r>
      <w:r w:rsidR="001B0735" w:rsidRPr="00540CDD">
        <w:t xml:space="preserve">Web App </w:t>
      </w:r>
      <w:r w:rsidR="00AA0634" w:rsidRPr="00540CDD">
        <w:t>Features</w:t>
      </w:r>
      <w:bookmarkEnd w:id="3"/>
    </w:p>
    <w:p w:rsidR="00E57C06" w:rsidRDefault="00E57C06" w:rsidP="006E10EC">
      <w:pPr>
        <w:rPr>
          <w:sz w:val="22"/>
        </w:rPr>
      </w:pPr>
    </w:p>
    <w:tbl>
      <w:tblPr>
        <w:tblW w:w="9342" w:type="dxa"/>
        <w:jc w:val="center"/>
        <w:tblLook w:val="04A0" w:firstRow="1" w:lastRow="0" w:firstColumn="1" w:lastColumn="0" w:noHBand="0" w:noVBand="1"/>
      </w:tblPr>
      <w:tblGrid>
        <w:gridCol w:w="9342"/>
      </w:tblGrid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F81BD"/>
            <w:vAlign w:val="center"/>
            <w:hideMark/>
          </w:tcPr>
          <w:p w:rsidR="00872408" w:rsidRPr="00872408" w:rsidRDefault="00872408" w:rsidP="00872408">
            <w:pPr>
              <w:jc w:val="center"/>
              <w:rPr>
                <w:rFonts w:cs="Calibri"/>
                <w:b/>
                <w:bCs/>
                <w:color w:val="FFFFFF"/>
                <w:lang w:val="en-IN" w:eastAsia="en-IN"/>
              </w:rPr>
            </w:pPr>
            <w:r w:rsidRPr="00872408">
              <w:rPr>
                <w:rFonts w:cs="Calibri"/>
                <w:b/>
                <w:bCs/>
                <w:color w:val="FFFFFF"/>
                <w:lang w:val="en-IN" w:eastAsia="en-IN"/>
              </w:rPr>
              <w:t>Admin Side Features</w:t>
            </w:r>
            <w:r w:rsidRPr="00872408">
              <w:rPr>
                <w:rFonts w:cs="Calibri"/>
                <w:b/>
                <w:bCs/>
                <w:color w:val="FFFFFF"/>
                <w:lang w:val="en-IN" w:eastAsia="en-IN"/>
              </w:rPr>
              <w:br/>
            </w:r>
            <w:r w:rsidRPr="00872408">
              <w:rPr>
                <w:rFonts w:cs="Calibri"/>
                <w:color w:val="FFFFFF"/>
                <w:sz w:val="18"/>
                <w:szCs w:val="18"/>
                <w:lang w:val="en-IN" w:eastAsia="en-IN"/>
              </w:rPr>
              <w:t>Admin portal will be separate site than eCommerce site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872408" w:rsidRPr="00872408" w:rsidRDefault="00872408" w:rsidP="00872408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System Security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429D0" w:rsidRDefault="00872408" w:rsidP="008429D0">
            <w:pPr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proofErr w:type="spellStart"/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SignUp</w:t>
            </w:r>
            <w:proofErr w:type="spellEnd"/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 xml:space="preserve"> / Register User</w:t>
            </w:r>
          </w:p>
          <w:p w:rsidR="00872408" w:rsidRPr="00872408" w:rsidRDefault="008429D0" w:rsidP="008429D0">
            <w:pPr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>
              <w:rPr>
                <w:rFonts w:cs="Calibri"/>
                <w:color w:val="404040"/>
                <w:sz w:val="18"/>
                <w:szCs w:val="18"/>
                <w:lang w:val="en-IN" w:eastAsia="en-IN"/>
              </w:rPr>
              <w:t xml:space="preserve">       </w:t>
            </w:r>
            <w:r w:rsidR="00872408" w:rsidRPr="00872408">
              <w:rPr>
                <w:rFonts w:cs="Calibri"/>
                <w:color w:val="404040"/>
                <w:sz w:val="18"/>
                <w:szCs w:val="18"/>
                <w:lang w:val="en-IN" w:eastAsia="en-IN"/>
              </w:rPr>
              <w:t xml:space="preserve">Email Verification: Send OTP on Email. </w:t>
            </w:r>
            <w:r w:rsidR="00872408" w:rsidRPr="00872408">
              <w:rPr>
                <w:rFonts w:cs="Calibri"/>
                <w:color w:val="404040"/>
                <w:sz w:val="18"/>
                <w:szCs w:val="18"/>
                <w:lang w:val="en-IN" w:eastAsia="en-IN"/>
              </w:rPr>
              <w:br/>
            </w:r>
            <w:r>
              <w:rPr>
                <w:rFonts w:cs="Calibri"/>
                <w:color w:val="404040"/>
                <w:sz w:val="18"/>
                <w:szCs w:val="18"/>
                <w:lang w:val="en-IN" w:eastAsia="en-IN"/>
              </w:rPr>
              <w:t xml:space="preserve">       </w:t>
            </w:r>
            <w:r w:rsidR="00872408" w:rsidRPr="007266E0">
              <w:rPr>
                <w:rFonts w:cs="Calibri"/>
                <w:color w:val="404040"/>
                <w:sz w:val="18"/>
                <w:szCs w:val="18"/>
                <w:highlight w:val="green"/>
                <w:lang w:val="en-IN" w:eastAsia="en-IN"/>
              </w:rPr>
              <w:t>Mobile Verification: Send OTP on Mobile Number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Login Screen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429D0">
            <w:pPr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Forgot Password</w:t>
            </w: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br/>
            </w:r>
            <w:r w:rsidR="008429D0"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 xml:space="preserve">       </w:t>
            </w: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OTP goes to Email/Mobile and allow user to reset his password.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872408" w:rsidRPr="00872408" w:rsidRDefault="00872408" w:rsidP="00872408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General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Admin Dashboard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872408" w:rsidRPr="00872408" w:rsidRDefault="00872408" w:rsidP="00872408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Product &amp; Category Managemen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Add new Category &amp; Sub-Category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Add new Product form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Bulk Product &amp; Images Upload Facility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List of all Products with Stock information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lastRenderedPageBreak/>
              <w:t>Edit &amp; Delete Product Details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Publish/Draft/Unpublish status maintenance for products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Facility to make product Exclusive and/or Featured One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FD60D0">
              <w:rPr>
                <w:rFonts w:cs="Calibri"/>
                <w:color w:val="404040"/>
                <w:sz w:val="20"/>
                <w:szCs w:val="20"/>
                <w:highlight w:val="lightGray"/>
                <w:lang w:val="en-IN" w:eastAsia="en-IN"/>
              </w:rPr>
              <w:t>Inventory Management - Quantity In Hand repor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872408" w:rsidRPr="00872408" w:rsidRDefault="00872408" w:rsidP="00872408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Shipping Managemen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Delivery Agency (Courier Service) Master Form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List of Delivery Agencies (with edit &amp; delete facility)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Allocate Shipments to Delivery Agencies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Shipments Tracking Lis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Mark the Shipment as Delivered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When "Cash of Delivery" collect full or partial payment. Show incomplete orders from where collection is still pending.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872408" w:rsidRPr="00872408" w:rsidRDefault="00872408" w:rsidP="00872408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Discount Managemen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Add % Percentage Discount to a produc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Add % Percentage Discount to a sub-Category (&amp; all products)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Add % Percentage Discount to Category (so all its subcategory &amp; all products)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List of All discounts issued to products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Facility to exclude certain products from discounts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872408" w:rsidRPr="00872408" w:rsidRDefault="00872408" w:rsidP="00872408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proofErr w:type="spellStart"/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MarketPlace</w:t>
            </w:r>
            <w:proofErr w:type="spellEnd"/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 xml:space="preserve"> (Multi-Vendor Login System)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proofErr w:type="spellStart"/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Enroll</w:t>
            </w:r>
            <w:proofErr w:type="spellEnd"/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 xml:space="preserve"> a Vendor as a System User &amp; generate login credentials for Vendor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A Special Dashboard for Vendor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Provide Bulk Products Upload Facility or Add Single Product Thru Form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 xml:space="preserve">Inline Edit of the Product </w:t>
            </w:r>
            <w:r w:rsidRPr="007266E0">
              <w:rPr>
                <w:rFonts w:cs="Calibri"/>
                <w:color w:val="800000"/>
                <w:sz w:val="20"/>
                <w:szCs w:val="20"/>
                <w:highlight w:val="green"/>
                <w:lang w:val="en-IN" w:eastAsia="en-IN"/>
              </w:rPr>
              <w:t>Prices(Remain with)</w:t>
            </w: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, Quantity, Discount, Title or other information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lastRenderedPageBreak/>
              <w:t>Inventory Management only for the Vendor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Reporting System only for the Vendor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Track of offline Payment (For vendors and buyers)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request for withdrawal of money to admin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872408" w:rsidRPr="00872408" w:rsidRDefault="00872408" w:rsidP="00872408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Reporting System - Admin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Sales Report - Daily, Weekly, Monthly, Yearly &amp; Date Range Repor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Product wise Sales Repor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Category &amp; Sub-Category Sales wise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Customer wise Sales Repor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Stock Inventory Repor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872408" w:rsidRPr="00872408" w:rsidRDefault="00872408" w:rsidP="00872408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User Managemen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List of all users with filters and Edit/Delete facility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Add New User facility for Admin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Block or Activate User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Change Role of the User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Terminate / Cancel User Accoun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Bulk Users Managemen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Reset user Password facility for Admin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Add New Role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List of Roles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Edit/Delete Roles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872408" w:rsidRPr="00872408" w:rsidRDefault="00872408" w:rsidP="00872408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Store Configuration System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lastRenderedPageBreak/>
              <w:t>Store Basic Information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Store Multiple Locations</w:t>
            </w:r>
            <w:bookmarkStart w:id="4" w:name="_GoBack"/>
            <w:bookmarkEnd w:id="4"/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Store Bank Details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7266E0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7266E0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Tax Rates Entry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872408" w:rsidRPr="00872408" w:rsidRDefault="00872408" w:rsidP="00872408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Notification Module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Receive mail after Registration (User, Admin)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Forgot password mail (User)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Receive mail when order is placed with order details (User, Admin, Vendor)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Receive mail when there is change in order status  (User, Vendor)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Receive mail when order is shipped &amp; completed (User, Vendor, Admin)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Mail for proving reviews &amp; rating (User, Vendor, Admin)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Receive mail when order is cancelled by the user (vendor, admin)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Receive mail when requested amount is approved by the admin  (vendor, admin)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872408" w:rsidRPr="00872408" w:rsidRDefault="00872408" w:rsidP="00872408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Product Rating System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Rate product - 5 Star Rating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Comments/reviews of users on particular products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Reply to particular comment of produc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872408" w:rsidRDefault="00872408" w:rsidP="00872408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872408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Like' comment, 'Report Abuse'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B9CDE5"/>
            <w:vAlign w:val="center"/>
            <w:hideMark/>
          </w:tcPr>
          <w:p w:rsidR="00872408" w:rsidRPr="00872408" w:rsidRDefault="00872408" w:rsidP="00872408">
            <w:pPr>
              <w:ind w:firstLineChars="100" w:firstLine="221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Content Managemen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C072A6" w:rsidRDefault="00872408" w:rsidP="00872408">
            <w:pPr>
              <w:ind w:firstLineChars="100" w:firstLine="2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Add New Content Page using a Microsoft Word-like content editor.</w:t>
            </w: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br/>
              <w:t>Allow to upload images and remove images.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C072A6" w:rsidRDefault="00872408" w:rsidP="00872408">
            <w:pPr>
              <w:ind w:firstLineChars="100" w:firstLine="2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proofErr w:type="gramStart"/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view</w:t>
            </w:r>
            <w:proofErr w:type="gramEnd"/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 xml:space="preserve"> Content Page.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C072A6" w:rsidRDefault="00872408" w:rsidP="00872408">
            <w:pPr>
              <w:ind w:firstLineChars="100" w:firstLine="2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Edit Content Page using a Microsoft Word-like content editor.</w:t>
            </w: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br/>
              <w:t>Allow to change or remove the images.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C072A6" w:rsidRDefault="00872408" w:rsidP="00872408">
            <w:pPr>
              <w:ind w:firstLineChars="100" w:firstLine="2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lastRenderedPageBreak/>
              <w:t xml:space="preserve">List all the Content Pages. Along with Active </w:t>
            </w:r>
            <w:proofErr w:type="spellStart"/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inActive</w:t>
            </w:r>
            <w:proofErr w:type="spellEnd"/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 xml:space="preserve"> </w:t>
            </w:r>
            <w:proofErr w:type="spellStart"/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faclity</w:t>
            </w:r>
            <w:proofErr w:type="spellEnd"/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.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C072A6" w:rsidRDefault="00872408" w:rsidP="00872408">
            <w:pPr>
              <w:ind w:firstLineChars="100" w:firstLine="2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Sort &amp; Search Content Pages.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B9CDE5"/>
            <w:vAlign w:val="center"/>
            <w:hideMark/>
          </w:tcPr>
          <w:p w:rsidR="00872408" w:rsidRPr="00872408" w:rsidRDefault="00872408" w:rsidP="00872408">
            <w:pPr>
              <w:ind w:firstLineChars="100" w:firstLine="221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872408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Vendor Management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C072A6" w:rsidRDefault="00872408" w:rsidP="00872408">
            <w:pPr>
              <w:ind w:firstLineChars="100" w:firstLine="2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Add New Vendor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C072A6" w:rsidRDefault="00872408" w:rsidP="00872408">
            <w:pPr>
              <w:ind w:firstLineChars="100" w:firstLine="2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Edit Vendor Information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C072A6" w:rsidRDefault="00872408" w:rsidP="00872408">
            <w:pPr>
              <w:ind w:firstLineChars="100" w:firstLine="2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Delete Vendor Information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C072A6" w:rsidRDefault="00872408" w:rsidP="00872408">
            <w:pPr>
              <w:ind w:firstLineChars="100" w:firstLine="2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List of All Vendor</w:t>
            </w:r>
          </w:p>
        </w:tc>
      </w:tr>
      <w:tr w:rsidR="00872408" w:rsidRPr="00872408" w:rsidTr="00324576">
        <w:trPr>
          <w:trHeight w:val="567"/>
          <w:jc w:val="center"/>
        </w:trPr>
        <w:tc>
          <w:tcPr>
            <w:tcW w:w="934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72408" w:rsidRPr="00C072A6" w:rsidRDefault="00872408" w:rsidP="00872408">
            <w:pPr>
              <w:ind w:firstLineChars="100" w:firstLine="2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Sort &amp; Search Vendors</w:t>
            </w:r>
          </w:p>
        </w:tc>
      </w:tr>
    </w:tbl>
    <w:p w:rsidR="00C43CFD" w:rsidRDefault="00C43CFD">
      <w:pPr>
        <w:rPr>
          <w:sz w:val="22"/>
        </w:rPr>
      </w:pPr>
    </w:p>
    <w:p w:rsidR="00872408" w:rsidRDefault="00872408" w:rsidP="00872408">
      <w:pPr>
        <w:rPr>
          <w:sz w:val="22"/>
          <w:lang w:val="en-IN"/>
        </w:rPr>
      </w:pPr>
    </w:p>
    <w:p w:rsidR="00921800" w:rsidRPr="00C43CFD" w:rsidRDefault="009D380E" w:rsidP="00872408">
      <w:pPr>
        <w:rPr>
          <w:sz w:val="22"/>
          <w:lang w:val="en-IN"/>
        </w:rPr>
      </w:pPr>
      <w:r>
        <w:rPr>
          <w:sz w:val="22"/>
          <w:lang w:val="en-IN"/>
        </w:rPr>
        <w:t xml:space="preserve"> </w:t>
      </w:r>
    </w:p>
    <w:p w:rsidR="00323EF7" w:rsidRDefault="00323EF7">
      <w:pPr>
        <w:rPr>
          <w:sz w:val="22"/>
        </w:rPr>
      </w:pPr>
    </w:p>
    <w:p w:rsidR="00114A2A" w:rsidRDefault="00114A2A">
      <w:pPr>
        <w:rPr>
          <w:rFonts w:ascii="Calibri Light" w:eastAsia="Yu Gothic Light" w:hAnsi="Calibri Light"/>
          <w:b/>
          <w:color w:val="2E74B5"/>
          <w:sz w:val="22"/>
          <w:szCs w:val="26"/>
        </w:rPr>
      </w:pPr>
      <w:r>
        <w:rPr>
          <w:b/>
          <w:sz w:val="22"/>
        </w:rPr>
        <w:br w:type="page"/>
      </w:r>
    </w:p>
    <w:p w:rsidR="00981C59" w:rsidRPr="0035122D" w:rsidRDefault="00050382" w:rsidP="0035122D">
      <w:pPr>
        <w:pStyle w:val="Heading2"/>
      </w:pPr>
      <w:bookmarkStart w:id="5" w:name="_Toc67314380"/>
      <w:proofErr w:type="spellStart"/>
      <w:r w:rsidRPr="0035122D">
        <w:lastRenderedPageBreak/>
        <w:t>Sampurna</w:t>
      </w:r>
      <w:proofErr w:type="spellEnd"/>
      <w:r w:rsidRPr="0035122D">
        <w:t xml:space="preserve"> eCommerce </w:t>
      </w:r>
      <w:proofErr w:type="gramStart"/>
      <w:r w:rsidRPr="0035122D">
        <w:t>-</w:t>
      </w:r>
      <w:r w:rsidR="00981C59" w:rsidRPr="0035122D">
        <w:t xml:space="preserve">  </w:t>
      </w:r>
      <w:r w:rsidR="00A53296" w:rsidRPr="0035122D">
        <w:t>Vendor</w:t>
      </w:r>
      <w:proofErr w:type="gramEnd"/>
      <w:r w:rsidR="00A53296" w:rsidRPr="0035122D">
        <w:t xml:space="preserve"> Login Web </w:t>
      </w:r>
      <w:r w:rsidR="008062C9" w:rsidRPr="0035122D">
        <w:t>App</w:t>
      </w:r>
      <w:r w:rsidR="00A53296" w:rsidRPr="0035122D">
        <w:t>lication</w:t>
      </w:r>
      <w:bookmarkEnd w:id="5"/>
    </w:p>
    <w:p w:rsidR="00981C59" w:rsidRDefault="00981C59" w:rsidP="00981C59">
      <w:pPr>
        <w:rPr>
          <w:sz w:val="22"/>
        </w:rPr>
      </w:pPr>
    </w:p>
    <w:tbl>
      <w:tblPr>
        <w:tblW w:w="8565" w:type="dxa"/>
        <w:jc w:val="center"/>
        <w:tblInd w:w="93" w:type="dxa"/>
        <w:tblLook w:val="04A0" w:firstRow="1" w:lastRow="0" w:firstColumn="1" w:lastColumn="0" w:noHBand="0" w:noVBand="1"/>
      </w:tblPr>
      <w:tblGrid>
        <w:gridCol w:w="8565"/>
      </w:tblGrid>
      <w:tr w:rsidR="005F409B" w:rsidRPr="005F409B" w:rsidTr="00D469E1">
        <w:trPr>
          <w:trHeight w:val="641"/>
          <w:jc w:val="center"/>
        </w:trPr>
        <w:tc>
          <w:tcPr>
            <w:tcW w:w="8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F81BD"/>
            <w:vAlign w:val="center"/>
            <w:hideMark/>
          </w:tcPr>
          <w:p w:rsidR="005F409B" w:rsidRPr="005F409B" w:rsidRDefault="005F409B" w:rsidP="005F409B">
            <w:pPr>
              <w:jc w:val="center"/>
              <w:rPr>
                <w:rFonts w:cs="Calibri"/>
                <w:b/>
                <w:bCs/>
                <w:color w:val="FFFFFF"/>
                <w:lang w:val="en-IN" w:eastAsia="en-IN"/>
              </w:rPr>
            </w:pPr>
            <w:r w:rsidRPr="005F409B">
              <w:rPr>
                <w:rFonts w:cs="Calibri"/>
                <w:b/>
                <w:bCs/>
                <w:color w:val="FFFFFF"/>
                <w:lang w:val="en-IN" w:eastAsia="en-IN"/>
              </w:rPr>
              <w:t>Vendor Web App Features</w:t>
            </w:r>
            <w:r w:rsidRPr="005F409B">
              <w:rPr>
                <w:rFonts w:cs="Calibri"/>
                <w:b/>
                <w:bCs/>
                <w:color w:val="FFFFFF"/>
                <w:lang w:val="en-IN" w:eastAsia="en-IN"/>
              </w:rPr>
              <w:br/>
            </w:r>
            <w:r w:rsidRPr="005F409B">
              <w:rPr>
                <w:rFonts w:cs="Calibri"/>
                <w:color w:val="FFFFFF"/>
                <w:sz w:val="18"/>
                <w:szCs w:val="18"/>
                <w:lang w:val="en-IN" w:eastAsia="en-IN"/>
              </w:rPr>
              <w:t>Vendor portal will be separate subdomain than other sites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5F409B" w:rsidRPr="005F409B" w:rsidRDefault="005F409B" w:rsidP="005F409B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5F409B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System Security</w:t>
            </w:r>
          </w:p>
        </w:tc>
      </w:tr>
      <w:tr w:rsidR="005F409B" w:rsidRPr="005F409B" w:rsidTr="00D469E1">
        <w:trPr>
          <w:trHeight w:val="765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proofErr w:type="spellStart"/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SignUp</w:t>
            </w:r>
            <w:proofErr w:type="spellEnd"/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 xml:space="preserve"> / Register User</w:t>
            </w: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br/>
            </w:r>
            <w:r w:rsidRPr="005F409B">
              <w:rPr>
                <w:rFonts w:cs="Calibri"/>
                <w:color w:val="404040"/>
                <w:sz w:val="18"/>
                <w:szCs w:val="18"/>
                <w:lang w:val="en-IN" w:eastAsia="en-IN"/>
              </w:rPr>
              <w:t xml:space="preserve">Email Verification: Send OTP on Email. </w:t>
            </w:r>
            <w:r w:rsidRPr="005F409B">
              <w:rPr>
                <w:rFonts w:cs="Calibri"/>
                <w:color w:val="404040"/>
                <w:sz w:val="18"/>
                <w:szCs w:val="18"/>
                <w:lang w:val="en-IN" w:eastAsia="en-IN"/>
              </w:rPr>
              <w:br/>
              <w:t>Mobile Verification: Send OTP on Mobile Number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C072A6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Login Screen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C072A6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Forgot Password</w:t>
            </w: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br/>
              <w:t>OTP goes to Email/Mobile and allow user to reset his password.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5F409B" w:rsidRPr="005F409B" w:rsidRDefault="005F409B" w:rsidP="005F409B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5F409B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General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Vendor Dashboard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5F409B" w:rsidRPr="005F409B" w:rsidRDefault="005F409B" w:rsidP="005F409B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5F409B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Product Management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C072A6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Add new Product form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C072A6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Bulk Product &amp; Images Upload Facility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C072A6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List of all Products with Stock information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C072A6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Edit &amp; Delete Product Details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C072A6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</w:pPr>
            <w:r w:rsidRPr="00C072A6">
              <w:rPr>
                <w:rFonts w:cs="Calibri"/>
                <w:color w:val="404040"/>
                <w:sz w:val="20"/>
                <w:szCs w:val="20"/>
                <w:highlight w:val="green"/>
                <w:lang w:val="en-IN" w:eastAsia="en-IN"/>
              </w:rPr>
              <w:t>Publish/Draft/Unpublish status maintenance for products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Inventory Management - Quantity In Hand report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5F409B" w:rsidRPr="005F409B" w:rsidRDefault="005F409B" w:rsidP="005F409B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5F409B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Shipping Management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Delivery Agency (Courier Service) Master Form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List of Delivery Agencies (with edit &amp; delete facility)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Allocate Shipments to Delivery Agencies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Shipments Tracking List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lastRenderedPageBreak/>
              <w:t>Mark the Shipment as Delivered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When "Cash of Delivery" collect full or partial payment. Show incomplete orders from where collection is still pending.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5F409B" w:rsidRPr="005F409B" w:rsidRDefault="005F409B" w:rsidP="005F409B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5F409B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Discount Management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Add % Percentage Discount to a product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Add % Percentage Discount to a sub-Category (&amp; all products)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Add % Percentage Discount to Category (so all its subcategory &amp; all products)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List of All discounts issued to products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Facility to exclude certain products from discounts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5F409B" w:rsidRPr="005F409B" w:rsidRDefault="005F409B" w:rsidP="005F409B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5F409B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Reporting System - Vendor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Sales Report - Daily, Weekly, Monthly, Yearly &amp; Date Range Report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Product wise Sales Report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Category &amp; Sub-Category Sales wise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Customer wise Sales Report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Stock Inventory Report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 xml:space="preserve">Settlement Reports (Summery &amp; Detailed Report) 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99CCFF" w:fill="B9CDE5"/>
            <w:vAlign w:val="center"/>
            <w:hideMark/>
          </w:tcPr>
          <w:p w:rsidR="005F409B" w:rsidRPr="005F409B" w:rsidRDefault="005F409B" w:rsidP="005F409B">
            <w:pPr>
              <w:ind w:firstLineChars="200" w:firstLine="442"/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</w:pPr>
            <w:r w:rsidRPr="005F409B">
              <w:rPr>
                <w:rFonts w:ascii="Calibri" w:hAnsi="Calibri" w:cs="Calibri"/>
                <w:b/>
                <w:bCs/>
                <w:color w:val="404040"/>
                <w:sz w:val="22"/>
                <w:szCs w:val="22"/>
                <w:lang w:val="en-IN" w:eastAsia="en-IN"/>
              </w:rPr>
              <w:t>Product Rating System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Comments/reviews of users on particular products</w:t>
            </w:r>
          </w:p>
        </w:tc>
      </w:tr>
      <w:tr w:rsidR="005F409B" w:rsidRPr="005F409B" w:rsidTr="00D469E1">
        <w:trPr>
          <w:trHeight w:val="601"/>
          <w:jc w:val="center"/>
        </w:trPr>
        <w:tc>
          <w:tcPr>
            <w:tcW w:w="8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F409B" w:rsidRPr="005F409B" w:rsidRDefault="005F409B" w:rsidP="005F409B">
            <w:pPr>
              <w:ind w:firstLineChars="200" w:firstLine="400"/>
              <w:rPr>
                <w:rFonts w:cs="Calibri"/>
                <w:color w:val="404040"/>
                <w:sz w:val="20"/>
                <w:szCs w:val="20"/>
                <w:lang w:val="en-IN" w:eastAsia="en-IN"/>
              </w:rPr>
            </w:pPr>
            <w:r w:rsidRPr="005F409B">
              <w:rPr>
                <w:rFonts w:cs="Calibri"/>
                <w:color w:val="404040"/>
                <w:sz w:val="20"/>
                <w:szCs w:val="20"/>
                <w:lang w:val="en-IN" w:eastAsia="en-IN"/>
              </w:rPr>
              <w:t>Reply to particular comment of product</w:t>
            </w:r>
          </w:p>
        </w:tc>
      </w:tr>
    </w:tbl>
    <w:p w:rsidR="005F409B" w:rsidRDefault="005F409B" w:rsidP="00981C59">
      <w:pPr>
        <w:rPr>
          <w:sz w:val="22"/>
        </w:rPr>
      </w:pPr>
    </w:p>
    <w:p w:rsidR="00D469E1" w:rsidRDefault="00D469E1">
      <w:pPr>
        <w:rPr>
          <w:b/>
          <w:iCs/>
        </w:rPr>
      </w:pPr>
    </w:p>
    <w:p w:rsidR="00632832" w:rsidRDefault="00632832">
      <w:pPr>
        <w:rPr>
          <w:rFonts w:ascii="Calibri Light" w:eastAsia="Yu Gothic Light" w:hAnsi="Calibri Light"/>
          <w:b/>
          <w:iCs/>
          <w:color w:val="2E74B5"/>
          <w:sz w:val="32"/>
          <w:szCs w:val="32"/>
        </w:rPr>
      </w:pPr>
    </w:p>
    <w:sectPr w:rsidR="00632832" w:rsidSect="00A85899">
      <w:headerReference w:type="default" r:id="rId13"/>
      <w:footerReference w:type="default" r:id="rId14"/>
      <w:pgSz w:w="12240" w:h="15840"/>
      <w:pgMar w:top="1440" w:right="720" w:bottom="144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504D" w:rsidRDefault="0082504D">
      <w:r>
        <w:separator/>
      </w:r>
    </w:p>
  </w:endnote>
  <w:endnote w:type="continuationSeparator" w:id="0">
    <w:p w:rsidR="0082504D" w:rsidRDefault="008250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Times New Roman Bold"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6E68" w:rsidRPr="00C6617F" w:rsidRDefault="00186E68">
    <w:pPr>
      <w:pStyle w:val="Footer"/>
      <w:rPr>
        <w:color w:val="0070C0"/>
        <w:sz w:val="20"/>
      </w:rPr>
    </w:pPr>
    <w:proofErr w:type="spellStart"/>
    <w:proofErr w:type="gramStart"/>
    <w:r w:rsidRPr="00C6617F">
      <w:rPr>
        <w:color w:val="0070C0"/>
        <w:sz w:val="20"/>
      </w:rPr>
      <w:t>iAssure</w:t>
    </w:r>
    <w:proofErr w:type="spellEnd"/>
    <w:proofErr w:type="gramEnd"/>
    <w:r w:rsidRPr="00C6617F">
      <w:rPr>
        <w:color w:val="0070C0"/>
        <w:sz w:val="20"/>
      </w:rPr>
      <w:t xml:space="preserve"> International Technologies </w:t>
    </w:r>
    <w:proofErr w:type="spellStart"/>
    <w:r w:rsidRPr="00C6617F">
      <w:rPr>
        <w:color w:val="0070C0"/>
        <w:sz w:val="20"/>
      </w:rPr>
      <w:t>Pvt</w:t>
    </w:r>
    <w:proofErr w:type="spellEnd"/>
    <w:r w:rsidRPr="00C6617F">
      <w:rPr>
        <w:color w:val="0070C0"/>
        <w:sz w:val="20"/>
      </w:rPr>
      <w:t xml:space="preserve"> Ltd                                            </w:t>
    </w:r>
    <w:r>
      <w:rPr>
        <w:color w:val="0070C0"/>
        <w:sz w:val="20"/>
      </w:rPr>
      <w:tab/>
    </w:r>
    <w:r w:rsidRPr="00C6617F">
      <w:rPr>
        <w:color w:val="0070C0"/>
        <w:sz w:val="20"/>
      </w:rPr>
      <w:t xml:space="preserve">                               </w:t>
    </w:r>
    <w:r>
      <w:rPr>
        <w:color w:val="0070C0"/>
        <w:sz w:val="20"/>
      </w:rPr>
      <w:t xml:space="preserve">             </w:t>
    </w:r>
    <w:r w:rsidRPr="00C6617F">
      <w:rPr>
        <w:color w:val="0070C0"/>
        <w:sz w:val="20"/>
      </w:rPr>
      <w:t>www.iassureit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504D" w:rsidRDefault="0082504D">
      <w:r>
        <w:separator/>
      </w:r>
    </w:p>
  </w:footnote>
  <w:footnote w:type="continuationSeparator" w:id="0">
    <w:p w:rsidR="0082504D" w:rsidRDefault="0082504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656"/>
      <w:gridCol w:w="1374"/>
    </w:tblGrid>
    <w:tr w:rsidR="00186E68" w:rsidTr="003556FB">
      <w:trPr>
        <w:trHeight w:val="288"/>
      </w:trPr>
      <w:tc>
        <w:tcPr>
          <w:tcW w:w="7765" w:type="dxa"/>
        </w:tcPr>
        <w:p w:rsidR="00186E68" w:rsidRPr="003556FB" w:rsidRDefault="00186E68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  <w:r w:rsidRPr="003556FB">
            <w:rPr>
              <w:rFonts w:ascii="Cambria" w:hAnsi="Cambria"/>
              <w:sz w:val="32"/>
              <w:szCs w:val="32"/>
              <w:lang w:val="en-IN"/>
            </w:rPr>
            <w:t>Proposal Document</w:t>
          </w:r>
        </w:p>
      </w:tc>
      <w:tc>
        <w:tcPr>
          <w:tcW w:w="1105" w:type="dxa"/>
        </w:tcPr>
        <w:p w:rsidR="00186E68" w:rsidRPr="003556FB" w:rsidRDefault="00186E68" w:rsidP="003556FB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b/>
              <w:bCs/>
              <w:sz w:val="36"/>
              <w:szCs w:val="36"/>
            </w:rPr>
            <w:t>202</w:t>
          </w:r>
          <w:r w:rsidR="00AD199C">
            <w:rPr>
              <w:rFonts w:ascii="Cambria" w:hAnsi="Cambria"/>
              <w:b/>
              <w:bCs/>
              <w:sz w:val="36"/>
              <w:szCs w:val="36"/>
            </w:rPr>
            <w:t>1</w:t>
          </w:r>
        </w:p>
      </w:tc>
    </w:tr>
  </w:tbl>
  <w:p w:rsidR="00186E68" w:rsidRDefault="00186E6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543FC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311509C"/>
    <w:multiLevelType w:val="hybridMultilevel"/>
    <w:tmpl w:val="8DAEEF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2F7F44"/>
    <w:multiLevelType w:val="hybridMultilevel"/>
    <w:tmpl w:val="2D7674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D7635D"/>
    <w:multiLevelType w:val="hybridMultilevel"/>
    <w:tmpl w:val="41E2D4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A76BCD"/>
    <w:multiLevelType w:val="hybridMultilevel"/>
    <w:tmpl w:val="AA88AE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B13984"/>
    <w:multiLevelType w:val="hybridMultilevel"/>
    <w:tmpl w:val="803845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6705AB"/>
    <w:multiLevelType w:val="hybridMultilevel"/>
    <w:tmpl w:val="D5969D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1671A7"/>
    <w:multiLevelType w:val="hybridMultilevel"/>
    <w:tmpl w:val="CE9A66C0"/>
    <w:lvl w:ilvl="0" w:tplc="41E418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78CFF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2CE64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72A46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9812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B58F3E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7CAA4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F85F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806B4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CFD56F4"/>
    <w:multiLevelType w:val="multilevel"/>
    <w:tmpl w:val="34DC26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720" w:hanging="72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>
    <w:nsid w:val="21932CF3"/>
    <w:multiLevelType w:val="hybridMultilevel"/>
    <w:tmpl w:val="25A0E5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F1266D"/>
    <w:multiLevelType w:val="hybridMultilevel"/>
    <w:tmpl w:val="A7BA3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3E1DB7"/>
    <w:multiLevelType w:val="multilevel"/>
    <w:tmpl w:val="34DC26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720" w:hanging="72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>
    <w:nsid w:val="25130E83"/>
    <w:multiLevelType w:val="hybridMultilevel"/>
    <w:tmpl w:val="E292870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5624CCF"/>
    <w:multiLevelType w:val="hybridMultilevel"/>
    <w:tmpl w:val="B4DAB34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BD95A0F"/>
    <w:multiLevelType w:val="hybridMultilevel"/>
    <w:tmpl w:val="14E614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EC62B3C"/>
    <w:multiLevelType w:val="hybridMultilevel"/>
    <w:tmpl w:val="C9380F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77F3282"/>
    <w:multiLevelType w:val="hybridMultilevel"/>
    <w:tmpl w:val="A01820BE"/>
    <w:lvl w:ilvl="0" w:tplc="5A62B4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72C93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8E12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6D863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61816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87E08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0B6D1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FC7C4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AE8CF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BBC6284"/>
    <w:multiLevelType w:val="hybridMultilevel"/>
    <w:tmpl w:val="47C262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E4177FF"/>
    <w:multiLevelType w:val="hybridMultilevel"/>
    <w:tmpl w:val="82685F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60565D"/>
    <w:multiLevelType w:val="hybridMultilevel"/>
    <w:tmpl w:val="D4789828"/>
    <w:lvl w:ilvl="0" w:tplc="A72845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6423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21498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763B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5461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678CF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9FC12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AA17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6E065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0AF3D84"/>
    <w:multiLevelType w:val="hybridMultilevel"/>
    <w:tmpl w:val="A532F4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1BE4E6E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>
    <w:nsid w:val="420E4B5A"/>
    <w:multiLevelType w:val="hybridMultilevel"/>
    <w:tmpl w:val="1E76F9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1C0B92"/>
    <w:multiLevelType w:val="hybridMultilevel"/>
    <w:tmpl w:val="B178D6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9D82FC7"/>
    <w:multiLevelType w:val="multilevel"/>
    <w:tmpl w:val="4004539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>
    <w:nsid w:val="4A9B6B12"/>
    <w:multiLevelType w:val="hybridMultilevel"/>
    <w:tmpl w:val="9B1267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69150A"/>
    <w:multiLevelType w:val="hybridMultilevel"/>
    <w:tmpl w:val="87FA0B04"/>
    <w:lvl w:ilvl="0" w:tplc="4009000F">
      <w:start w:val="1"/>
      <w:numFmt w:val="decimal"/>
      <w:lvlText w:val="%1."/>
      <w:lvlJc w:val="left"/>
      <w:pPr>
        <w:ind w:left="1446" w:hanging="360"/>
      </w:pPr>
    </w:lvl>
    <w:lvl w:ilvl="1" w:tplc="40090019" w:tentative="1">
      <w:start w:val="1"/>
      <w:numFmt w:val="lowerLetter"/>
      <w:lvlText w:val="%2."/>
      <w:lvlJc w:val="left"/>
      <w:pPr>
        <w:ind w:left="2166" w:hanging="360"/>
      </w:pPr>
    </w:lvl>
    <w:lvl w:ilvl="2" w:tplc="4009001B" w:tentative="1">
      <w:start w:val="1"/>
      <w:numFmt w:val="lowerRoman"/>
      <w:lvlText w:val="%3."/>
      <w:lvlJc w:val="right"/>
      <w:pPr>
        <w:ind w:left="2886" w:hanging="180"/>
      </w:pPr>
    </w:lvl>
    <w:lvl w:ilvl="3" w:tplc="4009000F" w:tentative="1">
      <w:start w:val="1"/>
      <w:numFmt w:val="decimal"/>
      <w:lvlText w:val="%4."/>
      <w:lvlJc w:val="left"/>
      <w:pPr>
        <w:ind w:left="3606" w:hanging="360"/>
      </w:pPr>
    </w:lvl>
    <w:lvl w:ilvl="4" w:tplc="40090019" w:tentative="1">
      <w:start w:val="1"/>
      <w:numFmt w:val="lowerLetter"/>
      <w:lvlText w:val="%5."/>
      <w:lvlJc w:val="left"/>
      <w:pPr>
        <w:ind w:left="4326" w:hanging="360"/>
      </w:pPr>
    </w:lvl>
    <w:lvl w:ilvl="5" w:tplc="4009001B" w:tentative="1">
      <w:start w:val="1"/>
      <w:numFmt w:val="lowerRoman"/>
      <w:lvlText w:val="%6."/>
      <w:lvlJc w:val="right"/>
      <w:pPr>
        <w:ind w:left="5046" w:hanging="180"/>
      </w:pPr>
    </w:lvl>
    <w:lvl w:ilvl="6" w:tplc="4009000F" w:tentative="1">
      <w:start w:val="1"/>
      <w:numFmt w:val="decimal"/>
      <w:lvlText w:val="%7."/>
      <w:lvlJc w:val="left"/>
      <w:pPr>
        <w:ind w:left="5766" w:hanging="360"/>
      </w:pPr>
    </w:lvl>
    <w:lvl w:ilvl="7" w:tplc="40090019" w:tentative="1">
      <w:start w:val="1"/>
      <w:numFmt w:val="lowerLetter"/>
      <w:lvlText w:val="%8."/>
      <w:lvlJc w:val="left"/>
      <w:pPr>
        <w:ind w:left="6486" w:hanging="360"/>
      </w:pPr>
    </w:lvl>
    <w:lvl w:ilvl="8" w:tplc="4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27">
    <w:nsid w:val="5348427D"/>
    <w:multiLevelType w:val="hybridMultilevel"/>
    <w:tmpl w:val="8C54DD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557223C"/>
    <w:multiLevelType w:val="hybridMultilevel"/>
    <w:tmpl w:val="4FFE1B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6B209D"/>
    <w:multiLevelType w:val="hybridMultilevel"/>
    <w:tmpl w:val="D1A8B3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8A155F5"/>
    <w:multiLevelType w:val="hybridMultilevel"/>
    <w:tmpl w:val="D2967B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E7E52CB"/>
    <w:multiLevelType w:val="multilevel"/>
    <w:tmpl w:val="34DC26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720" w:hanging="720"/>
      </w:pPr>
      <w:rPr>
        <w:rFonts w:ascii="Courier New" w:hAnsi="Courier New" w:cs="Courier New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2">
    <w:nsid w:val="5F3F509C"/>
    <w:multiLevelType w:val="hybridMultilevel"/>
    <w:tmpl w:val="7C2C20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A115FDF"/>
    <w:multiLevelType w:val="hybridMultilevel"/>
    <w:tmpl w:val="6BF4FD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AC6721B"/>
    <w:multiLevelType w:val="hybridMultilevel"/>
    <w:tmpl w:val="9D2ABE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1F76944"/>
    <w:multiLevelType w:val="hybridMultilevel"/>
    <w:tmpl w:val="663A35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37221D9"/>
    <w:multiLevelType w:val="hybridMultilevel"/>
    <w:tmpl w:val="4FFE1B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4DB4C9F"/>
    <w:multiLevelType w:val="hybridMultilevel"/>
    <w:tmpl w:val="8C54DD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4E57E8"/>
    <w:multiLevelType w:val="hybridMultilevel"/>
    <w:tmpl w:val="41C20BFC"/>
    <w:lvl w:ilvl="0" w:tplc="28C2DD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1AD9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F6E8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5B820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E6F8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88430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BD858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B2DB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30C1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76586491"/>
    <w:multiLevelType w:val="hybridMultilevel"/>
    <w:tmpl w:val="C7F44EB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78A3450E"/>
    <w:multiLevelType w:val="hybridMultilevel"/>
    <w:tmpl w:val="F09294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6"/>
  </w:num>
  <w:num w:numId="3">
    <w:abstractNumId w:val="2"/>
  </w:num>
  <w:num w:numId="4">
    <w:abstractNumId w:val="34"/>
  </w:num>
  <w:num w:numId="5">
    <w:abstractNumId w:val="1"/>
  </w:num>
  <w:num w:numId="6">
    <w:abstractNumId w:val="21"/>
  </w:num>
  <w:num w:numId="7">
    <w:abstractNumId w:val="22"/>
  </w:num>
  <w:num w:numId="8">
    <w:abstractNumId w:val="35"/>
  </w:num>
  <w:num w:numId="9">
    <w:abstractNumId w:val="17"/>
  </w:num>
  <w:num w:numId="10">
    <w:abstractNumId w:val="4"/>
  </w:num>
  <w:num w:numId="11">
    <w:abstractNumId w:val="3"/>
  </w:num>
  <w:num w:numId="12">
    <w:abstractNumId w:val="30"/>
  </w:num>
  <w:num w:numId="13">
    <w:abstractNumId w:val="5"/>
  </w:num>
  <w:num w:numId="14">
    <w:abstractNumId w:val="27"/>
  </w:num>
  <w:num w:numId="15">
    <w:abstractNumId w:val="24"/>
  </w:num>
  <w:num w:numId="16">
    <w:abstractNumId w:val="25"/>
  </w:num>
  <w:num w:numId="17">
    <w:abstractNumId w:val="32"/>
  </w:num>
  <w:num w:numId="18">
    <w:abstractNumId w:val="8"/>
  </w:num>
  <w:num w:numId="19">
    <w:abstractNumId w:val="31"/>
  </w:num>
  <w:num w:numId="20">
    <w:abstractNumId w:val="11"/>
  </w:num>
  <w:num w:numId="21">
    <w:abstractNumId w:val="37"/>
  </w:num>
  <w:num w:numId="22">
    <w:abstractNumId w:val="36"/>
  </w:num>
  <w:num w:numId="23">
    <w:abstractNumId w:val="28"/>
  </w:num>
  <w:num w:numId="24">
    <w:abstractNumId w:val="19"/>
  </w:num>
  <w:num w:numId="25">
    <w:abstractNumId w:val="38"/>
  </w:num>
  <w:num w:numId="26">
    <w:abstractNumId w:val="16"/>
  </w:num>
  <w:num w:numId="27">
    <w:abstractNumId w:val="7"/>
  </w:num>
  <w:num w:numId="28">
    <w:abstractNumId w:val="13"/>
  </w:num>
  <w:num w:numId="29">
    <w:abstractNumId w:val="12"/>
  </w:num>
  <w:num w:numId="30">
    <w:abstractNumId w:val="40"/>
  </w:num>
  <w:num w:numId="31">
    <w:abstractNumId w:val="20"/>
  </w:num>
  <w:num w:numId="32">
    <w:abstractNumId w:val="23"/>
  </w:num>
  <w:num w:numId="33">
    <w:abstractNumId w:val="15"/>
  </w:num>
  <w:num w:numId="34">
    <w:abstractNumId w:val="9"/>
  </w:num>
  <w:num w:numId="35">
    <w:abstractNumId w:val="14"/>
  </w:num>
  <w:num w:numId="36">
    <w:abstractNumId w:val="18"/>
  </w:num>
  <w:num w:numId="37">
    <w:abstractNumId w:val="10"/>
  </w:num>
  <w:num w:numId="38">
    <w:abstractNumId w:val="29"/>
  </w:num>
  <w:num w:numId="39">
    <w:abstractNumId w:val="39"/>
  </w:num>
  <w:num w:numId="40">
    <w:abstractNumId w:val="26"/>
  </w:num>
  <w:num w:numId="41">
    <w:abstractNumId w:val="0"/>
  </w:num>
  <w:num w:numId="42">
    <w:abstractNumId w:val="2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zOwNLcwMTCyMLJQ0lEKTi0uzszPAykwrAUAUou0PywAAAA="/>
  </w:docVars>
  <w:rsids>
    <w:rsidRoot w:val="0009208A"/>
    <w:rsid w:val="00000890"/>
    <w:rsid w:val="00000A89"/>
    <w:rsid w:val="00002AB7"/>
    <w:rsid w:val="00023792"/>
    <w:rsid w:val="00024D6A"/>
    <w:rsid w:val="000256BB"/>
    <w:rsid w:val="00035470"/>
    <w:rsid w:val="0004490A"/>
    <w:rsid w:val="00044FB9"/>
    <w:rsid w:val="000500B7"/>
    <w:rsid w:val="00050382"/>
    <w:rsid w:val="00050719"/>
    <w:rsid w:val="000578EA"/>
    <w:rsid w:val="000610CF"/>
    <w:rsid w:val="00062468"/>
    <w:rsid w:val="00067BCC"/>
    <w:rsid w:val="000705B3"/>
    <w:rsid w:val="00071A1B"/>
    <w:rsid w:val="0007224F"/>
    <w:rsid w:val="00081C61"/>
    <w:rsid w:val="0008375A"/>
    <w:rsid w:val="0008415B"/>
    <w:rsid w:val="000871C2"/>
    <w:rsid w:val="00090104"/>
    <w:rsid w:val="00090E7B"/>
    <w:rsid w:val="0009208A"/>
    <w:rsid w:val="00092834"/>
    <w:rsid w:val="00092DF5"/>
    <w:rsid w:val="000933E5"/>
    <w:rsid w:val="00095190"/>
    <w:rsid w:val="0009524A"/>
    <w:rsid w:val="0009544F"/>
    <w:rsid w:val="000A0043"/>
    <w:rsid w:val="000A1BFB"/>
    <w:rsid w:val="000A1E8C"/>
    <w:rsid w:val="000A3B80"/>
    <w:rsid w:val="000A432E"/>
    <w:rsid w:val="000A4901"/>
    <w:rsid w:val="000A4D2D"/>
    <w:rsid w:val="000A5618"/>
    <w:rsid w:val="000B2629"/>
    <w:rsid w:val="000C54D4"/>
    <w:rsid w:val="000C7322"/>
    <w:rsid w:val="000C7C2F"/>
    <w:rsid w:val="000D1AB6"/>
    <w:rsid w:val="000D1D09"/>
    <w:rsid w:val="000D21FA"/>
    <w:rsid w:val="000D50CA"/>
    <w:rsid w:val="000D71B6"/>
    <w:rsid w:val="000E0FD1"/>
    <w:rsid w:val="000E5CF3"/>
    <w:rsid w:val="000F16EE"/>
    <w:rsid w:val="000F5216"/>
    <w:rsid w:val="000F63E8"/>
    <w:rsid w:val="000F7AE8"/>
    <w:rsid w:val="001051A3"/>
    <w:rsid w:val="001078E1"/>
    <w:rsid w:val="001110E2"/>
    <w:rsid w:val="00114A2A"/>
    <w:rsid w:val="001161FA"/>
    <w:rsid w:val="00122533"/>
    <w:rsid w:val="00122D50"/>
    <w:rsid w:val="00123AAE"/>
    <w:rsid w:val="0012557C"/>
    <w:rsid w:val="00126AF4"/>
    <w:rsid w:val="00131E9D"/>
    <w:rsid w:val="00132663"/>
    <w:rsid w:val="00133A67"/>
    <w:rsid w:val="00134653"/>
    <w:rsid w:val="0014131F"/>
    <w:rsid w:val="001500F4"/>
    <w:rsid w:val="00152C37"/>
    <w:rsid w:val="00153AB4"/>
    <w:rsid w:val="001545DB"/>
    <w:rsid w:val="00155E5D"/>
    <w:rsid w:val="00156A37"/>
    <w:rsid w:val="00157E93"/>
    <w:rsid w:val="001611E9"/>
    <w:rsid w:val="0016308E"/>
    <w:rsid w:val="00165992"/>
    <w:rsid w:val="00170835"/>
    <w:rsid w:val="00170843"/>
    <w:rsid w:val="00171F71"/>
    <w:rsid w:val="00175369"/>
    <w:rsid w:val="00175F06"/>
    <w:rsid w:val="001803D7"/>
    <w:rsid w:val="001807EE"/>
    <w:rsid w:val="00184FE3"/>
    <w:rsid w:val="00185838"/>
    <w:rsid w:val="00186E68"/>
    <w:rsid w:val="001912D7"/>
    <w:rsid w:val="00192883"/>
    <w:rsid w:val="00193923"/>
    <w:rsid w:val="00195BFF"/>
    <w:rsid w:val="00197C9C"/>
    <w:rsid w:val="001A33E7"/>
    <w:rsid w:val="001A58F1"/>
    <w:rsid w:val="001A69F4"/>
    <w:rsid w:val="001B0735"/>
    <w:rsid w:val="001B44BC"/>
    <w:rsid w:val="001B4B89"/>
    <w:rsid w:val="001B74EF"/>
    <w:rsid w:val="001C0D91"/>
    <w:rsid w:val="001C0FC4"/>
    <w:rsid w:val="001C2BEA"/>
    <w:rsid w:val="001C38CD"/>
    <w:rsid w:val="001C43A7"/>
    <w:rsid w:val="001C66A1"/>
    <w:rsid w:val="001D107B"/>
    <w:rsid w:val="001D19FB"/>
    <w:rsid w:val="001D2B48"/>
    <w:rsid w:val="001D40F9"/>
    <w:rsid w:val="001D488E"/>
    <w:rsid w:val="001D5249"/>
    <w:rsid w:val="001D5A9D"/>
    <w:rsid w:val="001D5CAE"/>
    <w:rsid w:val="001D6EA2"/>
    <w:rsid w:val="001D791A"/>
    <w:rsid w:val="001E039C"/>
    <w:rsid w:val="001E07FF"/>
    <w:rsid w:val="001E1E17"/>
    <w:rsid w:val="001F062B"/>
    <w:rsid w:val="001F35C8"/>
    <w:rsid w:val="001F6EC4"/>
    <w:rsid w:val="00202484"/>
    <w:rsid w:val="002026D9"/>
    <w:rsid w:val="00206E86"/>
    <w:rsid w:val="0021185F"/>
    <w:rsid w:val="00211DB6"/>
    <w:rsid w:val="002126D7"/>
    <w:rsid w:val="00213062"/>
    <w:rsid w:val="002134A8"/>
    <w:rsid w:val="002134B3"/>
    <w:rsid w:val="002157A6"/>
    <w:rsid w:val="00216658"/>
    <w:rsid w:val="002166E0"/>
    <w:rsid w:val="00216E1F"/>
    <w:rsid w:val="00220A8A"/>
    <w:rsid w:val="00222E39"/>
    <w:rsid w:val="00222E86"/>
    <w:rsid w:val="0022425F"/>
    <w:rsid w:val="00224C15"/>
    <w:rsid w:val="0023314A"/>
    <w:rsid w:val="00233EB2"/>
    <w:rsid w:val="002357F2"/>
    <w:rsid w:val="00235921"/>
    <w:rsid w:val="00240016"/>
    <w:rsid w:val="00240CF7"/>
    <w:rsid w:val="00247635"/>
    <w:rsid w:val="00247D3C"/>
    <w:rsid w:val="00250D78"/>
    <w:rsid w:val="00254477"/>
    <w:rsid w:val="00262AC2"/>
    <w:rsid w:val="002637EB"/>
    <w:rsid w:val="002719F4"/>
    <w:rsid w:val="00273F9B"/>
    <w:rsid w:val="002758FF"/>
    <w:rsid w:val="0027720E"/>
    <w:rsid w:val="002774F2"/>
    <w:rsid w:val="00277531"/>
    <w:rsid w:val="002777FF"/>
    <w:rsid w:val="00281FBD"/>
    <w:rsid w:val="00286705"/>
    <w:rsid w:val="00287251"/>
    <w:rsid w:val="0029674C"/>
    <w:rsid w:val="002A0AE8"/>
    <w:rsid w:val="002A1A3E"/>
    <w:rsid w:val="002A2867"/>
    <w:rsid w:val="002A38E9"/>
    <w:rsid w:val="002A6207"/>
    <w:rsid w:val="002A72AA"/>
    <w:rsid w:val="002B13B7"/>
    <w:rsid w:val="002B2FC0"/>
    <w:rsid w:val="002B3622"/>
    <w:rsid w:val="002B603F"/>
    <w:rsid w:val="002C3E26"/>
    <w:rsid w:val="002C457E"/>
    <w:rsid w:val="002C78C2"/>
    <w:rsid w:val="002D1619"/>
    <w:rsid w:val="002D327E"/>
    <w:rsid w:val="002D5910"/>
    <w:rsid w:val="002D5C51"/>
    <w:rsid w:val="002D7AEF"/>
    <w:rsid w:val="002E15BC"/>
    <w:rsid w:val="002E6822"/>
    <w:rsid w:val="002F01BA"/>
    <w:rsid w:val="002F129C"/>
    <w:rsid w:val="002F52F0"/>
    <w:rsid w:val="002F691E"/>
    <w:rsid w:val="00300175"/>
    <w:rsid w:val="00301261"/>
    <w:rsid w:val="0030448E"/>
    <w:rsid w:val="00305CDE"/>
    <w:rsid w:val="00306468"/>
    <w:rsid w:val="00306D32"/>
    <w:rsid w:val="00311256"/>
    <w:rsid w:val="00311B47"/>
    <w:rsid w:val="00312568"/>
    <w:rsid w:val="00321949"/>
    <w:rsid w:val="00322467"/>
    <w:rsid w:val="00323EF7"/>
    <w:rsid w:val="00324576"/>
    <w:rsid w:val="00324B02"/>
    <w:rsid w:val="0032501D"/>
    <w:rsid w:val="00325D08"/>
    <w:rsid w:val="0033186F"/>
    <w:rsid w:val="00331D10"/>
    <w:rsid w:val="00335AA3"/>
    <w:rsid w:val="003374C3"/>
    <w:rsid w:val="00343874"/>
    <w:rsid w:val="00343CD9"/>
    <w:rsid w:val="003506F2"/>
    <w:rsid w:val="0035122D"/>
    <w:rsid w:val="00352ED5"/>
    <w:rsid w:val="00353B37"/>
    <w:rsid w:val="0035548D"/>
    <w:rsid w:val="003556FB"/>
    <w:rsid w:val="003563AB"/>
    <w:rsid w:val="003613D0"/>
    <w:rsid w:val="0036381C"/>
    <w:rsid w:val="0036389B"/>
    <w:rsid w:val="003704DB"/>
    <w:rsid w:val="003722DE"/>
    <w:rsid w:val="003823FB"/>
    <w:rsid w:val="003828CF"/>
    <w:rsid w:val="00382DDF"/>
    <w:rsid w:val="003848DD"/>
    <w:rsid w:val="003867E1"/>
    <w:rsid w:val="003914E3"/>
    <w:rsid w:val="00392262"/>
    <w:rsid w:val="003926AA"/>
    <w:rsid w:val="00392CCD"/>
    <w:rsid w:val="00392E4E"/>
    <w:rsid w:val="00393280"/>
    <w:rsid w:val="003949F8"/>
    <w:rsid w:val="00396162"/>
    <w:rsid w:val="003A2C1B"/>
    <w:rsid w:val="003B2AF7"/>
    <w:rsid w:val="003B44A6"/>
    <w:rsid w:val="003B4613"/>
    <w:rsid w:val="003B525B"/>
    <w:rsid w:val="003B52BD"/>
    <w:rsid w:val="003B5579"/>
    <w:rsid w:val="003B6F96"/>
    <w:rsid w:val="003C5ED3"/>
    <w:rsid w:val="003D190D"/>
    <w:rsid w:val="003D3E82"/>
    <w:rsid w:val="003D4C85"/>
    <w:rsid w:val="003D5643"/>
    <w:rsid w:val="003D5EEF"/>
    <w:rsid w:val="003D73E5"/>
    <w:rsid w:val="003E073E"/>
    <w:rsid w:val="003F2617"/>
    <w:rsid w:val="003F2964"/>
    <w:rsid w:val="003F397B"/>
    <w:rsid w:val="003F4258"/>
    <w:rsid w:val="003F60C1"/>
    <w:rsid w:val="003F6CB6"/>
    <w:rsid w:val="003F731D"/>
    <w:rsid w:val="003F7600"/>
    <w:rsid w:val="004024EC"/>
    <w:rsid w:val="00402DFC"/>
    <w:rsid w:val="00403E30"/>
    <w:rsid w:val="00404D6D"/>
    <w:rsid w:val="00406004"/>
    <w:rsid w:val="0041171F"/>
    <w:rsid w:val="00414730"/>
    <w:rsid w:val="004155F3"/>
    <w:rsid w:val="0041606A"/>
    <w:rsid w:val="004174B1"/>
    <w:rsid w:val="00420C22"/>
    <w:rsid w:val="00423078"/>
    <w:rsid w:val="0042634F"/>
    <w:rsid w:val="00430F13"/>
    <w:rsid w:val="00433FA3"/>
    <w:rsid w:val="0043409B"/>
    <w:rsid w:val="0043434A"/>
    <w:rsid w:val="004444FE"/>
    <w:rsid w:val="00453658"/>
    <w:rsid w:val="00453B0D"/>
    <w:rsid w:val="004547DC"/>
    <w:rsid w:val="00455D87"/>
    <w:rsid w:val="004609E2"/>
    <w:rsid w:val="004615E9"/>
    <w:rsid w:val="004628E5"/>
    <w:rsid w:val="00463132"/>
    <w:rsid w:val="00464DBE"/>
    <w:rsid w:val="0046772B"/>
    <w:rsid w:val="0047004F"/>
    <w:rsid w:val="0047207D"/>
    <w:rsid w:val="00476E7E"/>
    <w:rsid w:val="00480796"/>
    <w:rsid w:val="00483D54"/>
    <w:rsid w:val="00486142"/>
    <w:rsid w:val="00486C89"/>
    <w:rsid w:val="00486E86"/>
    <w:rsid w:val="00492007"/>
    <w:rsid w:val="004945E9"/>
    <w:rsid w:val="004952C0"/>
    <w:rsid w:val="00495BE8"/>
    <w:rsid w:val="004A1978"/>
    <w:rsid w:val="004A1C89"/>
    <w:rsid w:val="004A2974"/>
    <w:rsid w:val="004A3F1D"/>
    <w:rsid w:val="004A44BA"/>
    <w:rsid w:val="004A54E2"/>
    <w:rsid w:val="004A6D29"/>
    <w:rsid w:val="004B0A66"/>
    <w:rsid w:val="004B218D"/>
    <w:rsid w:val="004B44E9"/>
    <w:rsid w:val="004B58F5"/>
    <w:rsid w:val="004B6F6A"/>
    <w:rsid w:val="004C3281"/>
    <w:rsid w:val="004C48A8"/>
    <w:rsid w:val="004C4C44"/>
    <w:rsid w:val="004C56F0"/>
    <w:rsid w:val="004C6A1B"/>
    <w:rsid w:val="004D0BA8"/>
    <w:rsid w:val="004D24D5"/>
    <w:rsid w:val="004D2891"/>
    <w:rsid w:val="004E04F2"/>
    <w:rsid w:val="004E0875"/>
    <w:rsid w:val="004E4F33"/>
    <w:rsid w:val="004E511D"/>
    <w:rsid w:val="004E5C16"/>
    <w:rsid w:val="004E61B5"/>
    <w:rsid w:val="004F0E48"/>
    <w:rsid w:val="004F2873"/>
    <w:rsid w:val="004F3462"/>
    <w:rsid w:val="004F7F27"/>
    <w:rsid w:val="005005B3"/>
    <w:rsid w:val="00500C7A"/>
    <w:rsid w:val="00502497"/>
    <w:rsid w:val="00503F65"/>
    <w:rsid w:val="00506863"/>
    <w:rsid w:val="005117AB"/>
    <w:rsid w:val="00511891"/>
    <w:rsid w:val="005128E0"/>
    <w:rsid w:val="005141E7"/>
    <w:rsid w:val="00515908"/>
    <w:rsid w:val="005161D2"/>
    <w:rsid w:val="005174CF"/>
    <w:rsid w:val="00522110"/>
    <w:rsid w:val="005241F0"/>
    <w:rsid w:val="0052585D"/>
    <w:rsid w:val="00526974"/>
    <w:rsid w:val="00532EF2"/>
    <w:rsid w:val="00534A0B"/>
    <w:rsid w:val="00535159"/>
    <w:rsid w:val="00540CDD"/>
    <w:rsid w:val="0054223C"/>
    <w:rsid w:val="005474F2"/>
    <w:rsid w:val="005510FE"/>
    <w:rsid w:val="00552D2D"/>
    <w:rsid w:val="00554A69"/>
    <w:rsid w:val="00554F84"/>
    <w:rsid w:val="00555BF4"/>
    <w:rsid w:val="00563A4D"/>
    <w:rsid w:val="00564734"/>
    <w:rsid w:val="0056728F"/>
    <w:rsid w:val="00573324"/>
    <w:rsid w:val="00580634"/>
    <w:rsid w:val="00583114"/>
    <w:rsid w:val="0058494E"/>
    <w:rsid w:val="00590264"/>
    <w:rsid w:val="005912EF"/>
    <w:rsid w:val="005920DA"/>
    <w:rsid w:val="00595FE5"/>
    <w:rsid w:val="005A29B1"/>
    <w:rsid w:val="005B585D"/>
    <w:rsid w:val="005B660D"/>
    <w:rsid w:val="005B7E1A"/>
    <w:rsid w:val="005C070E"/>
    <w:rsid w:val="005C16F8"/>
    <w:rsid w:val="005C2EAB"/>
    <w:rsid w:val="005C4B99"/>
    <w:rsid w:val="005C6793"/>
    <w:rsid w:val="005D122C"/>
    <w:rsid w:val="005D1AEE"/>
    <w:rsid w:val="005D4113"/>
    <w:rsid w:val="005D7675"/>
    <w:rsid w:val="005E0357"/>
    <w:rsid w:val="005E1E85"/>
    <w:rsid w:val="005E44B8"/>
    <w:rsid w:val="005E5368"/>
    <w:rsid w:val="005E5E92"/>
    <w:rsid w:val="005E6DA3"/>
    <w:rsid w:val="005E773A"/>
    <w:rsid w:val="005F409B"/>
    <w:rsid w:val="005F4148"/>
    <w:rsid w:val="005F4C99"/>
    <w:rsid w:val="005F5158"/>
    <w:rsid w:val="00600274"/>
    <w:rsid w:val="00603B03"/>
    <w:rsid w:val="00606B13"/>
    <w:rsid w:val="00606B9E"/>
    <w:rsid w:val="00610890"/>
    <w:rsid w:val="00611D1B"/>
    <w:rsid w:val="00612930"/>
    <w:rsid w:val="00612E07"/>
    <w:rsid w:val="00613E87"/>
    <w:rsid w:val="006150F4"/>
    <w:rsid w:val="00617231"/>
    <w:rsid w:val="006210DC"/>
    <w:rsid w:val="0062609B"/>
    <w:rsid w:val="006270C5"/>
    <w:rsid w:val="0063265D"/>
    <w:rsid w:val="00632832"/>
    <w:rsid w:val="0063333B"/>
    <w:rsid w:val="00633DE4"/>
    <w:rsid w:val="006350E6"/>
    <w:rsid w:val="00635A4B"/>
    <w:rsid w:val="00637EF5"/>
    <w:rsid w:val="00642877"/>
    <w:rsid w:val="00643CAB"/>
    <w:rsid w:val="00644417"/>
    <w:rsid w:val="00651798"/>
    <w:rsid w:val="00651E7C"/>
    <w:rsid w:val="006547F3"/>
    <w:rsid w:val="00662F77"/>
    <w:rsid w:val="006635BB"/>
    <w:rsid w:val="00666330"/>
    <w:rsid w:val="006716F6"/>
    <w:rsid w:val="0067259D"/>
    <w:rsid w:val="006734FB"/>
    <w:rsid w:val="00674561"/>
    <w:rsid w:val="00676C0A"/>
    <w:rsid w:val="0067726E"/>
    <w:rsid w:val="006813AB"/>
    <w:rsid w:val="006838A9"/>
    <w:rsid w:val="00685B86"/>
    <w:rsid w:val="00685FFC"/>
    <w:rsid w:val="00695237"/>
    <w:rsid w:val="006970E2"/>
    <w:rsid w:val="00697A0A"/>
    <w:rsid w:val="006A033E"/>
    <w:rsid w:val="006A29F1"/>
    <w:rsid w:val="006A6B53"/>
    <w:rsid w:val="006B12B6"/>
    <w:rsid w:val="006B2710"/>
    <w:rsid w:val="006B3F1A"/>
    <w:rsid w:val="006B3F61"/>
    <w:rsid w:val="006B4B9B"/>
    <w:rsid w:val="006B5578"/>
    <w:rsid w:val="006B61A8"/>
    <w:rsid w:val="006C55AE"/>
    <w:rsid w:val="006C62D1"/>
    <w:rsid w:val="006D3360"/>
    <w:rsid w:val="006D3662"/>
    <w:rsid w:val="006D36A1"/>
    <w:rsid w:val="006E0AEF"/>
    <w:rsid w:val="006E10EC"/>
    <w:rsid w:val="006E4FB3"/>
    <w:rsid w:val="006F05A2"/>
    <w:rsid w:val="006F0918"/>
    <w:rsid w:val="006F169F"/>
    <w:rsid w:val="006F20AC"/>
    <w:rsid w:val="006F2B98"/>
    <w:rsid w:val="006F4EBB"/>
    <w:rsid w:val="006F6D23"/>
    <w:rsid w:val="006F7D51"/>
    <w:rsid w:val="00701C51"/>
    <w:rsid w:val="007032C8"/>
    <w:rsid w:val="00714B6F"/>
    <w:rsid w:val="00715109"/>
    <w:rsid w:val="00717F28"/>
    <w:rsid w:val="0072417F"/>
    <w:rsid w:val="007266E0"/>
    <w:rsid w:val="0072744F"/>
    <w:rsid w:val="0073260D"/>
    <w:rsid w:val="00732D9B"/>
    <w:rsid w:val="0073359D"/>
    <w:rsid w:val="007408BE"/>
    <w:rsid w:val="007417FE"/>
    <w:rsid w:val="00745E8D"/>
    <w:rsid w:val="007564B4"/>
    <w:rsid w:val="00760E28"/>
    <w:rsid w:val="007640AB"/>
    <w:rsid w:val="00764653"/>
    <w:rsid w:val="00766C7F"/>
    <w:rsid w:val="00770DA3"/>
    <w:rsid w:val="00771038"/>
    <w:rsid w:val="00774422"/>
    <w:rsid w:val="00782150"/>
    <w:rsid w:val="0078400A"/>
    <w:rsid w:val="00787242"/>
    <w:rsid w:val="007877FE"/>
    <w:rsid w:val="007917CE"/>
    <w:rsid w:val="00791A06"/>
    <w:rsid w:val="007924C3"/>
    <w:rsid w:val="00794E98"/>
    <w:rsid w:val="007A00A8"/>
    <w:rsid w:val="007A0162"/>
    <w:rsid w:val="007A0F20"/>
    <w:rsid w:val="007A1E75"/>
    <w:rsid w:val="007A3B03"/>
    <w:rsid w:val="007A423E"/>
    <w:rsid w:val="007A4470"/>
    <w:rsid w:val="007A469B"/>
    <w:rsid w:val="007B0367"/>
    <w:rsid w:val="007B0BEB"/>
    <w:rsid w:val="007B1976"/>
    <w:rsid w:val="007B4D86"/>
    <w:rsid w:val="007B6824"/>
    <w:rsid w:val="007C0554"/>
    <w:rsid w:val="007C2E07"/>
    <w:rsid w:val="007C6EF0"/>
    <w:rsid w:val="007D5CE2"/>
    <w:rsid w:val="007E016D"/>
    <w:rsid w:val="007E32B2"/>
    <w:rsid w:val="007E7DE7"/>
    <w:rsid w:val="007F3B60"/>
    <w:rsid w:val="007F45FA"/>
    <w:rsid w:val="008028B0"/>
    <w:rsid w:val="008038B6"/>
    <w:rsid w:val="008038FA"/>
    <w:rsid w:val="008062C9"/>
    <w:rsid w:val="008072C6"/>
    <w:rsid w:val="008130C8"/>
    <w:rsid w:val="00813E0C"/>
    <w:rsid w:val="00814A94"/>
    <w:rsid w:val="00817C76"/>
    <w:rsid w:val="0082504D"/>
    <w:rsid w:val="00826A98"/>
    <w:rsid w:val="0082712E"/>
    <w:rsid w:val="008273EE"/>
    <w:rsid w:val="008275A4"/>
    <w:rsid w:val="00833720"/>
    <w:rsid w:val="00835B92"/>
    <w:rsid w:val="00837018"/>
    <w:rsid w:val="00837E08"/>
    <w:rsid w:val="008412F7"/>
    <w:rsid w:val="00841E4B"/>
    <w:rsid w:val="008429D0"/>
    <w:rsid w:val="008452BC"/>
    <w:rsid w:val="0084751F"/>
    <w:rsid w:val="00850335"/>
    <w:rsid w:val="0085208A"/>
    <w:rsid w:val="00853861"/>
    <w:rsid w:val="00853A68"/>
    <w:rsid w:val="0087126E"/>
    <w:rsid w:val="0087128F"/>
    <w:rsid w:val="00871C48"/>
    <w:rsid w:val="0087236C"/>
    <w:rsid w:val="00872408"/>
    <w:rsid w:val="00874319"/>
    <w:rsid w:val="0087479C"/>
    <w:rsid w:val="008750C9"/>
    <w:rsid w:val="00875A27"/>
    <w:rsid w:val="00875A37"/>
    <w:rsid w:val="00881D99"/>
    <w:rsid w:val="0088233B"/>
    <w:rsid w:val="00885937"/>
    <w:rsid w:val="008862D3"/>
    <w:rsid w:val="00895796"/>
    <w:rsid w:val="00897ABC"/>
    <w:rsid w:val="008A13E8"/>
    <w:rsid w:val="008A2463"/>
    <w:rsid w:val="008A6B88"/>
    <w:rsid w:val="008A7C0B"/>
    <w:rsid w:val="008B24CB"/>
    <w:rsid w:val="008B26CA"/>
    <w:rsid w:val="008B280C"/>
    <w:rsid w:val="008B52D3"/>
    <w:rsid w:val="008B67D1"/>
    <w:rsid w:val="008B6929"/>
    <w:rsid w:val="008B79CD"/>
    <w:rsid w:val="008D32B0"/>
    <w:rsid w:val="008E0428"/>
    <w:rsid w:val="008E2009"/>
    <w:rsid w:val="008E4C07"/>
    <w:rsid w:val="008F092B"/>
    <w:rsid w:val="008F5179"/>
    <w:rsid w:val="008F6E73"/>
    <w:rsid w:val="00903498"/>
    <w:rsid w:val="00904E6F"/>
    <w:rsid w:val="00907FF7"/>
    <w:rsid w:val="00910901"/>
    <w:rsid w:val="00911F1F"/>
    <w:rsid w:val="00912354"/>
    <w:rsid w:val="00921800"/>
    <w:rsid w:val="00925079"/>
    <w:rsid w:val="00926933"/>
    <w:rsid w:val="009279E7"/>
    <w:rsid w:val="00930578"/>
    <w:rsid w:val="00931C66"/>
    <w:rsid w:val="00937984"/>
    <w:rsid w:val="00940A05"/>
    <w:rsid w:val="009421BB"/>
    <w:rsid w:val="00942AA1"/>
    <w:rsid w:val="009448FB"/>
    <w:rsid w:val="0094553A"/>
    <w:rsid w:val="00951DE6"/>
    <w:rsid w:val="00951F37"/>
    <w:rsid w:val="009605F9"/>
    <w:rsid w:val="009612B1"/>
    <w:rsid w:val="009616EE"/>
    <w:rsid w:val="0096173E"/>
    <w:rsid w:val="00964058"/>
    <w:rsid w:val="00970165"/>
    <w:rsid w:val="00976E9A"/>
    <w:rsid w:val="00980D7A"/>
    <w:rsid w:val="00981B86"/>
    <w:rsid w:val="00981C59"/>
    <w:rsid w:val="009879AC"/>
    <w:rsid w:val="00987DA6"/>
    <w:rsid w:val="00996293"/>
    <w:rsid w:val="00996B2E"/>
    <w:rsid w:val="009A18E6"/>
    <w:rsid w:val="009A31B7"/>
    <w:rsid w:val="009A3409"/>
    <w:rsid w:val="009B00C0"/>
    <w:rsid w:val="009B19E6"/>
    <w:rsid w:val="009B2116"/>
    <w:rsid w:val="009B3825"/>
    <w:rsid w:val="009B4615"/>
    <w:rsid w:val="009B64CE"/>
    <w:rsid w:val="009B74EF"/>
    <w:rsid w:val="009C0C74"/>
    <w:rsid w:val="009C16FF"/>
    <w:rsid w:val="009C1CAA"/>
    <w:rsid w:val="009C4338"/>
    <w:rsid w:val="009C6988"/>
    <w:rsid w:val="009C7F9A"/>
    <w:rsid w:val="009D1CFE"/>
    <w:rsid w:val="009D28C4"/>
    <w:rsid w:val="009D36DB"/>
    <w:rsid w:val="009D380E"/>
    <w:rsid w:val="009D4D1B"/>
    <w:rsid w:val="009D764F"/>
    <w:rsid w:val="009E24DC"/>
    <w:rsid w:val="009E4B20"/>
    <w:rsid w:val="009E62C8"/>
    <w:rsid w:val="009F42AD"/>
    <w:rsid w:val="009F47FE"/>
    <w:rsid w:val="009F615E"/>
    <w:rsid w:val="00A023A0"/>
    <w:rsid w:val="00A064A9"/>
    <w:rsid w:val="00A06F34"/>
    <w:rsid w:val="00A07DBA"/>
    <w:rsid w:val="00A11D5E"/>
    <w:rsid w:val="00A1286E"/>
    <w:rsid w:val="00A1581F"/>
    <w:rsid w:val="00A20BC8"/>
    <w:rsid w:val="00A20EB1"/>
    <w:rsid w:val="00A22CAD"/>
    <w:rsid w:val="00A2622A"/>
    <w:rsid w:val="00A340FB"/>
    <w:rsid w:val="00A41441"/>
    <w:rsid w:val="00A419B4"/>
    <w:rsid w:val="00A42075"/>
    <w:rsid w:val="00A425B6"/>
    <w:rsid w:val="00A44276"/>
    <w:rsid w:val="00A50479"/>
    <w:rsid w:val="00A51F0D"/>
    <w:rsid w:val="00A5227F"/>
    <w:rsid w:val="00A53296"/>
    <w:rsid w:val="00A53992"/>
    <w:rsid w:val="00A561C7"/>
    <w:rsid w:val="00A570AC"/>
    <w:rsid w:val="00A5758A"/>
    <w:rsid w:val="00A61630"/>
    <w:rsid w:val="00A64693"/>
    <w:rsid w:val="00A66D47"/>
    <w:rsid w:val="00A700AB"/>
    <w:rsid w:val="00A76205"/>
    <w:rsid w:val="00A76AEA"/>
    <w:rsid w:val="00A8092D"/>
    <w:rsid w:val="00A85899"/>
    <w:rsid w:val="00A91388"/>
    <w:rsid w:val="00A9159D"/>
    <w:rsid w:val="00A927E0"/>
    <w:rsid w:val="00A95375"/>
    <w:rsid w:val="00A961E1"/>
    <w:rsid w:val="00AA0634"/>
    <w:rsid w:val="00AA1BD2"/>
    <w:rsid w:val="00AA6CE0"/>
    <w:rsid w:val="00AA7286"/>
    <w:rsid w:val="00AA7767"/>
    <w:rsid w:val="00AA7E41"/>
    <w:rsid w:val="00AB16CA"/>
    <w:rsid w:val="00AB6234"/>
    <w:rsid w:val="00AC0024"/>
    <w:rsid w:val="00AC168D"/>
    <w:rsid w:val="00AC5C94"/>
    <w:rsid w:val="00AC6F3E"/>
    <w:rsid w:val="00AC70FC"/>
    <w:rsid w:val="00AD199C"/>
    <w:rsid w:val="00AD72DB"/>
    <w:rsid w:val="00AE00C4"/>
    <w:rsid w:val="00AF1DE7"/>
    <w:rsid w:val="00AF46F3"/>
    <w:rsid w:val="00B02F0E"/>
    <w:rsid w:val="00B0324B"/>
    <w:rsid w:val="00B0390F"/>
    <w:rsid w:val="00B07AB3"/>
    <w:rsid w:val="00B07F58"/>
    <w:rsid w:val="00B11DDB"/>
    <w:rsid w:val="00B24625"/>
    <w:rsid w:val="00B24815"/>
    <w:rsid w:val="00B25237"/>
    <w:rsid w:val="00B277C7"/>
    <w:rsid w:val="00B3553C"/>
    <w:rsid w:val="00B35CAF"/>
    <w:rsid w:val="00B4053E"/>
    <w:rsid w:val="00B421FE"/>
    <w:rsid w:val="00B4620A"/>
    <w:rsid w:val="00B46C49"/>
    <w:rsid w:val="00B50D25"/>
    <w:rsid w:val="00B5369B"/>
    <w:rsid w:val="00B56359"/>
    <w:rsid w:val="00B67109"/>
    <w:rsid w:val="00B713EC"/>
    <w:rsid w:val="00B7546F"/>
    <w:rsid w:val="00B80437"/>
    <w:rsid w:val="00B8446A"/>
    <w:rsid w:val="00B84710"/>
    <w:rsid w:val="00B8494F"/>
    <w:rsid w:val="00B86885"/>
    <w:rsid w:val="00B9191E"/>
    <w:rsid w:val="00B96F82"/>
    <w:rsid w:val="00BA01A7"/>
    <w:rsid w:val="00BA132D"/>
    <w:rsid w:val="00BA14E9"/>
    <w:rsid w:val="00BA1CD7"/>
    <w:rsid w:val="00BA5828"/>
    <w:rsid w:val="00BA5A69"/>
    <w:rsid w:val="00BB3785"/>
    <w:rsid w:val="00BB3B21"/>
    <w:rsid w:val="00BB40DA"/>
    <w:rsid w:val="00BB7566"/>
    <w:rsid w:val="00BC29D9"/>
    <w:rsid w:val="00BC3859"/>
    <w:rsid w:val="00BC483B"/>
    <w:rsid w:val="00BD0545"/>
    <w:rsid w:val="00BD1918"/>
    <w:rsid w:val="00BD2AF5"/>
    <w:rsid w:val="00BD5A86"/>
    <w:rsid w:val="00BD645C"/>
    <w:rsid w:val="00BE5009"/>
    <w:rsid w:val="00BE63E4"/>
    <w:rsid w:val="00BF0C92"/>
    <w:rsid w:val="00BF0FA8"/>
    <w:rsid w:val="00BF61BC"/>
    <w:rsid w:val="00BF645F"/>
    <w:rsid w:val="00C0643A"/>
    <w:rsid w:val="00C06770"/>
    <w:rsid w:val="00C072A6"/>
    <w:rsid w:val="00C1422E"/>
    <w:rsid w:val="00C1541D"/>
    <w:rsid w:val="00C15961"/>
    <w:rsid w:val="00C17A96"/>
    <w:rsid w:val="00C23B1A"/>
    <w:rsid w:val="00C25C18"/>
    <w:rsid w:val="00C25F41"/>
    <w:rsid w:val="00C300DB"/>
    <w:rsid w:val="00C30C06"/>
    <w:rsid w:val="00C35081"/>
    <w:rsid w:val="00C3752D"/>
    <w:rsid w:val="00C40324"/>
    <w:rsid w:val="00C43CFD"/>
    <w:rsid w:val="00C44BE2"/>
    <w:rsid w:val="00C45275"/>
    <w:rsid w:val="00C4713D"/>
    <w:rsid w:val="00C5673D"/>
    <w:rsid w:val="00C6617F"/>
    <w:rsid w:val="00C67081"/>
    <w:rsid w:val="00C67D69"/>
    <w:rsid w:val="00C70EEE"/>
    <w:rsid w:val="00C714D9"/>
    <w:rsid w:val="00C72558"/>
    <w:rsid w:val="00C747BE"/>
    <w:rsid w:val="00C74F25"/>
    <w:rsid w:val="00C75955"/>
    <w:rsid w:val="00C768BB"/>
    <w:rsid w:val="00C775B4"/>
    <w:rsid w:val="00C81AB3"/>
    <w:rsid w:val="00C87EE2"/>
    <w:rsid w:val="00C91066"/>
    <w:rsid w:val="00C914A8"/>
    <w:rsid w:val="00C96B21"/>
    <w:rsid w:val="00C96E4C"/>
    <w:rsid w:val="00C97A49"/>
    <w:rsid w:val="00CA13C5"/>
    <w:rsid w:val="00CA3950"/>
    <w:rsid w:val="00CA7721"/>
    <w:rsid w:val="00CA7CC5"/>
    <w:rsid w:val="00CB0BCF"/>
    <w:rsid w:val="00CB1800"/>
    <w:rsid w:val="00CB2399"/>
    <w:rsid w:val="00CB4217"/>
    <w:rsid w:val="00CB6FE3"/>
    <w:rsid w:val="00CC14DB"/>
    <w:rsid w:val="00CC296B"/>
    <w:rsid w:val="00CC3AE2"/>
    <w:rsid w:val="00CC6B17"/>
    <w:rsid w:val="00CC7B58"/>
    <w:rsid w:val="00CD1FAF"/>
    <w:rsid w:val="00CD320C"/>
    <w:rsid w:val="00CD3F8F"/>
    <w:rsid w:val="00CD5168"/>
    <w:rsid w:val="00CE08EB"/>
    <w:rsid w:val="00CE288A"/>
    <w:rsid w:val="00CE5AF9"/>
    <w:rsid w:val="00CF5C46"/>
    <w:rsid w:val="00CF5F12"/>
    <w:rsid w:val="00CF63DC"/>
    <w:rsid w:val="00CF64D9"/>
    <w:rsid w:val="00CF74BD"/>
    <w:rsid w:val="00D01FA1"/>
    <w:rsid w:val="00D0273A"/>
    <w:rsid w:val="00D03B50"/>
    <w:rsid w:val="00D11255"/>
    <w:rsid w:val="00D13774"/>
    <w:rsid w:val="00D1559D"/>
    <w:rsid w:val="00D15F22"/>
    <w:rsid w:val="00D16B35"/>
    <w:rsid w:val="00D17E81"/>
    <w:rsid w:val="00D21B0E"/>
    <w:rsid w:val="00D25041"/>
    <w:rsid w:val="00D2581A"/>
    <w:rsid w:val="00D32869"/>
    <w:rsid w:val="00D3578F"/>
    <w:rsid w:val="00D36760"/>
    <w:rsid w:val="00D36BA7"/>
    <w:rsid w:val="00D41AE9"/>
    <w:rsid w:val="00D420F5"/>
    <w:rsid w:val="00D42E94"/>
    <w:rsid w:val="00D45A11"/>
    <w:rsid w:val="00D469E1"/>
    <w:rsid w:val="00D509B2"/>
    <w:rsid w:val="00D560FB"/>
    <w:rsid w:val="00D56438"/>
    <w:rsid w:val="00D57C90"/>
    <w:rsid w:val="00D609CA"/>
    <w:rsid w:val="00D62257"/>
    <w:rsid w:val="00D64112"/>
    <w:rsid w:val="00D707A4"/>
    <w:rsid w:val="00D71E9B"/>
    <w:rsid w:val="00D74421"/>
    <w:rsid w:val="00D801C9"/>
    <w:rsid w:val="00D83D77"/>
    <w:rsid w:val="00D86609"/>
    <w:rsid w:val="00D92D89"/>
    <w:rsid w:val="00DA0223"/>
    <w:rsid w:val="00DA4350"/>
    <w:rsid w:val="00DA4651"/>
    <w:rsid w:val="00DA6EE3"/>
    <w:rsid w:val="00DC25AC"/>
    <w:rsid w:val="00DD0155"/>
    <w:rsid w:val="00DD2C0E"/>
    <w:rsid w:val="00DD6680"/>
    <w:rsid w:val="00DD6902"/>
    <w:rsid w:val="00DE1DF9"/>
    <w:rsid w:val="00DE3586"/>
    <w:rsid w:val="00DE4DD2"/>
    <w:rsid w:val="00DE788C"/>
    <w:rsid w:val="00DF1864"/>
    <w:rsid w:val="00DF2E37"/>
    <w:rsid w:val="00DF3FBF"/>
    <w:rsid w:val="00DF5772"/>
    <w:rsid w:val="00DF6711"/>
    <w:rsid w:val="00E02A62"/>
    <w:rsid w:val="00E1015A"/>
    <w:rsid w:val="00E1214F"/>
    <w:rsid w:val="00E12C7B"/>
    <w:rsid w:val="00E14D54"/>
    <w:rsid w:val="00E2015D"/>
    <w:rsid w:val="00E202E1"/>
    <w:rsid w:val="00E2445A"/>
    <w:rsid w:val="00E25FD7"/>
    <w:rsid w:val="00E3080F"/>
    <w:rsid w:val="00E3096A"/>
    <w:rsid w:val="00E3099E"/>
    <w:rsid w:val="00E34092"/>
    <w:rsid w:val="00E34973"/>
    <w:rsid w:val="00E34D84"/>
    <w:rsid w:val="00E355CF"/>
    <w:rsid w:val="00E3651F"/>
    <w:rsid w:val="00E36C79"/>
    <w:rsid w:val="00E37668"/>
    <w:rsid w:val="00E47618"/>
    <w:rsid w:val="00E511A4"/>
    <w:rsid w:val="00E54446"/>
    <w:rsid w:val="00E57310"/>
    <w:rsid w:val="00E5732D"/>
    <w:rsid w:val="00E57C06"/>
    <w:rsid w:val="00E6185E"/>
    <w:rsid w:val="00E6210A"/>
    <w:rsid w:val="00E64729"/>
    <w:rsid w:val="00E65383"/>
    <w:rsid w:val="00E65A4A"/>
    <w:rsid w:val="00E670C7"/>
    <w:rsid w:val="00E72E16"/>
    <w:rsid w:val="00E84381"/>
    <w:rsid w:val="00E8624A"/>
    <w:rsid w:val="00E905C7"/>
    <w:rsid w:val="00E949BE"/>
    <w:rsid w:val="00E962AF"/>
    <w:rsid w:val="00EA0311"/>
    <w:rsid w:val="00EA0CCA"/>
    <w:rsid w:val="00EA4690"/>
    <w:rsid w:val="00EA5A8D"/>
    <w:rsid w:val="00EA7A75"/>
    <w:rsid w:val="00EB0565"/>
    <w:rsid w:val="00EB15C9"/>
    <w:rsid w:val="00EB3353"/>
    <w:rsid w:val="00EB3F58"/>
    <w:rsid w:val="00EB42F0"/>
    <w:rsid w:val="00EB5B55"/>
    <w:rsid w:val="00EB7F00"/>
    <w:rsid w:val="00EC1365"/>
    <w:rsid w:val="00EC624A"/>
    <w:rsid w:val="00ED0B9A"/>
    <w:rsid w:val="00ED1AB0"/>
    <w:rsid w:val="00ED24C5"/>
    <w:rsid w:val="00ED3AC9"/>
    <w:rsid w:val="00ED3F4C"/>
    <w:rsid w:val="00ED5667"/>
    <w:rsid w:val="00EE17E6"/>
    <w:rsid w:val="00EE1BBF"/>
    <w:rsid w:val="00EE1CE5"/>
    <w:rsid w:val="00EE5BEC"/>
    <w:rsid w:val="00EE6C8D"/>
    <w:rsid w:val="00EE72C9"/>
    <w:rsid w:val="00EF1459"/>
    <w:rsid w:val="00EF1D09"/>
    <w:rsid w:val="00F01F0B"/>
    <w:rsid w:val="00F0397B"/>
    <w:rsid w:val="00F06910"/>
    <w:rsid w:val="00F07FE6"/>
    <w:rsid w:val="00F12EE5"/>
    <w:rsid w:val="00F134D5"/>
    <w:rsid w:val="00F13ACE"/>
    <w:rsid w:val="00F14DBF"/>
    <w:rsid w:val="00F15216"/>
    <w:rsid w:val="00F17D2D"/>
    <w:rsid w:val="00F20726"/>
    <w:rsid w:val="00F2658B"/>
    <w:rsid w:val="00F308C5"/>
    <w:rsid w:val="00F324B1"/>
    <w:rsid w:val="00F36BD9"/>
    <w:rsid w:val="00F37E1E"/>
    <w:rsid w:val="00F424BA"/>
    <w:rsid w:val="00F436AD"/>
    <w:rsid w:val="00F43DFD"/>
    <w:rsid w:val="00F4403E"/>
    <w:rsid w:val="00F45F17"/>
    <w:rsid w:val="00F5022A"/>
    <w:rsid w:val="00F5252F"/>
    <w:rsid w:val="00F53EF1"/>
    <w:rsid w:val="00F552C8"/>
    <w:rsid w:val="00F67867"/>
    <w:rsid w:val="00F72A8B"/>
    <w:rsid w:val="00F75A6B"/>
    <w:rsid w:val="00F801D6"/>
    <w:rsid w:val="00F80599"/>
    <w:rsid w:val="00F80C1D"/>
    <w:rsid w:val="00F82111"/>
    <w:rsid w:val="00F94DE3"/>
    <w:rsid w:val="00F95B7E"/>
    <w:rsid w:val="00F960B9"/>
    <w:rsid w:val="00F97BB1"/>
    <w:rsid w:val="00FA1D3D"/>
    <w:rsid w:val="00FA4BBD"/>
    <w:rsid w:val="00FA5118"/>
    <w:rsid w:val="00FB2821"/>
    <w:rsid w:val="00FB53B7"/>
    <w:rsid w:val="00FB682F"/>
    <w:rsid w:val="00FC4B22"/>
    <w:rsid w:val="00FC4DDE"/>
    <w:rsid w:val="00FC7A5C"/>
    <w:rsid w:val="00FC7D8C"/>
    <w:rsid w:val="00FD60D0"/>
    <w:rsid w:val="00FE2A58"/>
    <w:rsid w:val="00FE3797"/>
    <w:rsid w:val="00FE3EA6"/>
    <w:rsid w:val="00FF0206"/>
    <w:rsid w:val="00FF403C"/>
    <w:rsid w:val="00FF5EA0"/>
    <w:rsid w:val="00FF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(Web)" w:uiPriority="99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70843"/>
    <w:rPr>
      <w:rFonts w:ascii="Century Gothic" w:hAnsi="Century Gothic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5D08"/>
    <w:pPr>
      <w:keepNext/>
      <w:keepLines/>
      <w:numPr>
        <w:numId w:val="6"/>
      </w:numPr>
      <w:spacing w:before="240"/>
      <w:outlineLvl w:val="0"/>
    </w:pPr>
    <w:rPr>
      <w:rFonts w:ascii="Calibri Light" w:eastAsia="Yu Gothic Light" w:hAnsi="Calibri Light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325D08"/>
    <w:pPr>
      <w:keepNext/>
      <w:keepLines/>
      <w:numPr>
        <w:ilvl w:val="1"/>
        <w:numId w:val="6"/>
      </w:numPr>
      <w:spacing w:before="40"/>
      <w:outlineLvl w:val="1"/>
    </w:pPr>
    <w:rPr>
      <w:rFonts w:ascii="Calibri Light" w:eastAsia="Yu Gothic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F0E48"/>
    <w:pPr>
      <w:keepNext/>
      <w:keepLines/>
      <w:numPr>
        <w:ilvl w:val="2"/>
        <w:numId w:val="6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F0E48"/>
    <w:pPr>
      <w:keepNext/>
      <w:keepLines/>
      <w:numPr>
        <w:ilvl w:val="3"/>
        <w:numId w:val="6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F0E48"/>
    <w:pPr>
      <w:keepNext/>
      <w:keepLines/>
      <w:numPr>
        <w:ilvl w:val="4"/>
        <w:numId w:val="6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F0E48"/>
    <w:pPr>
      <w:keepNext/>
      <w:keepLines/>
      <w:numPr>
        <w:ilvl w:val="5"/>
        <w:numId w:val="6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F0E48"/>
    <w:pPr>
      <w:keepNext/>
      <w:keepLines/>
      <w:numPr>
        <w:ilvl w:val="6"/>
        <w:numId w:val="6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F0E48"/>
    <w:pPr>
      <w:keepNext/>
      <w:keepLines/>
      <w:numPr>
        <w:ilvl w:val="7"/>
        <w:numId w:val="6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F0E48"/>
    <w:pPr>
      <w:keepNext/>
      <w:keepLines/>
      <w:numPr>
        <w:ilvl w:val="8"/>
        <w:numId w:val="6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25D08"/>
    <w:rPr>
      <w:rFonts w:ascii="Calibri Light" w:eastAsia="Yu Gothic Light" w:hAnsi="Calibri Light"/>
      <w:color w:val="2E74B5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"/>
    <w:rsid w:val="00325D08"/>
    <w:rPr>
      <w:rFonts w:ascii="Calibri Light" w:eastAsia="Yu Gothic Light" w:hAnsi="Calibri Light"/>
      <w:color w:val="2E74B5"/>
      <w:sz w:val="26"/>
      <w:szCs w:val="26"/>
      <w:lang w:val="en-US" w:eastAsia="en-US"/>
    </w:rPr>
  </w:style>
  <w:style w:type="table" w:styleId="TableGrid">
    <w:name w:val="Table Grid"/>
    <w:basedOn w:val="TableNormal"/>
    <w:rsid w:val="0009208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4B0A6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3B52BD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4B0A6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5899"/>
    <w:rPr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4B0A66"/>
  </w:style>
  <w:style w:type="character" w:styleId="Strong">
    <w:name w:val="Strong"/>
    <w:qFormat/>
    <w:rsid w:val="001D107B"/>
    <w:rPr>
      <w:b/>
      <w:bCs/>
    </w:rPr>
  </w:style>
  <w:style w:type="paragraph" w:styleId="BalloonText">
    <w:name w:val="Balloon Text"/>
    <w:basedOn w:val="Normal"/>
    <w:link w:val="BalloonTextChar"/>
    <w:rsid w:val="003B52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B52BD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uiPriority w:val="99"/>
    <w:rsid w:val="003B52BD"/>
    <w:rPr>
      <w:color w:val="0000FF"/>
      <w:u w:val="single"/>
    </w:rPr>
  </w:style>
  <w:style w:type="paragraph" w:customStyle="1" w:styleId="NormalSpaced">
    <w:name w:val="NormalSpaced"/>
    <w:next w:val="Normal"/>
    <w:rsid w:val="00A85899"/>
    <w:pPr>
      <w:spacing w:after="240" w:line="300" w:lineRule="atLeast"/>
      <w:jc w:val="both"/>
    </w:pPr>
    <w:rPr>
      <w:rFonts w:eastAsia="ヒラギノ角ゴ Pro W3"/>
      <w:color w:val="000000"/>
      <w:sz w:val="22"/>
      <w:lang w:val="en-GB"/>
    </w:rPr>
  </w:style>
  <w:style w:type="paragraph" w:customStyle="1" w:styleId="1stIntroHeadings">
    <w:name w:val="1stIntroHeadings"/>
    <w:next w:val="Normal"/>
    <w:rsid w:val="00A85899"/>
    <w:pPr>
      <w:tabs>
        <w:tab w:val="left" w:pos="709"/>
      </w:tabs>
      <w:spacing w:before="120" w:after="120" w:line="300" w:lineRule="atLeast"/>
      <w:jc w:val="both"/>
    </w:pPr>
    <w:rPr>
      <w:rFonts w:ascii="Times New Roman Bold" w:eastAsia="ヒラギノ角ゴ Pro W3" w:hAnsi="Times New Roman Bold"/>
      <w:smallCaps/>
      <w:color w:val="000000"/>
      <w:sz w:val="24"/>
      <w:lang w:val="en-GB"/>
    </w:rPr>
  </w:style>
  <w:style w:type="paragraph" w:customStyle="1" w:styleId="1Parties">
    <w:name w:val="(1) Parties"/>
    <w:rsid w:val="00A85899"/>
    <w:pPr>
      <w:spacing w:before="120" w:after="120" w:line="300" w:lineRule="atLeast"/>
      <w:jc w:val="both"/>
    </w:pPr>
    <w:rPr>
      <w:rFonts w:eastAsia="ヒラギノ角ゴ Pro W3"/>
      <w:color w:val="000000"/>
      <w:sz w:val="22"/>
      <w:lang w:val="en-GB"/>
    </w:rPr>
  </w:style>
  <w:style w:type="character" w:customStyle="1" w:styleId="Defterm">
    <w:name w:val="Defterm"/>
    <w:rsid w:val="00A85899"/>
    <w:rPr>
      <w:rFonts w:ascii="Arial Bold" w:eastAsia="ヒラギノ角ゴ Pro W3" w:hAnsi="Arial Bold"/>
      <w:b w:val="0"/>
      <w:i w:val="0"/>
      <w:color w:val="000000"/>
      <w:sz w:val="22"/>
    </w:rPr>
  </w:style>
  <w:style w:type="paragraph" w:customStyle="1" w:styleId="ABackground">
    <w:name w:val="(A) Background"/>
    <w:rsid w:val="00A85899"/>
    <w:pPr>
      <w:spacing w:before="120" w:after="120" w:line="300" w:lineRule="atLeast"/>
      <w:jc w:val="both"/>
    </w:pPr>
    <w:rPr>
      <w:rFonts w:eastAsia="ヒラギノ角ゴ Pro W3"/>
      <w:color w:val="000000"/>
      <w:sz w:val="22"/>
      <w:lang w:val="en-GB"/>
    </w:rPr>
  </w:style>
  <w:style w:type="paragraph" w:customStyle="1" w:styleId="Heading1A">
    <w:name w:val="Heading 1 A"/>
    <w:rsid w:val="00A85899"/>
    <w:pPr>
      <w:keepNext/>
      <w:tabs>
        <w:tab w:val="left" w:pos="720"/>
      </w:tabs>
      <w:spacing w:before="320" w:line="300" w:lineRule="atLeast"/>
      <w:jc w:val="both"/>
      <w:outlineLvl w:val="0"/>
    </w:pPr>
    <w:rPr>
      <w:rFonts w:ascii="Times New Roman Bold" w:eastAsia="ヒラギノ角ゴ Pro W3" w:hAnsi="Times New Roman Bold"/>
      <w:smallCaps/>
      <w:color w:val="000000"/>
      <w:kern w:val="28"/>
      <w:sz w:val="22"/>
      <w:lang w:val="en-GB"/>
    </w:rPr>
  </w:style>
  <w:style w:type="paragraph" w:customStyle="1" w:styleId="Bodysubclause">
    <w:name w:val="Body  sub clause"/>
    <w:rsid w:val="00A85899"/>
    <w:pPr>
      <w:spacing w:before="240" w:after="120" w:line="300" w:lineRule="atLeast"/>
      <w:ind w:left="720"/>
      <w:jc w:val="both"/>
    </w:pPr>
    <w:rPr>
      <w:rFonts w:eastAsia="ヒラギノ角ゴ Pro W3"/>
      <w:color w:val="000000"/>
      <w:sz w:val="22"/>
      <w:lang w:val="en-GB"/>
    </w:rPr>
  </w:style>
  <w:style w:type="paragraph" w:customStyle="1" w:styleId="Heading3A">
    <w:name w:val="Heading 3 A"/>
    <w:rsid w:val="00A85899"/>
    <w:pPr>
      <w:tabs>
        <w:tab w:val="left" w:pos="1559"/>
      </w:tabs>
      <w:spacing w:after="120" w:line="300" w:lineRule="atLeast"/>
      <w:jc w:val="both"/>
      <w:outlineLvl w:val="2"/>
    </w:pPr>
    <w:rPr>
      <w:rFonts w:eastAsia="ヒラギノ角ゴ Pro W3"/>
      <w:color w:val="000000"/>
      <w:sz w:val="22"/>
      <w:lang w:val="en-GB"/>
    </w:rPr>
  </w:style>
  <w:style w:type="paragraph" w:customStyle="1" w:styleId="Heading4A">
    <w:name w:val="Heading 4 A"/>
    <w:rsid w:val="00A85899"/>
    <w:pPr>
      <w:tabs>
        <w:tab w:val="left" w:pos="2261"/>
        <w:tab w:val="left" w:pos="2421"/>
      </w:tabs>
      <w:spacing w:after="120" w:line="300" w:lineRule="atLeast"/>
      <w:ind w:left="7" w:hanging="7"/>
      <w:jc w:val="both"/>
      <w:outlineLvl w:val="3"/>
    </w:pPr>
    <w:rPr>
      <w:rFonts w:eastAsia="ヒラギノ角ゴ Pro W3"/>
      <w:color w:val="000000"/>
      <w:sz w:val="22"/>
      <w:lang w:val="en-GB"/>
    </w:rPr>
  </w:style>
  <w:style w:type="paragraph" w:customStyle="1" w:styleId="Heading2A">
    <w:name w:val="Heading 2 A"/>
    <w:rsid w:val="00A85899"/>
    <w:pPr>
      <w:tabs>
        <w:tab w:val="left" w:pos="720"/>
      </w:tabs>
      <w:spacing w:before="280" w:after="120" w:line="300" w:lineRule="atLeast"/>
      <w:jc w:val="both"/>
      <w:outlineLvl w:val="1"/>
    </w:pPr>
    <w:rPr>
      <w:rFonts w:eastAsia="ヒラギノ角ゴ Pro W3"/>
      <w:color w:val="000000"/>
      <w:sz w:val="22"/>
      <w:lang w:val="en-GB"/>
    </w:rPr>
  </w:style>
  <w:style w:type="paragraph" w:customStyle="1" w:styleId="Bodypara">
    <w:name w:val="Body para"/>
    <w:rsid w:val="00A85899"/>
    <w:pPr>
      <w:spacing w:after="240" w:line="300" w:lineRule="atLeast"/>
      <w:ind w:left="1559"/>
      <w:jc w:val="both"/>
    </w:pPr>
    <w:rPr>
      <w:rFonts w:eastAsia="ヒラギノ角ゴ Pro W3"/>
      <w:color w:val="000000"/>
      <w:sz w:val="22"/>
      <w:lang w:val="en-GB"/>
    </w:rPr>
  </w:style>
  <w:style w:type="paragraph" w:customStyle="1" w:styleId="Schmainhead">
    <w:name w:val="Sch   main head"/>
    <w:next w:val="Normal"/>
    <w:rsid w:val="00A85899"/>
    <w:pPr>
      <w:keepNext/>
      <w:pageBreakBefore/>
      <w:spacing w:before="240" w:after="360" w:line="300" w:lineRule="atLeast"/>
      <w:jc w:val="center"/>
      <w:outlineLvl w:val="0"/>
    </w:pPr>
    <w:rPr>
      <w:rFonts w:ascii="Times New Roman Bold" w:eastAsia="ヒラギノ角ゴ Pro W3" w:hAnsi="Times New Roman Bold"/>
      <w:color w:val="000000"/>
      <w:kern w:val="28"/>
      <w:sz w:val="22"/>
      <w:lang w:val="en-GB"/>
    </w:rPr>
  </w:style>
  <w:style w:type="paragraph" w:customStyle="1" w:styleId="XExecution">
    <w:name w:val="X Execution"/>
    <w:rsid w:val="00A85899"/>
    <w:pPr>
      <w:tabs>
        <w:tab w:val="left" w:pos="0"/>
        <w:tab w:val="left" w:pos="3544"/>
      </w:tabs>
      <w:spacing w:line="300" w:lineRule="atLeast"/>
      <w:ind w:right="459"/>
    </w:pPr>
    <w:rPr>
      <w:rFonts w:eastAsia="ヒラギノ角ゴ Pro W3"/>
      <w:color w:val="000000"/>
      <w:sz w:val="22"/>
      <w:lang w:val="en-GB"/>
    </w:rPr>
  </w:style>
  <w:style w:type="paragraph" w:customStyle="1" w:styleId="ColorfulList-Accent11">
    <w:name w:val="Colorful List - Accent 11"/>
    <w:basedOn w:val="Normal"/>
    <w:uiPriority w:val="34"/>
    <w:qFormat/>
    <w:rsid w:val="00A85899"/>
    <w:pPr>
      <w:spacing w:line="300" w:lineRule="atLeast"/>
      <w:ind w:left="720"/>
      <w:contextualSpacing/>
      <w:jc w:val="both"/>
    </w:pPr>
    <w:rPr>
      <w:rFonts w:eastAsia="ヒラギノ角ゴ Pro W3"/>
      <w:color w:val="000000"/>
      <w:sz w:val="22"/>
      <w:lang w:val="en-GB"/>
    </w:rPr>
  </w:style>
  <w:style w:type="table" w:customStyle="1" w:styleId="GridTable1Light-Accent51">
    <w:name w:val="Grid Table 1 Light - Accent 51"/>
    <w:basedOn w:val="TableNormal"/>
    <w:uiPriority w:val="46"/>
    <w:rsid w:val="00325D08"/>
    <w:rPr>
      <w:rFonts w:ascii="Calibri" w:eastAsia="Calibri" w:hAnsi="Calibri"/>
      <w:sz w:val="24"/>
      <w:szCs w:val="24"/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basedOn w:val="DefaultParagraphFont"/>
    <w:qFormat/>
    <w:rsid w:val="00170843"/>
    <w:rPr>
      <w:i/>
      <w:iCs/>
    </w:rPr>
  </w:style>
  <w:style w:type="paragraph" w:styleId="Subtitle">
    <w:name w:val="Subtitle"/>
    <w:basedOn w:val="Normal"/>
    <w:next w:val="Normal"/>
    <w:link w:val="SubtitleChar"/>
    <w:qFormat/>
    <w:rsid w:val="001708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1708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262AC2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76E9A"/>
    <w:pPr>
      <w:spacing w:before="48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rsid w:val="00976E9A"/>
    <w:pPr>
      <w:spacing w:after="100"/>
    </w:pPr>
  </w:style>
  <w:style w:type="paragraph" w:styleId="NormalWeb">
    <w:name w:val="Normal (Web)"/>
    <w:basedOn w:val="Normal"/>
    <w:uiPriority w:val="99"/>
    <w:unhideWhenUsed/>
    <w:rsid w:val="00E3099E"/>
    <w:pPr>
      <w:spacing w:before="100" w:beforeAutospacing="1" w:after="100" w:afterAutospacing="1"/>
    </w:pPr>
    <w:rPr>
      <w:rFonts w:ascii="Times New Roman" w:eastAsiaTheme="minorEastAsia" w:hAnsi="Times New Roman"/>
      <w:lang w:val="en-IN" w:eastAsia="en-IN"/>
    </w:rPr>
  </w:style>
  <w:style w:type="paragraph" w:styleId="TOC2">
    <w:name w:val="toc 2"/>
    <w:basedOn w:val="Normal"/>
    <w:next w:val="Normal"/>
    <w:autoRedefine/>
    <w:uiPriority w:val="39"/>
    <w:rsid w:val="001B74EF"/>
    <w:pPr>
      <w:spacing w:after="100"/>
      <w:ind w:left="240"/>
    </w:pPr>
  </w:style>
  <w:style w:type="table" w:styleId="TableTheme">
    <w:name w:val="Table Theme"/>
    <w:basedOn w:val="TableNormal"/>
    <w:rsid w:val="00F13AC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MediumShading2-Accent1">
    <w:name w:val="Medium Shading 2 Accent 1"/>
    <w:basedOn w:val="TableNormal"/>
    <w:uiPriority w:val="64"/>
    <w:rsid w:val="00186E68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semiHidden/>
    <w:rsid w:val="004F0E4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semiHidden/>
    <w:rsid w:val="004F0E4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4F0E4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4F0E4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character" w:customStyle="1" w:styleId="Heading7Char">
    <w:name w:val="Heading 7 Char"/>
    <w:basedOn w:val="DefaultParagraphFont"/>
    <w:link w:val="Heading7"/>
    <w:semiHidden/>
    <w:rsid w:val="004F0E4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semiHidden/>
    <w:rsid w:val="004F0E48"/>
    <w:rPr>
      <w:rFonts w:asciiTheme="majorHAnsi" w:eastAsiaTheme="majorEastAsia" w:hAnsiTheme="majorHAnsi" w:cstheme="majorBidi"/>
      <w:color w:val="404040" w:themeColor="text1" w:themeTint="BF"/>
      <w:lang w:val="en-US" w:eastAsia="en-US"/>
    </w:rPr>
  </w:style>
  <w:style w:type="character" w:customStyle="1" w:styleId="Heading9Char">
    <w:name w:val="Heading 9 Char"/>
    <w:basedOn w:val="DefaultParagraphFont"/>
    <w:link w:val="Heading9"/>
    <w:semiHidden/>
    <w:rsid w:val="004F0E48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(Web)" w:uiPriority="99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70843"/>
    <w:rPr>
      <w:rFonts w:ascii="Century Gothic" w:hAnsi="Century Gothic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5D08"/>
    <w:pPr>
      <w:keepNext/>
      <w:keepLines/>
      <w:numPr>
        <w:numId w:val="6"/>
      </w:numPr>
      <w:spacing w:before="240"/>
      <w:outlineLvl w:val="0"/>
    </w:pPr>
    <w:rPr>
      <w:rFonts w:ascii="Calibri Light" w:eastAsia="Yu Gothic Light" w:hAnsi="Calibri Light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325D08"/>
    <w:pPr>
      <w:keepNext/>
      <w:keepLines/>
      <w:numPr>
        <w:ilvl w:val="1"/>
        <w:numId w:val="6"/>
      </w:numPr>
      <w:spacing w:before="40"/>
      <w:outlineLvl w:val="1"/>
    </w:pPr>
    <w:rPr>
      <w:rFonts w:ascii="Calibri Light" w:eastAsia="Yu Gothic Light" w:hAnsi="Calibri Light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F0E48"/>
    <w:pPr>
      <w:keepNext/>
      <w:keepLines/>
      <w:numPr>
        <w:ilvl w:val="2"/>
        <w:numId w:val="6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F0E48"/>
    <w:pPr>
      <w:keepNext/>
      <w:keepLines/>
      <w:numPr>
        <w:ilvl w:val="3"/>
        <w:numId w:val="6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F0E48"/>
    <w:pPr>
      <w:keepNext/>
      <w:keepLines/>
      <w:numPr>
        <w:ilvl w:val="4"/>
        <w:numId w:val="6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F0E48"/>
    <w:pPr>
      <w:keepNext/>
      <w:keepLines/>
      <w:numPr>
        <w:ilvl w:val="5"/>
        <w:numId w:val="6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F0E48"/>
    <w:pPr>
      <w:keepNext/>
      <w:keepLines/>
      <w:numPr>
        <w:ilvl w:val="6"/>
        <w:numId w:val="6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F0E48"/>
    <w:pPr>
      <w:keepNext/>
      <w:keepLines/>
      <w:numPr>
        <w:ilvl w:val="7"/>
        <w:numId w:val="6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F0E48"/>
    <w:pPr>
      <w:keepNext/>
      <w:keepLines/>
      <w:numPr>
        <w:ilvl w:val="8"/>
        <w:numId w:val="6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25D08"/>
    <w:rPr>
      <w:rFonts w:ascii="Calibri Light" w:eastAsia="Yu Gothic Light" w:hAnsi="Calibri Light"/>
      <w:color w:val="2E74B5"/>
      <w:sz w:val="32"/>
      <w:szCs w:val="32"/>
      <w:lang w:val="en-US" w:eastAsia="en-US"/>
    </w:rPr>
  </w:style>
  <w:style w:type="character" w:customStyle="1" w:styleId="Heading2Char">
    <w:name w:val="Heading 2 Char"/>
    <w:link w:val="Heading2"/>
    <w:uiPriority w:val="9"/>
    <w:rsid w:val="00325D08"/>
    <w:rPr>
      <w:rFonts w:ascii="Calibri Light" w:eastAsia="Yu Gothic Light" w:hAnsi="Calibri Light"/>
      <w:color w:val="2E74B5"/>
      <w:sz w:val="26"/>
      <w:szCs w:val="26"/>
      <w:lang w:val="en-US" w:eastAsia="en-US"/>
    </w:rPr>
  </w:style>
  <w:style w:type="table" w:styleId="TableGrid">
    <w:name w:val="Table Grid"/>
    <w:basedOn w:val="TableNormal"/>
    <w:rsid w:val="0009208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4B0A66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3B52BD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4B0A6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85899"/>
    <w:rPr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4B0A66"/>
  </w:style>
  <w:style w:type="character" w:styleId="Strong">
    <w:name w:val="Strong"/>
    <w:qFormat/>
    <w:rsid w:val="001D107B"/>
    <w:rPr>
      <w:b/>
      <w:bCs/>
    </w:rPr>
  </w:style>
  <w:style w:type="paragraph" w:styleId="BalloonText">
    <w:name w:val="Balloon Text"/>
    <w:basedOn w:val="Normal"/>
    <w:link w:val="BalloonTextChar"/>
    <w:rsid w:val="003B52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B52BD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uiPriority w:val="99"/>
    <w:rsid w:val="003B52BD"/>
    <w:rPr>
      <w:color w:val="0000FF"/>
      <w:u w:val="single"/>
    </w:rPr>
  </w:style>
  <w:style w:type="paragraph" w:customStyle="1" w:styleId="NormalSpaced">
    <w:name w:val="NormalSpaced"/>
    <w:next w:val="Normal"/>
    <w:rsid w:val="00A85899"/>
    <w:pPr>
      <w:spacing w:after="240" w:line="300" w:lineRule="atLeast"/>
      <w:jc w:val="both"/>
    </w:pPr>
    <w:rPr>
      <w:rFonts w:eastAsia="ヒラギノ角ゴ Pro W3"/>
      <w:color w:val="000000"/>
      <w:sz w:val="22"/>
      <w:lang w:val="en-GB"/>
    </w:rPr>
  </w:style>
  <w:style w:type="paragraph" w:customStyle="1" w:styleId="1stIntroHeadings">
    <w:name w:val="1stIntroHeadings"/>
    <w:next w:val="Normal"/>
    <w:rsid w:val="00A85899"/>
    <w:pPr>
      <w:tabs>
        <w:tab w:val="left" w:pos="709"/>
      </w:tabs>
      <w:spacing w:before="120" w:after="120" w:line="300" w:lineRule="atLeast"/>
      <w:jc w:val="both"/>
    </w:pPr>
    <w:rPr>
      <w:rFonts w:ascii="Times New Roman Bold" w:eastAsia="ヒラギノ角ゴ Pro W3" w:hAnsi="Times New Roman Bold"/>
      <w:smallCaps/>
      <w:color w:val="000000"/>
      <w:sz w:val="24"/>
      <w:lang w:val="en-GB"/>
    </w:rPr>
  </w:style>
  <w:style w:type="paragraph" w:customStyle="1" w:styleId="1Parties">
    <w:name w:val="(1) Parties"/>
    <w:rsid w:val="00A85899"/>
    <w:pPr>
      <w:spacing w:before="120" w:after="120" w:line="300" w:lineRule="atLeast"/>
      <w:jc w:val="both"/>
    </w:pPr>
    <w:rPr>
      <w:rFonts w:eastAsia="ヒラギノ角ゴ Pro W3"/>
      <w:color w:val="000000"/>
      <w:sz w:val="22"/>
      <w:lang w:val="en-GB"/>
    </w:rPr>
  </w:style>
  <w:style w:type="character" w:customStyle="1" w:styleId="Defterm">
    <w:name w:val="Defterm"/>
    <w:rsid w:val="00A85899"/>
    <w:rPr>
      <w:rFonts w:ascii="Arial Bold" w:eastAsia="ヒラギノ角ゴ Pro W3" w:hAnsi="Arial Bold"/>
      <w:b w:val="0"/>
      <w:i w:val="0"/>
      <w:color w:val="000000"/>
      <w:sz w:val="22"/>
    </w:rPr>
  </w:style>
  <w:style w:type="paragraph" w:customStyle="1" w:styleId="ABackground">
    <w:name w:val="(A) Background"/>
    <w:rsid w:val="00A85899"/>
    <w:pPr>
      <w:spacing w:before="120" w:after="120" w:line="300" w:lineRule="atLeast"/>
      <w:jc w:val="both"/>
    </w:pPr>
    <w:rPr>
      <w:rFonts w:eastAsia="ヒラギノ角ゴ Pro W3"/>
      <w:color w:val="000000"/>
      <w:sz w:val="22"/>
      <w:lang w:val="en-GB"/>
    </w:rPr>
  </w:style>
  <w:style w:type="paragraph" w:customStyle="1" w:styleId="Heading1A">
    <w:name w:val="Heading 1 A"/>
    <w:rsid w:val="00A85899"/>
    <w:pPr>
      <w:keepNext/>
      <w:tabs>
        <w:tab w:val="left" w:pos="720"/>
      </w:tabs>
      <w:spacing w:before="320" w:line="300" w:lineRule="atLeast"/>
      <w:jc w:val="both"/>
      <w:outlineLvl w:val="0"/>
    </w:pPr>
    <w:rPr>
      <w:rFonts w:ascii="Times New Roman Bold" w:eastAsia="ヒラギノ角ゴ Pro W3" w:hAnsi="Times New Roman Bold"/>
      <w:smallCaps/>
      <w:color w:val="000000"/>
      <w:kern w:val="28"/>
      <w:sz w:val="22"/>
      <w:lang w:val="en-GB"/>
    </w:rPr>
  </w:style>
  <w:style w:type="paragraph" w:customStyle="1" w:styleId="Bodysubclause">
    <w:name w:val="Body  sub clause"/>
    <w:rsid w:val="00A85899"/>
    <w:pPr>
      <w:spacing w:before="240" w:after="120" w:line="300" w:lineRule="atLeast"/>
      <w:ind w:left="720"/>
      <w:jc w:val="both"/>
    </w:pPr>
    <w:rPr>
      <w:rFonts w:eastAsia="ヒラギノ角ゴ Pro W3"/>
      <w:color w:val="000000"/>
      <w:sz w:val="22"/>
      <w:lang w:val="en-GB"/>
    </w:rPr>
  </w:style>
  <w:style w:type="paragraph" w:customStyle="1" w:styleId="Heading3A">
    <w:name w:val="Heading 3 A"/>
    <w:rsid w:val="00A85899"/>
    <w:pPr>
      <w:tabs>
        <w:tab w:val="left" w:pos="1559"/>
      </w:tabs>
      <w:spacing w:after="120" w:line="300" w:lineRule="atLeast"/>
      <w:jc w:val="both"/>
      <w:outlineLvl w:val="2"/>
    </w:pPr>
    <w:rPr>
      <w:rFonts w:eastAsia="ヒラギノ角ゴ Pro W3"/>
      <w:color w:val="000000"/>
      <w:sz w:val="22"/>
      <w:lang w:val="en-GB"/>
    </w:rPr>
  </w:style>
  <w:style w:type="paragraph" w:customStyle="1" w:styleId="Heading4A">
    <w:name w:val="Heading 4 A"/>
    <w:rsid w:val="00A85899"/>
    <w:pPr>
      <w:tabs>
        <w:tab w:val="left" w:pos="2261"/>
        <w:tab w:val="left" w:pos="2421"/>
      </w:tabs>
      <w:spacing w:after="120" w:line="300" w:lineRule="atLeast"/>
      <w:ind w:left="7" w:hanging="7"/>
      <w:jc w:val="both"/>
      <w:outlineLvl w:val="3"/>
    </w:pPr>
    <w:rPr>
      <w:rFonts w:eastAsia="ヒラギノ角ゴ Pro W3"/>
      <w:color w:val="000000"/>
      <w:sz w:val="22"/>
      <w:lang w:val="en-GB"/>
    </w:rPr>
  </w:style>
  <w:style w:type="paragraph" w:customStyle="1" w:styleId="Heading2A">
    <w:name w:val="Heading 2 A"/>
    <w:rsid w:val="00A85899"/>
    <w:pPr>
      <w:tabs>
        <w:tab w:val="left" w:pos="720"/>
      </w:tabs>
      <w:spacing w:before="280" w:after="120" w:line="300" w:lineRule="atLeast"/>
      <w:jc w:val="both"/>
      <w:outlineLvl w:val="1"/>
    </w:pPr>
    <w:rPr>
      <w:rFonts w:eastAsia="ヒラギノ角ゴ Pro W3"/>
      <w:color w:val="000000"/>
      <w:sz w:val="22"/>
      <w:lang w:val="en-GB"/>
    </w:rPr>
  </w:style>
  <w:style w:type="paragraph" w:customStyle="1" w:styleId="Bodypara">
    <w:name w:val="Body para"/>
    <w:rsid w:val="00A85899"/>
    <w:pPr>
      <w:spacing w:after="240" w:line="300" w:lineRule="atLeast"/>
      <w:ind w:left="1559"/>
      <w:jc w:val="both"/>
    </w:pPr>
    <w:rPr>
      <w:rFonts w:eastAsia="ヒラギノ角ゴ Pro W3"/>
      <w:color w:val="000000"/>
      <w:sz w:val="22"/>
      <w:lang w:val="en-GB"/>
    </w:rPr>
  </w:style>
  <w:style w:type="paragraph" w:customStyle="1" w:styleId="Schmainhead">
    <w:name w:val="Sch   main head"/>
    <w:next w:val="Normal"/>
    <w:rsid w:val="00A85899"/>
    <w:pPr>
      <w:keepNext/>
      <w:pageBreakBefore/>
      <w:spacing w:before="240" w:after="360" w:line="300" w:lineRule="atLeast"/>
      <w:jc w:val="center"/>
      <w:outlineLvl w:val="0"/>
    </w:pPr>
    <w:rPr>
      <w:rFonts w:ascii="Times New Roman Bold" w:eastAsia="ヒラギノ角ゴ Pro W3" w:hAnsi="Times New Roman Bold"/>
      <w:color w:val="000000"/>
      <w:kern w:val="28"/>
      <w:sz w:val="22"/>
      <w:lang w:val="en-GB"/>
    </w:rPr>
  </w:style>
  <w:style w:type="paragraph" w:customStyle="1" w:styleId="XExecution">
    <w:name w:val="X Execution"/>
    <w:rsid w:val="00A85899"/>
    <w:pPr>
      <w:tabs>
        <w:tab w:val="left" w:pos="0"/>
        <w:tab w:val="left" w:pos="3544"/>
      </w:tabs>
      <w:spacing w:line="300" w:lineRule="atLeast"/>
      <w:ind w:right="459"/>
    </w:pPr>
    <w:rPr>
      <w:rFonts w:eastAsia="ヒラギノ角ゴ Pro W3"/>
      <w:color w:val="000000"/>
      <w:sz w:val="22"/>
      <w:lang w:val="en-GB"/>
    </w:rPr>
  </w:style>
  <w:style w:type="paragraph" w:customStyle="1" w:styleId="ColorfulList-Accent11">
    <w:name w:val="Colorful List - Accent 11"/>
    <w:basedOn w:val="Normal"/>
    <w:uiPriority w:val="34"/>
    <w:qFormat/>
    <w:rsid w:val="00A85899"/>
    <w:pPr>
      <w:spacing w:line="300" w:lineRule="atLeast"/>
      <w:ind w:left="720"/>
      <w:contextualSpacing/>
      <w:jc w:val="both"/>
    </w:pPr>
    <w:rPr>
      <w:rFonts w:eastAsia="ヒラギノ角ゴ Pro W3"/>
      <w:color w:val="000000"/>
      <w:sz w:val="22"/>
      <w:lang w:val="en-GB"/>
    </w:rPr>
  </w:style>
  <w:style w:type="table" w:customStyle="1" w:styleId="GridTable1Light-Accent51">
    <w:name w:val="Grid Table 1 Light - Accent 51"/>
    <w:basedOn w:val="TableNormal"/>
    <w:uiPriority w:val="46"/>
    <w:rsid w:val="00325D08"/>
    <w:rPr>
      <w:rFonts w:ascii="Calibri" w:eastAsia="Calibri" w:hAnsi="Calibri"/>
      <w:sz w:val="24"/>
      <w:szCs w:val="24"/>
      <w:lang w:val="en-US" w:eastAsia="en-US"/>
    </w:rPr>
    <w:tblPr>
      <w:tblStyleRowBandSize w:val="1"/>
      <w:tblStyleColBandSize w:val="1"/>
      <w:tblInd w:w="0" w:type="dxa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basedOn w:val="DefaultParagraphFont"/>
    <w:qFormat/>
    <w:rsid w:val="00170843"/>
    <w:rPr>
      <w:i/>
      <w:iCs/>
    </w:rPr>
  </w:style>
  <w:style w:type="paragraph" w:styleId="Subtitle">
    <w:name w:val="Subtitle"/>
    <w:basedOn w:val="Normal"/>
    <w:next w:val="Normal"/>
    <w:link w:val="SubtitleChar"/>
    <w:qFormat/>
    <w:rsid w:val="0017084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17084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262AC2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76E9A"/>
    <w:pPr>
      <w:spacing w:before="48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rsid w:val="00976E9A"/>
    <w:pPr>
      <w:spacing w:after="100"/>
    </w:pPr>
  </w:style>
  <w:style w:type="paragraph" w:styleId="NormalWeb">
    <w:name w:val="Normal (Web)"/>
    <w:basedOn w:val="Normal"/>
    <w:uiPriority w:val="99"/>
    <w:unhideWhenUsed/>
    <w:rsid w:val="00E3099E"/>
    <w:pPr>
      <w:spacing w:before="100" w:beforeAutospacing="1" w:after="100" w:afterAutospacing="1"/>
    </w:pPr>
    <w:rPr>
      <w:rFonts w:ascii="Times New Roman" w:eastAsiaTheme="minorEastAsia" w:hAnsi="Times New Roman"/>
      <w:lang w:val="en-IN" w:eastAsia="en-IN"/>
    </w:rPr>
  </w:style>
  <w:style w:type="paragraph" w:styleId="TOC2">
    <w:name w:val="toc 2"/>
    <w:basedOn w:val="Normal"/>
    <w:next w:val="Normal"/>
    <w:autoRedefine/>
    <w:uiPriority w:val="39"/>
    <w:rsid w:val="001B74EF"/>
    <w:pPr>
      <w:spacing w:after="100"/>
      <w:ind w:left="240"/>
    </w:pPr>
  </w:style>
  <w:style w:type="table" w:styleId="TableTheme">
    <w:name w:val="Table Theme"/>
    <w:basedOn w:val="TableNormal"/>
    <w:rsid w:val="00F13AC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MediumShading2-Accent1">
    <w:name w:val="Medium Shading 2 Accent 1"/>
    <w:basedOn w:val="TableNormal"/>
    <w:uiPriority w:val="64"/>
    <w:rsid w:val="00186E68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semiHidden/>
    <w:rsid w:val="004F0E48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semiHidden/>
    <w:rsid w:val="004F0E48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4F0E4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4F0E4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character" w:customStyle="1" w:styleId="Heading7Char">
    <w:name w:val="Heading 7 Char"/>
    <w:basedOn w:val="DefaultParagraphFont"/>
    <w:link w:val="Heading7"/>
    <w:semiHidden/>
    <w:rsid w:val="004F0E4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semiHidden/>
    <w:rsid w:val="004F0E48"/>
    <w:rPr>
      <w:rFonts w:asciiTheme="majorHAnsi" w:eastAsiaTheme="majorEastAsia" w:hAnsiTheme="majorHAnsi" w:cstheme="majorBidi"/>
      <w:color w:val="404040" w:themeColor="text1" w:themeTint="BF"/>
      <w:lang w:val="en-US" w:eastAsia="en-US"/>
    </w:rPr>
  </w:style>
  <w:style w:type="character" w:customStyle="1" w:styleId="Heading9Char">
    <w:name w:val="Heading 9 Char"/>
    <w:basedOn w:val="DefaultParagraphFont"/>
    <w:link w:val="Heading9"/>
    <w:semiHidden/>
    <w:rsid w:val="004F0E48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6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480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40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67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38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61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9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74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0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4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303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30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6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6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87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66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21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14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2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8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4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0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717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4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96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4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030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185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0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55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9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96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649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34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7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9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5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0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08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28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1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http://www.iassureit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iassureit.com" TargetMode="External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FDF94E6-CD5A-45BB-81C4-4A9D0342F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2</Pages>
  <Words>1385</Words>
  <Characters>790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Document</vt:lpstr>
    </vt:vector>
  </TitlesOfParts>
  <Company>Windows User</Company>
  <LinksUpToDate>false</LinksUpToDate>
  <CharactersWithSpaces>9267</CharactersWithSpaces>
  <SharedDoc>false</SharedDoc>
  <HLinks>
    <vt:vector size="6" baseType="variant">
      <vt:variant>
        <vt:i4>5963800</vt:i4>
      </vt:variant>
      <vt:variant>
        <vt:i4>0</vt:i4>
      </vt:variant>
      <vt:variant>
        <vt:i4>0</vt:i4>
      </vt:variant>
      <vt:variant>
        <vt:i4>5</vt:i4>
      </vt:variant>
      <vt:variant>
        <vt:lpwstr>http://www.iassureit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Document</dc:title>
  <dc:creator>iAssureIT</dc:creator>
  <cp:lastModifiedBy>Wajage</cp:lastModifiedBy>
  <cp:revision>18</cp:revision>
  <cp:lastPrinted>2021-03-19T02:18:00Z</cp:lastPrinted>
  <dcterms:created xsi:type="dcterms:W3CDTF">2021-03-22T08:29:00Z</dcterms:created>
  <dcterms:modified xsi:type="dcterms:W3CDTF">2021-03-22T10:07:00Z</dcterms:modified>
</cp:coreProperties>
</file>